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45F0" w:rsidRDefault="00C61F1B">
      <w:pPr>
        <w:widowControl/>
        <w:spacing w:before="60" w:after="100" w:afterAutospacing="1"/>
        <w:jc w:val="left"/>
        <w:rPr>
          <w:rFonts w:ascii="微软雅黑" w:eastAsia="微软雅黑" w:hAnsi="微软雅黑" w:cs="宋体"/>
          <w:b/>
          <w:bCs/>
          <w:color w:val="24292E"/>
          <w:kern w:val="0"/>
          <w:szCs w:val="21"/>
        </w:rPr>
      </w:pPr>
      <w:r>
        <w:rPr>
          <w:rFonts w:ascii="微软雅黑" w:eastAsia="微软雅黑" w:hAnsi="微软雅黑" w:cs="宋体" w:hint="eastAsia"/>
          <w:b/>
          <w:bCs/>
          <w:color w:val="24292E"/>
          <w:kern w:val="0"/>
          <w:szCs w:val="21"/>
        </w:rPr>
        <w:t>Charles</w:t>
      </w:r>
    </w:p>
    <w:p w:rsidR="00A645F0" w:rsidRDefault="00C61F1B">
      <w:pPr>
        <w:widowControl/>
        <w:spacing w:before="60" w:after="100" w:afterAutospacing="1"/>
        <w:jc w:val="left"/>
        <w:rPr>
          <w:rFonts w:ascii="微软雅黑" w:eastAsia="微软雅黑" w:hAnsi="微软雅黑" w:cs="宋体"/>
          <w:color w:val="24292E"/>
          <w:kern w:val="0"/>
          <w:szCs w:val="21"/>
        </w:rPr>
      </w:pPr>
      <w:r>
        <w:rPr>
          <w:rFonts w:ascii="微软雅黑" w:eastAsia="微软雅黑" w:hAnsi="微软雅黑" w:cs="宋体" w:hint="eastAsia"/>
          <w:b/>
          <w:bCs/>
          <w:color w:val="24292E"/>
          <w:kern w:val="0"/>
          <w:szCs w:val="21"/>
        </w:rPr>
        <w:t>Weapon Enhancement(Passive)</w:t>
      </w:r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> Ch</w:t>
      </w:r>
      <w:r>
        <w:rPr>
          <w:rFonts w:ascii="微软雅黑" w:eastAsia="微软雅黑" w:hAnsi="微软雅黑" w:cs="宋体"/>
          <w:color w:val="24292E"/>
          <w:kern w:val="0"/>
          <w:szCs w:val="21"/>
        </w:rPr>
        <w:t>arles is good at enhancing weapon</w:t>
      </w:r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>s</w:t>
      </w:r>
      <w:r>
        <w:rPr>
          <w:rFonts w:ascii="微软雅黑" w:eastAsia="微软雅黑" w:hAnsi="微软雅黑" w:cs="宋体"/>
          <w:color w:val="24292E"/>
          <w:kern w:val="0"/>
          <w:szCs w:val="21"/>
        </w:rPr>
        <w:t xml:space="preserve"> with arcane power. {1}</w:t>
      </w:r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>,</w:t>
      </w:r>
      <w:r>
        <w:rPr>
          <w:rFonts w:ascii="微软雅黑" w:eastAsia="微软雅黑" w:hAnsi="微软雅黑" w:cs="宋体"/>
          <w:color w:val="24292E"/>
          <w:kern w:val="0"/>
          <w:szCs w:val="21"/>
        </w:rPr>
        <w:t xml:space="preserve"> if</w:t>
      </w:r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 xml:space="preserve"> Charles </w:t>
      </w:r>
      <w:r>
        <w:rPr>
          <w:rFonts w:ascii="微软雅黑" w:eastAsia="微软雅黑" w:hAnsi="微软雅黑" w:cs="宋体"/>
          <w:color w:val="24292E"/>
          <w:kern w:val="0"/>
          <w:szCs w:val="21"/>
        </w:rPr>
        <w:t xml:space="preserve">is not </w:t>
      </w:r>
      <w:r>
        <w:rPr>
          <w:rFonts w:ascii="微软雅黑" w:eastAsia="微软雅黑" w:hAnsi="微软雅黑" w:cs="宋体"/>
          <w:b/>
          <w:color w:val="24292E"/>
          <w:kern w:val="0"/>
          <w:szCs w:val="21"/>
        </w:rPr>
        <w:t>{43}</w:t>
      </w:r>
      <w:r>
        <w:rPr>
          <w:rFonts w:ascii="微软雅黑" w:eastAsia="微软雅黑" w:hAnsi="微软雅黑" w:cs="宋体"/>
          <w:color w:val="24292E"/>
          <w:kern w:val="0"/>
          <w:szCs w:val="21"/>
        </w:rPr>
        <w:t>, he grants himself and allied neighbors Arcane Weapon</w:t>
      </w:r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 xml:space="preserve">. </w:t>
      </w:r>
      <w:r>
        <w:rPr>
          <w:rFonts w:ascii="微软雅黑" w:eastAsia="微软雅黑" w:hAnsi="微软雅黑" w:cs="宋体"/>
          <w:color w:val="24292E"/>
          <w:kern w:val="0"/>
          <w:szCs w:val="21"/>
        </w:rPr>
        <w:t>Arcane Weapon is a</w:t>
      </w:r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 xml:space="preserve"> buff</w:t>
      </w:r>
      <w:r>
        <w:rPr>
          <w:rFonts w:ascii="微软雅黑" w:eastAsia="微软雅黑" w:hAnsi="微软雅黑" w:cs="宋体"/>
          <w:color w:val="24292E"/>
          <w:kern w:val="0"/>
          <w:szCs w:val="21"/>
        </w:rPr>
        <w:t xml:space="preserve"> lasts for 2 turns. Units affected deal X magic damage while in {15}. </w:t>
      </w:r>
    </w:p>
    <w:p w:rsidR="00A645F0" w:rsidRDefault="00C61F1B">
      <w:pPr>
        <w:widowControl/>
        <w:spacing w:before="60" w:after="100" w:afterAutospacing="1"/>
        <w:jc w:val="left"/>
        <w:rPr>
          <w:rFonts w:ascii="微软雅黑" w:eastAsia="微软雅黑" w:hAnsi="微软雅黑" w:cs="宋体"/>
          <w:color w:val="24292E"/>
          <w:kern w:val="0"/>
          <w:szCs w:val="21"/>
        </w:rPr>
      </w:pPr>
      <w:r>
        <w:rPr>
          <w:rFonts w:ascii="微软雅黑" w:eastAsia="微软雅黑" w:hAnsi="微软雅黑" w:cs="宋体" w:hint="eastAsia"/>
          <w:b/>
          <w:bCs/>
          <w:color w:val="24292E"/>
          <w:kern w:val="0"/>
          <w:szCs w:val="21"/>
        </w:rPr>
        <w:t>Arcane Surge</w:t>
      </w:r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 xml:space="preserve"> Charles stabs </w:t>
      </w:r>
      <w:r>
        <w:rPr>
          <w:rFonts w:ascii="微软雅黑" w:eastAsia="微软雅黑" w:hAnsi="微软雅黑" w:cs="宋体"/>
          <w:color w:val="24292E"/>
          <w:kern w:val="0"/>
          <w:szCs w:val="21"/>
        </w:rPr>
        <w:t xml:space="preserve">a unit </w:t>
      </w:r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>with his dagger, dealing x physical damage, leaving a</w:t>
      </w:r>
      <w:r>
        <w:rPr>
          <w:rFonts w:ascii="微软雅黑" w:eastAsia="微软雅黑" w:hAnsi="微软雅黑" w:cs="宋体"/>
          <w:color w:val="24292E"/>
          <w:kern w:val="0"/>
          <w:szCs w:val="21"/>
        </w:rPr>
        <w:t>n</w:t>
      </w:r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 xml:space="preserve"> </w:t>
      </w:r>
      <w:r>
        <w:rPr>
          <w:rFonts w:ascii="微软雅黑" w:eastAsia="微软雅黑" w:hAnsi="微软雅黑" w:cs="宋体"/>
          <w:color w:val="24292E"/>
          <w:kern w:val="0"/>
          <w:szCs w:val="21"/>
        </w:rPr>
        <w:t>A</w:t>
      </w:r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 xml:space="preserve">rcane </w:t>
      </w:r>
      <w:r>
        <w:rPr>
          <w:rFonts w:ascii="微软雅黑" w:eastAsia="微软雅黑" w:hAnsi="微软雅黑" w:cs="宋体"/>
          <w:color w:val="24292E"/>
          <w:kern w:val="0"/>
          <w:szCs w:val="21"/>
        </w:rPr>
        <w:t>M</w:t>
      </w:r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 xml:space="preserve">ark inside the target's body. </w:t>
      </w:r>
      <w:r>
        <w:rPr>
          <w:rFonts w:ascii="微软雅黑" w:eastAsia="微软雅黑" w:hAnsi="微软雅黑" w:cs="宋体"/>
          <w:color w:val="24292E"/>
          <w:kern w:val="0"/>
          <w:szCs w:val="21"/>
        </w:rPr>
        <w:t xml:space="preserve">Arcane Mark is a </w:t>
      </w:r>
      <w:proofErr w:type="spellStart"/>
      <w:r>
        <w:rPr>
          <w:rFonts w:ascii="微软雅黑" w:eastAsia="微软雅黑" w:hAnsi="微软雅黑" w:cs="宋体"/>
          <w:color w:val="24292E"/>
          <w:kern w:val="0"/>
          <w:szCs w:val="21"/>
        </w:rPr>
        <w:t>debuff</w:t>
      </w:r>
      <w:proofErr w:type="spellEnd"/>
      <w:r>
        <w:rPr>
          <w:rFonts w:ascii="微软雅黑" w:eastAsia="微软雅黑" w:hAnsi="微软雅黑" w:cs="宋体"/>
          <w:color w:val="24292E"/>
          <w:kern w:val="0"/>
          <w:szCs w:val="21"/>
        </w:rPr>
        <w:t xml:space="preserve"> lasts for 2 turns. While {</w:t>
      </w:r>
      <w:proofErr w:type="gramStart"/>
      <w:r>
        <w:rPr>
          <w:rFonts w:ascii="微软雅黑" w:eastAsia="微软雅黑" w:hAnsi="微软雅黑" w:cs="宋体"/>
          <w:color w:val="24292E"/>
          <w:kern w:val="0"/>
          <w:szCs w:val="21"/>
        </w:rPr>
        <w:t>6}</w:t>
      </w:r>
      <w:proofErr w:type="spellStart"/>
      <w:r>
        <w:rPr>
          <w:rFonts w:ascii="微软雅黑" w:eastAsia="微软雅黑" w:hAnsi="微软雅黑" w:cs="宋体"/>
          <w:color w:val="24292E"/>
          <w:kern w:val="0"/>
          <w:szCs w:val="21"/>
        </w:rPr>
        <w:t>ing</w:t>
      </w:r>
      <w:proofErr w:type="spellEnd"/>
      <w:proofErr w:type="gramEnd"/>
      <w:r>
        <w:rPr>
          <w:rFonts w:ascii="微软雅黑" w:eastAsia="微软雅黑" w:hAnsi="微软雅黑" w:cs="宋体"/>
          <w:color w:val="24292E"/>
          <w:kern w:val="0"/>
          <w:szCs w:val="21"/>
        </w:rPr>
        <w:t xml:space="preserve"> units affected by Arcane Mark , champions heal X HP gain Arcane Weapon.</w:t>
      </w:r>
    </w:p>
    <w:p w:rsidR="00A645F0" w:rsidRDefault="00C61F1B">
      <w:pPr>
        <w:widowControl/>
        <w:spacing w:before="60" w:after="100" w:afterAutospacing="1"/>
        <w:jc w:val="left"/>
        <w:rPr>
          <w:rFonts w:ascii="微软雅黑" w:eastAsia="微软雅黑" w:hAnsi="微软雅黑" w:cs="宋体"/>
          <w:color w:val="24292E"/>
          <w:kern w:val="0"/>
          <w:szCs w:val="21"/>
        </w:rPr>
      </w:pPr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>Giant Anvil: Charles can grant all allies Arcane Weapon regardless of range.</w:t>
      </w:r>
    </w:p>
    <w:p w:rsidR="00A645F0" w:rsidRDefault="00C61F1B">
      <w:pPr>
        <w:widowControl/>
        <w:spacing w:before="60" w:after="100" w:afterAutospacing="1"/>
        <w:jc w:val="left"/>
        <w:rPr>
          <w:rFonts w:ascii="微软雅黑" w:eastAsia="微软雅黑" w:hAnsi="微软雅黑" w:cs="宋体"/>
          <w:color w:val="24292E"/>
          <w:kern w:val="0"/>
          <w:szCs w:val="21"/>
        </w:rPr>
      </w:pPr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>Blood Enhancement: Units affected by Arcane Weapon now deal extra chaos damage instead of magic damage.</w:t>
      </w:r>
    </w:p>
    <w:p w:rsidR="00A645F0" w:rsidRDefault="00C61F1B">
      <w:pPr>
        <w:widowControl/>
        <w:spacing w:before="60" w:after="100" w:afterAutospacing="1"/>
        <w:jc w:val="left"/>
        <w:rPr>
          <w:rFonts w:ascii="微软雅黑" w:eastAsia="微软雅黑" w:hAnsi="微软雅黑" w:cs="宋体"/>
          <w:color w:val="24292E"/>
          <w:kern w:val="0"/>
          <w:szCs w:val="21"/>
        </w:rPr>
      </w:pPr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>Arcane Mutation: Arcane Surge now deals Chaos damage; Arcane Surge no longer creates Arcane Mark.</w:t>
      </w:r>
    </w:p>
    <w:p w:rsidR="00A645F0" w:rsidRDefault="00C61F1B">
      <w:pPr>
        <w:widowControl/>
        <w:spacing w:before="60" w:after="100" w:afterAutospacing="1"/>
        <w:ind w:left="360"/>
        <w:jc w:val="left"/>
        <w:rPr>
          <w:rFonts w:ascii="微软雅黑" w:eastAsia="微软雅黑" w:hAnsi="微软雅黑" w:cs="宋体"/>
          <w:color w:val="24292E"/>
          <w:kern w:val="0"/>
          <w:szCs w:val="21"/>
        </w:rPr>
      </w:pPr>
      <w:r>
        <w:rPr>
          <w:rFonts w:ascii="微软雅黑" w:eastAsia="微软雅黑" w:hAnsi="微软雅黑" w:cs="宋体"/>
          <w:color w:val="24292E"/>
          <w:kern w:val="0"/>
          <w:szCs w:val="21"/>
        </w:rPr>
        <w:t xml:space="preserve"> </w:t>
      </w:r>
    </w:p>
    <w:p w:rsidR="00A645F0" w:rsidRDefault="00C61F1B">
      <w:r>
        <w:rPr>
          <w:rFonts w:hint="eastAsia"/>
        </w:rPr>
        <w:t>Boris</w:t>
      </w:r>
    </w:p>
    <w:p w:rsidR="00A645F0" w:rsidRDefault="00C61F1B">
      <w:r>
        <w:rPr>
          <w:rFonts w:hint="eastAsia"/>
        </w:rPr>
        <w:t>Inferno(Passive): Boris operates a powerful canon called Inferno. While in {15}, Inferno deals damage to a target and the target</w:t>
      </w:r>
      <w:r>
        <w:t>’</w:t>
      </w:r>
      <w:r>
        <w:rPr>
          <w:rFonts w:hint="eastAsia"/>
        </w:rPr>
        <w:t xml:space="preserve">s {15} allies. However, Inferno is so heavy that Boris cannot attack after moving. Inferno gains a stack of </w:t>
      </w:r>
      <w:proofErr w:type="spellStart"/>
      <w:r>
        <w:rPr>
          <w:rFonts w:hint="eastAsia"/>
        </w:rPr>
        <w:t>Fel</w:t>
      </w:r>
      <w:proofErr w:type="spellEnd"/>
      <w:r>
        <w:rPr>
          <w:rFonts w:hint="eastAsia"/>
        </w:rPr>
        <w:t xml:space="preserve"> for each Attack Command Boris consumes and release all stacks of </w:t>
      </w:r>
      <w:proofErr w:type="spellStart"/>
      <w:r>
        <w:rPr>
          <w:rFonts w:hint="eastAsia"/>
        </w:rPr>
        <w:t>Fel</w:t>
      </w:r>
      <w:proofErr w:type="spellEnd"/>
      <w:r>
        <w:rPr>
          <w:rFonts w:hint="eastAsia"/>
        </w:rPr>
        <w:t xml:space="preserve"> while in {15}. Each stack increases Attack Damage by 50%.</w:t>
      </w:r>
    </w:p>
    <w:p w:rsidR="00A645F0" w:rsidRDefault="00C61F1B">
      <w:pPr>
        <w:widowControl/>
        <w:spacing w:before="240" w:after="240"/>
        <w:jc w:val="left"/>
        <w:rPr>
          <w:rFonts w:ascii="微软雅黑" w:eastAsia="微软雅黑" w:hAnsi="微软雅黑" w:cs="宋体"/>
          <w:color w:val="24292E"/>
          <w:kern w:val="0"/>
          <w:szCs w:val="21"/>
        </w:rPr>
      </w:pPr>
      <w:r>
        <w:rPr>
          <w:rFonts w:ascii="微软雅黑" w:eastAsia="微软雅黑" w:hAnsi="微软雅黑" w:cs="宋体" w:hint="eastAsia"/>
          <w:b/>
          <w:bCs/>
          <w:color w:val="24292E"/>
          <w:kern w:val="0"/>
          <w:szCs w:val="21"/>
        </w:rPr>
        <w:t>Fort</w:t>
      </w:r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> Boris transform</w:t>
      </w:r>
      <w:r>
        <w:rPr>
          <w:rFonts w:ascii="微软雅黑" w:eastAsia="微软雅黑" w:hAnsi="微软雅黑" w:cs="宋体"/>
          <w:color w:val="24292E"/>
          <w:kern w:val="0"/>
          <w:szCs w:val="21"/>
        </w:rPr>
        <w:t>s</w:t>
      </w:r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 xml:space="preserve"> </w:t>
      </w:r>
      <w:r>
        <w:rPr>
          <w:rFonts w:ascii="微软雅黑" w:eastAsia="微软雅黑" w:hAnsi="微软雅黑" w:cs="宋体"/>
          <w:color w:val="24292E"/>
          <w:kern w:val="0"/>
          <w:szCs w:val="21"/>
        </w:rPr>
        <w:t>Inferno</w:t>
      </w:r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 xml:space="preserve"> into a small fort, </w:t>
      </w:r>
      <w:r>
        <w:rPr>
          <w:rFonts w:ascii="微软雅黑" w:eastAsia="微软雅黑" w:hAnsi="微软雅黑" w:cs="宋体"/>
          <w:color w:val="24292E"/>
          <w:kern w:val="0"/>
          <w:szCs w:val="21"/>
        </w:rPr>
        <w:t>charging</w:t>
      </w:r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 xml:space="preserve"> maximum </w:t>
      </w:r>
      <w:r>
        <w:rPr>
          <w:rFonts w:ascii="微软雅黑" w:eastAsia="微软雅黑" w:hAnsi="微软雅黑" w:cs="宋体"/>
          <w:color w:val="24292E"/>
          <w:kern w:val="0"/>
          <w:szCs w:val="21"/>
        </w:rPr>
        <w:t xml:space="preserve">Energy </w:t>
      </w:r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>Shi</w:t>
      </w:r>
      <w:r>
        <w:rPr>
          <w:rFonts w:ascii="微软雅黑" w:eastAsia="微软雅黑" w:hAnsi="微软雅黑" w:cs="宋体"/>
          <w:color w:val="24292E"/>
          <w:kern w:val="0"/>
          <w:szCs w:val="21"/>
        </w:rPr>
        <w:t>el</w:t>
      </w:r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>d.</w:t>
      </w:r>
    </w:p>
    <w:p w:rsidR="00A645F0" w:rsidRDefault="00C61F1B">
      <w:r>
        <w:rPr>
          <w:rFonts w:hint="eastAsia"/>
        </w:rPr>
        <w:lastRenderedPageBreak/>
        <w:t>Mechanical Conversion: Boris can attack after moving.</w:t>
      </w:r>
    </w:p>
    <w:p w:rsidR="00A645F0" w:rsidRDefault="00C61F1B">
      <w:r>
        <w:rPr>
          <w:rFonts w:hint="eastAsia"/>
        </w:rPr>
        <w:t xml:space="preserve">Preparation: Boris grants Inferno 2 stacks of </w:t>
      </w:r>
      <w:proofErr w:type="spellStart"/>
      <w:r>
        <w:rPr>
          <w:rFonts w:hint="eastAsia"/>
        </w:rPr>
        <w:t>Fel</w:t>
      </w:r>
      <w:proofErr w:type="spellEnd"/>
      <w:r>
        <w:rPr>
          <w:rFonts w:hint="eastAsia"/>
        </w:rPr>
        <w:t xml:space="preserve"> after using Fort.</w:t>
      </w:r>
    </w:p>
    <w:p w:rsidR="00A645F0" w:rsidRDefault="00C61F1B">
      <w:proofErr w:type="spellStart"/>
      <w:r>
        <w:rPr>
          <w:rFonts w:hint="eastAsia"/>
        </w:rPr>
        <w:t>Fel</w:t>
      </w:r>
      <w:proofErr w:type="spellEnd"/>
      <w:r>
        <w:rPr>
          <w:rFonts w:hint="eastAsia"/>
        </w:rPr>
        <w:t xml:space="preserve"> Depot: Inferno no longer releases </w:t>
      </w:r>
      <w:proofErr w:type="spellStart"/>
      <w:r>
        <w:rPr>
          <w:rFonts w:hint="eastAsia"/>
        </w:rPr>
        <w:t>Fel</w:t>
      </w:r>
      <w:proofErr w:type="spellEnd"/>
      <w:r>
        <w:rPr>
          <w:rFonts w:hint="eastAsia"/>
        </w:rPr>
        <w:t xml:space="preserve"> in combat; Each stack of </w:t>
      </w:r>
      <w:proofErr w:type="spellStart"/>
      <w:r>
        <w:rPr>
          <w:rFonts w:hint="eastAsia"/>
        </w:rPr>
        <w:t>fel</w:t>
      </w:r>
      <w:proofErr w:type="spellEnd"/>
      <w:r>
        <w:rPr>
          <w:rFonts w:hint="eastAsia"/>
        </w:rPr>
        <w:t xml:space="preserve"> only increases Attack Damage by 10%.</w:t>
      </w:r>
    </w:p>
    <w:p w:rsidR="00A645F0" w:rsidRDefault="00C61F1B">
      <w:r>
        <w:rPr>
          <w:rFonts w:hint="eastAsia"/>
        </w:rPr>
        <w:t xml:space="preserve">Concentrated Effect: Inferno deals {28} in combat; Inferno only damages its target. </w:t>
      </w:r>
    </w:p>
    <w:p w:rsidR="00A645F0" w:rsidRDefault="00A645F0"/>
    <w:p w:rsidR="00A645F0" w:rsidRDefault="00C61F1B">
      <w:proofErr w:type="spellStart"/>
      <w:r>
        <w:rPr>
          <w:rFonts w:hint="eastAsia"/>
        </w:rPr>
        <w:t>Sr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elroy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Stenhouse</w:t>
      </w:r>
      <w:proofErr w:type="spellEnd"/>
    </w:p>
    <w:p w:rsidR="00A645F0" w:rsidRDefault="00C61F1B">
      <w:proofErr w:type="spellStart"/>
      <w:r>
        <w:t>Battlecry</w:t>
      </w:r>
      <w:proofErr w:type="spellEnd"/>
      <w:r>
        <w:t xml:space="preserve">(Passive): While in {15}, </w:t>
      </w:r>
      <w:proofErr w:type="spellStart"/>
      <w:r>
        <w:t>Sr</w:t>
      </w:r>
      <w:proofErr w:type="spellEnd"/>
      <w:r>
        <w:t xml:space="preserve"> </w:t>
      </w:r>
      <w:proofErr w:type="spellStart"/>
      <w:r>
        <w:t>Delroy</w:t>
      </w:r>
      <w:proofErr w:type="spellEnd"/>
      <w:r>
        <w:t xml:space="preserve"> </w:t>
      </w:r>
      <w:proofErr w:type="spellStart"/>
      <w:r>
        <w:t>Stenhouse</w:t>
      </w:r>
      <w:proofErr w:type="spellEnd"/>
      <w:r>
        <w:t xml:space="preserve"> inflicts {4} on the target.</w:t>
      </w:r>
    </w:p>
    <w:p w:rsidR="00A645F0" w:rsidRDefault="00C61F1B">
      <w:r>
        <w:rPr>
          <w:rFonts w:hint="eastAsia"/>
        </w:rPr>
        <w:t>S</w:t>
      </w:r>
      <w:r>
        <w:t xml:space="preserve">hield Bash: </w:t>
      </w:r>
      <w:proofErr w:type="spellStart"/>
      <w:r>
        <w:t>Sr</w:t>
      </w:r>
      <w:proofErr w:type="spellEnd"/>
      <w:r>
        <w:t xml:space="preserve"> </w:t>
      </w:r>
      <w:proofErr w:type="spellStart"/>
      <w:r>
        <w:t>Delroy</w:t>
      </w:r>
      <w:proofErr w:type="spellEnd"/>
      <w:r>
        <w:t xml:space="preserve"> </w:t>
      </w:r>
      <w:proofErr w:type="spellStart"/>
      <w:r>
        <w:t>Stenhouse</w:t>
      </w:r>
      <w:proofErr w:type="spellEnd"/>
      <w:r>
        <w:t xml:space="preserve"> slashes a unit and slams it with shield, dealing X physical damage and inflicting {16}.</w:t>
      </w:r>
    </w:p>
    <w:p w:rsidR="00A645F0" w:rsidRDefault="00C61F1B">
      <w:r>
        <w:t xml:space="preserve">Military Conditioning: </w:t>
      </w:r>
      <w:proofErr w:type="spellStart"/>
      <w:r>
        <w:t>Delroy</w:t>
      </w:r>
      <w:proofErr w:type="spellEnd"/>
      <w:r>
        <w:t xml:space="preserve"> gains a stack of Armor Up and Resistance Up after using Shield Bash.</w:t>
      </w:r>
    </w:p>
    <w:p w:rsidR="00A645F0" w:rsidRDefault="00C61F1B">
      <w:r>
        <w:t xml:space="preserve">Resourcefulness: </w:t>
      </w:r>
      <w:proofErr w:type="spellStart"/>
      <w:r>
        <w:t>Delroy</w:t>
      </w:r>
      <w:proofErr w:type="spellEnd"/>
      <w:r>
        <w:t xml:space="preserve"> takes 50% less damage from taunted units.</w:t>
      </w:r>
    </w:p>
    <w:p w:rsidR="00A645F0" w:rsidRDefault="00C61F1B">
      <w:r>
        <w:t>Shattering Smash: Shield Bash can always deal {29} but cannot stun the target.</w:t>
      </w:r>
    </w:p>
    <w:p w:rsidR="00A645F0" w:rsidRDefault="00C61F1B">
      <w:r>
        <w:t xml:space="preserve">Blitz: Shield Bash only requires a </w:t>
      </w:r>
      <w:proofErr w:type="spellStart"/>
      <w:r>
        <w:t>Defence</w:t>
      </w:r>
      <w:proofErr w:type="spellEnd"/>
      <w:r>
        <w:t xml:space="preserve"> Card to trigger. Shield Bash deals 50% decreased damage and never deals {29}.</w:t>
      </w:r>
    </w:p>
    <w:p w:rsidR="00A645F0" w:rsidRDefault="00A645F0"/>
    <w:p w:rsidR="00A645F0" w:rsidRDefault="00A645F0"/>
    <w:p w:rsidR="00A645F0" w:rsidRDefault="00C61F1B">
      <w:r>
        <w:rPr>
          <w:rFonts w:hint="eastAsia"/>
        </w:rPr>
        <w:t>M</w:t>
      </w:r>
      <w:r>
        <w:t>elissa</w:t>
      </w:r>
    </w:p>
    <w:p w:rsidR="00A645F0" w:rsidRDefault="00C61F1B">
      <w:r>
        <w:rPr>
          <w:rFonts w:hint="eastAsia"/>
        </w:rPr>
        <w:t>F</w:t>
      </w:r>
      <w:r>
        <w:t xml:space="preserve">irst Aid(Passive): Melissa enters the battlefield with a first-aid case. {1}, if Melissa is not {43}, she dispels all </w:t>
      </w:r>
      <w:proofErr w:type="spellStart"/>
      <w:r>
        <w:t>debuffs</w:t>
      </w:r>
      <w:proofErr w:type="spellEnd"/>
      <w:r>
        <w:t xml:space="preserve"> on allied {2}.</w:t>
      </w:r>
    </w:p>
    <w:p w:rsidR="00A645F0" w:rsidRDefault="00C61F1B">
      <w:r>
        <w:rPr>
          <w:rFonts w:hint="eastAsia"/>
        </w:rPr>
        <w:t>A</w:t>
      </w:r>
      <w:r>
        <w:t xml:space="preserve">ura of Regrowth: Melissa creates an aura </w:t>
      </w:r>
      <w:r>
        <w:rPr>
          <w:rFonts w:hint="eastAsia"/>
        </w:rPr>
        <w:t>c</w:t>
      </w:r>
      <w:r>
        <w:t>entered on herself, healing all units in the {17} for X HP and grants them a stack of {38}.</w:t>
      </w:r>
    </w:p>
    <w:p w:rsidR="00A645F0" w:rsidRDefault="00A645F0"/>
    <w:p w:rsidR="00A645F0" w:rsidRDefault="00C61F1B">
      <w:r>
        <w:t>Medical Care: Melissa can use First Aid regardless of range.</w:t>
      </w:r>
    </w:p>
    <w:p w:rsidR="00A645F0" w:rsidRDefault="00C61F1B">
      <w:r>
        <w:rPr>
          <w:rFonts w:hint="eastAsia"/>
        </w:rPr>
        <w:t>Endless Cure: Aura of Regrowth converts all HP from over-heal effects into Energy Shield.</w:t>
      </w:r>
    </w:p>
    <w:p w:rsidR="00A645F0" w:rsidRDefault="00C61F1B">
      <w:r>
        <w:rPr>
          <w:rFonts w:hint="eastAsia"/>
        </w:rPr>
        <w:t xml:space="preserve">Aura of Doom: Aura of Regrowth no longer heals HP; Aura of Regrowth </w:t>
      </w:r>
      <w:proofErr w:type="gramStart"/>
      <w:r>
        <w:rPr>
          <w:rFonts w:hint="eastAsia"/>
        </w:rPr>
        <w:t>deals</w:t>
      </w:r>
      <w:proofErr w:type="gramEnd"/>
      <w:r>
        <w:rPr>
          <w:rFonts w:hint="eastAsia"/>
        </w:rPr>
        <w:t xml:space="preserve"> X damage to all energy units and inflicts Trauma on them.</w:t>
      </w:r>
    </w:p>
    <w:p w:rsidR="00A645F0" w:rsidRDefault="00C61F1B">
      <w:r>
        <w:rPr>
          <w:rFonts w:hint="eastAsia"/>
        </w:rPr>
        <w:t>Powerful Regrowth: Aura of Regrowth grants all units affected 3 stacks of {Regrowth}; Aura of Regrowth has 50 decreased heal effect.</w:t>
      </w:r>
    </w:p>
    <w:p w:rsidR="00A645F0" w:rsidRDefault="00C61F1B">
      <w:proofErr w:type="spellStart"/>
      <w:r>
        <w:rPr>
          <w:rFonts w:hint="eastAsia"/>
        </w:rPr>
        <w:t>K</w:t>
      </w:r>
      <w:r>
        <w:t>ayle</w:t>
      </w:r>
      <w:proofErr w:type="spellEnd"/>
    </w:p>
    <w:p w:rsidR="00A645F0" w:rsidRDefault="00C61F1B">
      <w:pPr>
        <w:widowControl/>
        <w:spacing w:before="240" w:after="240"/>
        <w:jc w:val="left"/>
        <w:rPr>
          <w:rFonts w:ascii="微软雅黑" w:eastAsia="微软雅黑" w:hAnsi="微软雅黑" w:cs="宋体"/>
          <w:color w:val="24292E"/>
          <w:kern w:val="0"/>
          <w:szCs w:val="21"/>
        </w:rPr>
      </w:pPr>
      <w:r>
        <w:t xml:space="preserve">Knowledge of </w:t>
      </w:r>
      <w:proofErr w:type="spellStart"/>
      <w:r>
        <w:t>Mecha</w:t>
      </w:r>
      <w:proofErr w:type="spellEnd"/>
      <w:r>
        <w:t xml:space="preserve">(Passive): </w:t>
      </w:r>
      <w:proofErr w:type="spellStart"/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>Kayle</w:t>
      </w:r>
      <w:proofErr w:type="spellEnd"/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 xml:space="preserve"> drives his </w:t>
      </w:r>
      <w:proofErr w:type="spellStart"/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>Mecha</w:t>
      </w:r>
      <w:proofErr w:type="spellEnd"/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 xml:space="preserve"> which takes damage for him. When </w:t>
      </w:r>
      <w:proofErr w:type="spellStart"/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>Mecha</w:t>
      </w:r>
      <w:proofErr w:type="spellEnd"/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 xml:space="preserve"> is destroyed, </w:t>
      </w:r>
      <w:proofErr w:type="spellStart"/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>Kayle</w:t>
      </w:r>
      <w:proofErr w:type="spellEnd"/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 xml:space="preserve"> dismounts. While dismounted, </w:t>
      </w:r>
      <w:proofErr w:type="spellStart"/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>Kayle</w:t>
      </w:r>
      <w:proofErr w:type="spellEnd"/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 xml:space="preserve"> only ha</w:t>
      </w:r>
      <w:r>
        <w:rPr>
          <w:rFonts w:ascii="微软雅黑" w:eastAsia="微软雅黑" w:hAnsi="微软雅黑" w:cs="宋体"/>
          <w:color w:val="24292E"/>
          <w:kern w:val="0"/>
          <w:szCs w:val="21"/>
        </w:rPr>
        <w:t>s</w:t>
      </w:r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 xml:space="preserve"> </w:t>
      </w:r>
      <w:r>
        <w:rPr>
          <w:rFonts w:ascii="微软雅黑" w:eastAsia="微软雅黑" w:hAnsi="微软雅黑" w:cs="宋体"/>
          <w:color w:val="24292E"/>
          <w:kern w:val="0"/>
          <w:szCs w:val="21"/>
        </w:rPr>
        <w:t>50% attributes</w:t>
      </w:r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>.</w:t>
      </w:r>
    </w:p>
    <w:p w:rsidR="00A645F0" w:rsidRDefault="00C61F1B">
      <w:pPr>
        <w:rPr>
          <w:rFonts w:ascii="微软雅黑" w:eastAsia="微软雅黑" w:hAnsi="微软雅黑" w:cs="宋体"/>
          <w:color w:val="24292E"/>
          <w:kern w:val="0"/>
          <w:szCs w:val="21"/>
        </w:rPr>
      </w:pPr>
      <w:proofErr w:type="spellStart"/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>Kayle</w:t>
      </w:r>
      <w:proofErr w:type="spellEnd"/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 xml:space="preserve"> creates a shi</w:t>
      </w:r>
      <w:r>
        <w:rPr>
          <w:rFonts w:ascii="微软雅黑" w:eastAsia="微软雅黑" w:hAnsi="微软雅黑" w:cs="宋体"/>
          <w:color w:val="24292E"/>
          <w:kern w:val="0"/>
          <w:szCs w:val="21"/>
        </w:rPr>
        <w:t>el</w:t>
      </w:r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 xml:space="preserve">d robot with 200 HP in the selected </w:t>
      </w:r>
      <w:r>
        <w:rPr>
          <w:rFonts w:ascii="微软雅黑" w:eastAsia="微软雅黑" w:hAnsi="微软雅黑" w:cs="宋体"/>
          <w:color w:val="24292E"/>
          <w:kern w:val="0"/>
          <w:szCs w:val="21"/>
        </w:rPr>
        <w:t>position</w:t>
      </w:r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>.</w:t>
      </w:r>
      <w:r>
        <w:rPr>
          <w:rFonts w:ascii="微软雅黑" w:eastAsia="微软雅黑" w:hAnsi="微软雅黑" w:cs="宋体"/>
          <w:color w:val="24292E"/>
          <w:kern w:val="0"/>
          <w:szCs w:val="21"/>
        </w:rPr>
        <w:t xml:space="preserve"> {5}, the robot charges X Energy Shield for allied {2}.</w:t>
      </w:r>
    </w:p>
    <w:p w:rsidR="00A645F0" w:rsidRDefault="00C61F1B">
      <w:pPr>
        <w:rPr>
          <w:rFonts w:ascii="微软雅黑" w:eastAsia="微软雅黑" w:hAnsi="微软雅黑" w:cs="宋体"/>
          <w:color w:val="24292E"/>
          <w:kern w:val="0"/>
          <w:szCs w:val="21"/>
        </w:rPr>
      </w:pPr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 xml:space="preserve">Iron Hero: </w:t>
      </w:r>
      <w:proofErr w:type="spellStart"/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>Mecha</w:t>
      </w:r>
      <w:proofErr w:type="spellEnd"/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 xml:space="preserve"> and </w:t>
      </w:r>
      <w:proofErr w:type="spellStart"/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>Kayle</w:t>
      </w:r>
      <w:proofErr w:type="spellEnd"/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 xml:space="preserve"> shares Attributes. </w:t>
      </w:r>
      <w:proofErr w:type="spellStart"/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>Kayle</w:t>
      </w:r>
      <w:proofErr w:type="spellEnd"/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 xml:space="preserve"> disappears after the </w:t>
      </w:r>
      <w:proofErr w:type="spellStart"/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>Mecha</w:t>
      </w:r>
      <w:proofErr w:type="spellEnd"/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 xml:space="preserve"> </w:t>
      </w:r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lastRenderedPageBreak/>
        <w:t xml:space="preserve">gets destroyed. </w:t>
      </w:r>
    </w:p>
    <w:p w:rsidR="00A645F0" w:rsidRDefault="00C61F1B">
      <w:pPr>
        <w:rPr>
          <w:rFonts w:ascii="微软雅黑" w:eastAsia="微软雅黑" w:hAnsi="微软雅黑" w:cs="宋体"/>
          <w:color w:val="24292E"/>
          <w:kern w:val="0"/>
          <w:szCs w:val="21"/>
        </w:rPr>
      </w:pPr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 xml:space="preserve">Reinforcement: Robots now can </w:t>
      </w:r>
      <w:proofErr w:type="gramStart"/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>charges</w:t>
      </w:r>
      <w:proofErr w:type="gramEnd"/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 xml:space="preserve"> Energy Shield for itself.</w:t>
      </w:r>
    </w:p>
    <w:p w:rsidR="00A645F0" w:rsidRDefault="00C61F1B">
      <w:pPr>
        <w:rPr>
          <w:rFonts w:ascii="微软雅黑" w:eastAsia="微软雅黑" w:hAnsi="微软雅黑" w:cs="宋体"/>
          <w:color w:val="24292E"/>
          <w:kern w:val="0"/>
          <w:szCs w:val="21"/>
        </w:rPr>
      </w:pPr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>Medical Robot: Robot no longer charges Energy Shield, but heals HP instead.</w:t>
      </w:r>
    </w:p>
    <w:p w:rsidR="00A645F0" w:rsidRDefault="00C61F1B">
      <w:pPr>
        <w:rPr>
          <w:rFonts w:ascii="微软雅黑" w:eastAsia="微软雅黑" w:hAnsi="微软雅黑" w:cs="宋体"/>
          <w:color w:val="24292E"/>
          <w:kern w:val="0"/>
          <w:szCs w:val="21"/>
        </w:rPr>
      </w:pPr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 xml:space="preserve">Deadly Ray: </w:t>
      </w:r>
      <w:proofErr w:type="spellStart"/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>Kayle</w:t>
      </w:r>
      <w:proofErr w:type="spellEnd"/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 xml:space="preserve"> loss all Energy Shield in combat. </w:t>
      </w:r>
      <w:proofErr w:type="spellStart"/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>Kayle</w:t>
      </w:r>
      <w:proofErr w:type="spellEnd"/>
      <w:r>
        <w:rPr>
          <w:rFonts w:ascii="微软雅黑" w:eastAsia="微软雅黑" w:hAnsi="微软雅黑" w:cs="宋体" w:hint="eastAsia"/>
          <w:color w:val="24292E"/>
          <w:kern w:val="0"/>
          <w:szCs w:val="21"/>
        </w:rPr>
        <w:t xml:space="preserve"> deals lost Energy Shield as extra Magic damage in combat.   </w:t>
      </w:r>
    </w:p>
    <w:p w:rsidR="00A645F0" w:rsidRDefault="00A645F0">
      <w:pPr>
        <w:rPr>
          <w:rFonts w:ascii="微软雅黑" w:eastAsia="微软雅黑" w:hAnsi="微软雅黑" w:cs="宋体"/>
          <w:color w:val="24292E"/>
          <w:kern w:val="0"/>
          <w:szCs w:val="21"/>
        </w:rPr>
      </w:pPr>
    </w:p>
    <w:p w:rsidR="00A645F0" w:rsidRDefault="00C61F1B">
      <w:pPr>
        <w:rPr>
          <w:rFonts w:ascii="微软雅黑" w:eastAsia="微软雅黑" w:hAnsi="微软雅黑" w:cs="宋体"/>
          <w:color w:val="24292E"/>
          <w:kern w:val="0"/>
          <w:szCs w:val="21"/>
        </w:rPr>
      </w:pPr>
      <w:r>
        <w:rPr>
          <w:rFonts w:ascii="微软雅黑" w:eastAsia="微软雅黑" w:hAnsi="微软雅黑" w:cs="宋体"/>
          <w:color w:val="24292E"/>
          <w:kern w:val="0"/>
          <w:szCs w:val="21"/>
        </w:rPr>
        <w:t>Loris</w:t>
      </w:r>
    </w:p>
    <w:p w:rsidR="00A645F0" w:rsidRDefault="00C61F1B">
      <w:r>
        <w:t>Artisan(Passive): Loris crafts an energy core for the team. {1}, energy core is activated, restoring 10 mana.</w:t>
      </w:r>
    </w:p>
    <w:p w:rsidR="00A645F0" w:rsidRDefault="00C61F1B">
      <w:r>
        <w:t>EMP 616: Loris creates a cannon in the selected position. Canons automatically attack enemy targets but lose 40% of maximum HP {5}.</w:t>
      </w:r>
    </w:p>
    <w:p w:rsidR="00A645F0" w:rsidRDefault="00C61F1B">
      <w:r>
        <w:t xml:space="preserve">Recycle: EMP 616 generates 5 </w:t>
      </w:r>
      <w:proofErr w:type="gramStart"/>
      <w:r>
        <w:t>energy</w:t>
      </w:r>
      <w:proofErr w:type="gramEnd"/>
      <w:r>
        <w:t xml:space="preserve"> on destroy.</w:t>
      </w:r>
    </w:p>
    <w:p w:rsidR="00A645F0" w:rsidRDefault="00C61F1B">
      <w:r>
        <w:t>Legendary Artisan: Mana restored by Energy Core is doubled.</w:t>
      </w:r>
    </w:p>
    <w:p w:rsidR="00A645F0" w:rsidRDefault="00C61F1B">
      <w:r>
        <w:t>Accelerate Canon: EMP 616 can attack 1 more time each turn but lose 50% for after attacking.</w:t>
      </w:r>
    </w:p>
    <w:p w:rsidR="00A645F0" w:rsidRDefault="00C61F1B">
      <w:r>
        <w:t>Giant Canon: EMP 616 has double attributes; Loris can only control one canon at a time.</w:t>
      </w:r>
    </w:p>
    <w:p w:rsidR="00A645F0" w:rsidRDefault="00A645F0"/>
    <w:p w:rsidR="00A645F0" w:rsidRDefault="00C61F1B">
      <w:r>
        <w:t>Brad</w:t>
      </w:r>
    </w:p>
    <w:p w:rsidR="00A645F0" w:rsidRDefault="00C61F1B">
      <w:r>
        <w:t xml:space="preserve">Magic Knowledge: </w:t>
      </w:r>
      <w:r>
        <w:rPr>
          <w:rFonts w:hint="eastAsia"/>
        </w:rPr>
        <w:t>B</w:t>
      </w:r>
      <w:r>
        <w:t xml:space="preserve">rad has a deep understanding of </w:t>
      </w:r>
      <w:proofErr w:type="spellStart"/>
      <w:r>
        <w:t>Fel</w:t>
      </w:r>
      <w:proofErr w:type="spellEnd"/>
      <w:r>
        <w:t xml:space="preserve"> magic. When he is in the battlefield, each {</w:t>
      </w:r>
      <w:proofErr w:type="gramStart"/>
      <w:r>
        <w:t>54}s</w:t>
      </w:r>
      <w:proofErr w:type="gramEnd"/>
      <w:r>
        <w:t xml:space="preserve"> restore 5 more Mana.</w:t>
      </w:r>
    </w:p>
    <w:p w:rsidR="00A645F0" w:rsidRDefault="00C61F1B">
      <w:r>
        <w:rPr>
          <w:rFonts w:hint="eastAsia"/>
        </w:rPr>
        <w:t>O</w:t>
      </w:r>
      <w:r>
        <w:t xml:space="preserve">blivion: Brand splits earth under his feet with </w:t>
      </w:r>
      <w:proofErr w:type="spellStart"/>
      <w:r>
        <w:t>fel</w:t>
      </w:r>
      <w:proofErr w:type="spellEnd"/>
      <w:r>
        <w:t xml:space="preserve"> magic, dealing x magic damage to all units in a {17} centered on him, eliminating special terrain within.</w:t>
      </w:r>
    </w:p>
    <w:p w:rsidR="00A645F0" w:rsidRDefault="00C61F1B">
      <w:r>
        <w:rPr>
          <w:rFonts w:hint="eastAsia"/>
        </w:rPr>
        <w:t>Zealotry: Before the action phase, Brad gain a stack of Power Up.</w:t>
      </w:r>
    </w:p>
    <w:p w:rsidR="00A645F0" w:rsidRDefault="00C61F1B">
      <w:r>
        <w:rPr>
          <w:rFonts w:hint="eastAsia"/>
        </w:rPr>
        <w:t xml:space="preserve">Doom: Brad gain a stack of Doom after using Oblivion. Oblivion deals 50% increased damage for each stack of Doom Brad has. </w:t>
      </w:r>
    </w:p>
    <w:p w:rsidR="00A645F0" w:rsidRDefault="00C61F1B">
      <w:r>
        <w:rPr>
          <w:rFonts w:hint="eastAsia"/>
        </w:rPr>
        <w:t>Earthquake: Mana cost of Oblivion becomes 100. Oblivion deals damage to all enemy units and eliminates all terrain in the battlefield.</w:t>
      </w:r>
    </w:p>
    <w:p w:rsidR="00A645F0" w:rsidRDefault="00C61F1B">
      <w:r>
        <w:rPr>
          <w:rFonts w:hint="eastAsia"/>
        </w:rPr>
        <w:t>Conversion: Brad generates a Mana card before the action phase. Magic Knowledge passive effect is disabled.</w:t>
      </w:r>
    </w:p>
    <w:p w:rsidR="00A645F0" w:rsidRDefault="00A645F0"/>
    <w:p w:rsidR="00A645F0" w:rsidRDefault="00C61F1B">
      <w:proofErr w:type="spellStart"/>
      <w:r>
        <w:t>Hasaki</w:t>
      </w:r>
      <w:proofErr w:type="spellEnd"/>
    </w:p>
    <w:p w:rsidR="00A645F0" w:rsidRDefault="00C61F1B">
      <w:r>
        <w:rPr>
          <w:rFonts w:hint="eastAsia"/>
        </w:rPr>
        <w:t>S</w:t>
      </w:r>
      <w:r>
        <w:t xml:space="preserve">word Master(Passive): While in {15}, </w:t>
      </w:r>
      <w:proofErr w:type="spellStart"/>
      <w:r>
        <w:t>Hasaki</w:t>
      </w:r>
      <w:proofErr w:type="spellEnd"/>
      <w:r>
        <w:t xml:space="preserve"> inflicts {18} on the target.</w:t>
      </w:r>
    </w:p>
    <w:p w:rsidR="00A645F0" w:rsidRDefault="00C61F1B">
      <w:r>
        <w:rPr>
          <w:rFonts w:hint="eastAsia"/>
        </w:rPr>
        <w:t>B</w:t>
      </w:r>
      <w:r>
        <w:t xml:space="preserve">lade </w:t>
      </w:r>
      <w:r>
        <w:rPr>
          <w:rFonts w:hint="eastAsia"/>
        </w:rPr>
        <w:t>Flurry</w:t>
      </w:r>
      <w:r>
        <w:t xml:space="preserve">: </w:t>
      </w:r>
      <w:proofErr w:type="spellStart"/>
      <w:r>
        <w:t>Hasaki</w:t>
      </w:r>
      <w:proofErr w:type="spellEnd"/>
      <w:r>
        <w:t xml:space="preserve"> slashes a unit several times in a second, dealing X physical damage and prevent the unit from counterattacking.</w:t>
      </w:r>
    </w:p>
    <w:p w:rsidR="00A645F0" w:rsidRDefault="00C61F1B">
      <w:r>
        <w:rPr>
          <w:rFonts w:hint="eastAsia"/>
        </w:rPr>
        <w:t>Blade Master: Blade Flurry requires only one Attack Card to trigger.</w:t>
      </w:r>
    </w:p>
    <w:p w:rsidR="00A645F0" w:rsidRDefault="00C61F1B">
      <w:r>
        <w:rPr>
          <w:rFonts w:hint="eastAsia"/>
        </w:rPr>
        <w:t xml:space="preserve">Expose weakness: Critical Strikes dealt by </w:t>
      </w:r>
      <w:proofErr w:type="spellStart"/>
      <w:r>
        <w:rPr>
          <w:rFonts w:hint="eastAsia"/>
        </w:rPr>
        <w:t>Hasaki</w:t>
      </w:r>
      <w:proofErr w:type="spellEnd"/>
      <w:r>
        <w:rPr>
          <w:rFonts w:hint="eastAsia"/>
        </w:rPr>
        <w:t xml:space="preserve"> ignores Enemies</w:t>
      </w:r>
      <w:r>
        <w:t>’</w:t>
      </w:r>
      <w:r>
        <w:rPr>
          <w:rFonts w:hint="eastAsia"/>
        </w:rPr>
        <w:t xml:space="preserve"> Armor.</w:t>
      </w:r>
    </w:p>
    <w:p w:rsidR="00A645F0" w:rsidRDefault="00C61F1B">
      <w:proofErr w:type="spellStart"/>
      <w:r>
        <w:rPr>
          <w:rFonts w:hint="eastAsia"/>
        </w:rPr>
        <w:t>Shunpu</w:t>
      </w:r>
      <w:proofErr w:type="spellEnd"/>
      <w:r>
        <w:rPr>
          <w:rFonts w:hint="eastAsia"/>
        </w:rPr>
        <w:t xml:space="preserve">: </w:t>
      </w:r>
      <w:proofErr w:type="spellStart"/>
      <w:r>
        <w:rPr>
          <w:rFonts w:hint="eastAsia"/>
        </w:rPr>
        <w:t>Hasaki</w:t>
      </w:r>
      <w:proofErr w:type="spellEnd"/>
      <w:r>
        <w:rPr>
          <w:rFonts w:hint="eastAsia"/>
        </w:rPr>
        <w:t xml:space="preserve"> goes back to initial position after attacking.</w:t>
      </w:r>
    </w:p>
    <w:p w:rsidR="00A645F0" w:rsidRDefault="00C61F1B">
      <w:r>
        <w:rPr>
          <w:rFonts w:hint="eastAsia"/>
        </w:rPr>
        <w:t xml:space="preserve">Sword Draw: </w:t>
      </w:r>
      <w:proofErr w:type="spellStart"/>
      <w:r>
        <w:rPr>
          <w:rFonts w:hint="eastAsia"/>
        </w:rPr>
        <w:t>Hasaki</w:t>
      </w:r>
      <w:proofErr w:type="spellEnd"/>
      <w:r>
        <w:rPr>
          <w:rFonts w:hint="eastAsia"/>
        </w:rPr>
        <w:t xml:space="preserve"> no longer provide any Command Card. {1}, </w:t>
      </w:r>
      <w:proofErr w:type="spellStart"/>
      <w:r>
        <w:rPr>
          <w:rFonts w:hint="eastAsia"/>
        </w:rPr>
        <w:t>Hasaki</w:t>
      </w:r>
      <w:proofErr w:type="spellEnd"/>
      <w:r>
        <w:rPr>
          <w:rFonts w:hint="eastAsia"/>
        </w:rPr>
        <w:t xml:space="preserve"> gains concentration.</w:t>
      </w:r>
    </w:p>
    <w:p w:rsidR="00A645F0" w:rsidRDefault="00A645F0"/>
    <w:p w:rsidR="00A645F0" w:rsidRDefault="00C61F1B">
      <w:proofErr w:type="spellStart"/>
      <w:r>
        <w:t>Lania</w:t>
      </w:r>
      <w:proofErr w:type="spellEnd"/>
    </w:p>
    <w:p w:rsidR="00A645F0" w:rsidRDefault="00C61F1B">
      <w:r>
        <w:t xml:space="preserve">Agility(Passive): </w:t>
      </w:r>
      <w:proofErr w:type="spellStart"/>
      <w:r>
        <w:t>Lania</w:t>
      </w:r>
      <w:proofErr w:type="spellEnd"/>
      <w:r>
        <w:t xml:space="preserve"> can take an extra action after entering a different stance. </w:t>
      </w:r>
    </w:p>
    <w:p w:rsidR="00A645F0" w:rsidRDefault="00C61F1B">
      <w:r>
        <w:t xml:space="preserve">Wild Stance: </w:t>
      </w:r>
      <w:proofErr w:type="spellStart"/>
      <w:r>
        <w:t>Lania</w:t>
      </w:r>
      <w:proofErr w:type="spellEnd"/>
      <w:r>
        <w:t xml:space="preserve"> changes stance in a sequence of lion, turtle, and </w:t>
      </w:r>
      <w:proofErr w:type="gramStart"/>
      <w:r>
        <w:t>unicorn.[</w:t>
      </w:r>
      <w:proofErr w:type="gramEnd"/>
      <w:r>
        <w:t xml:space="preserve">n]Lion Stance: Grants </w:t>
      </w:r>
      <w:proofErr w:type="spellStart"/>
      <w:r>
        <w:t>Lania</w:t>
      </w:r>
      <w:proofErr w:type="spellEnd"/>
      <w:r>
        <w:t xml:space="preserve"> 30 Strength and [While in {15}, inflicts {19} on the target].[n]Turtle Stance: Grants </w:t>
      </w:r>
      <w:proofErr w:type="spellStart"/>
      <w:r>
        <w:t>Lania</w:t>
      </w:r>
      <w:proofErr w:type="spellEnd"/>
      <w:r>
        <w:t xml:space="preserve"> 20 Armor and [While {6}</w:t>
      </w:r>
      <w:proofErr w:type="spellStart"/>
      <w:r>
        <w:t>ed</w:t>
      </w:r>
      <w:proofErr w:type="spellEnd"/>
      <w:r>
        <w:t xml:space="preserve">, gains a stack of {22}].[n]Unicorn Stance: Grants </w:t>
      </w:r>
      <w:proofErr w:type="spellStart"/>
      <w:r>
        <w:t>Lania</w:t>
      </w:r>
      <w:proofErr w:type="spellEnd"/>
      <w:r>
        <w:t xml:space="preserve"> [{1}, heals </w:t>
      </w:r>
      <w:proofErr w:type="spellStart"/>
      <w:r>
        <w:t>Lania</w:t>
      </w:r>
      <w:proofErr w:type="spellEnd"/>
      <w:r>
        <w:t xml:space="preserve"> and her allied {2} for X%</w:t>
      </w:r>
      <w:r>
        <w:rPr>
          <w:rFonts w:hint="eastAsia"/>
        </w:rPr>
        <w:t xml:space="preserve"> </w:t>
      </w:r>
      <w:r>
        <w:t>of maximum HP].</w:t>
      </w:r>
    </w:p>
    <w:p w:rsidR="00A645F0" w:rsidRDefault="00C61F1B">
      <w:pPr>
        <w:tabs>
          <w:tab w:val="left" w:pos="5880"/>
        </w:tabs>
      </w:pPr>
      <w:r>
        <w:rPr>
          <w:rFonts w:hint="eastAsia"/>
        </w:rPr>
        <w:t xml:space="preserve">Quickstep: </w:t>
      </w:r>
      <w:proofErr w:type="spellStart"/>
      <w:r>
        <w:rPr>
          <w:rFonts w:hint="eastAsia"/>
        </w:rPr>
        <w:t>Lania</w:t>
      </w:r>
      <w:proofErr w:type="spellEnd"/>
      <w:r>
        <w:rPr>
          <w:rFonts w:hint="eastAsia"/>
        </w:rPr>
        <w:t xml:space="preserve"> generates a random Command Card after using Wild Stance.</w:t>
      </w:r>
    </w:p>
    <w:p w:rsidR="00A645F0" w:rsidRDefault="00C61F1B">
      <w:pPr>
        <w:tabs>
          <w:tab w:val="left" w:pos="5880"/>
        </w:tabs>
      </w:pPr>
      <w:r>
        <w:rPr>
          <w:rFonts w:hint="eastAsia"/>
        </w:rPr>
        <w:t xml:space="preserve">Wild Might: </w:t>
      </w:r>
      <w:proofErr w:type="spellStart"/>
      <w:r>
        <w:rPr>
          <w:rFonts w:hint="eastAsia"/>
        </w:rPr>
        <w:t>Lania</w:t>
      </w:r>
      <w:proofErr w:type="spellEnd"/>
      <w:r>
        <w:rPr>
          <w:rFonts w:hint="eastAsia"/>
        </w:rPr>
        <w:t xml:space="preserve"> restores 10 Mana after using Wild Stance.</w:t>
      </w:r>
    </w:p>
    <w:p w:rsidR="00A645F0" w:rsidRDefault="00C61F1B">
      <w:pPr>
        <w:tabs>
          <w:tab w:val="left" w:pos="5880"/>
        </w:tabs>
      </w:pPr>
      <w:r>
        <w:rPr>
          <w:rFonts w:hint="eastAsia"/>
        </w:rPr>
        <w:t xml:space="preserve">Wild Reverse: </w:t>
      </w:r>
      <w:proofErr w:type="spellStart"/>
      <w:r>
        <w:rPr>
          <w:rFonts w:hint="eastAsia"/>
        </w:rPr>
        <w:t>Lania</w:t>
      </w:r>
      <w:proofErr w:type="spellEnd"/>
      <w:r>
        <w:rPr>
          <w:rFonts w:hint="eastAsia"/>
        </w:rPr>
        <w:t xml:space="preserve"> now changes stance in a sequence of unicorn, turtle and lion.</w:t>
      </w:r>
    </w:p>
    <w:p w:rsidR="00A645F0" w:rsidRDefault="00C61F1B">
      <w:pPr>
        <w:tabs>
          <w:tab w:val="left" w:pos="5880"/>
        </w:tabs>
      </w:pPr>
      <w:r>
        <w:rPr>
          <w:rFonts w:hint="eastAsia"/>
        </w:rPr>
        <w:t xml:space="preserve">Leader of the Pack: </w:t>
      </w:r>
      <w:proofErr w:type="spellStart"/>
      <w:r>
        <w:rPr>
          <w:rFonts w:hint="eastAsia"/>
        </w:rPr>
        <w:t>Lania</w:t>
      </w:r>
      <w:proofErr w:type="spellEnd"/>
      <w:r>
        <w:rPr>
          <w:rFonts w:hint="eastAsia"/>
        </w:rPr>
        <w:t xml:space="preserve"> always stays in Lion Stance.</w:t>
      </w:r>
      <w:r>
        <w:tab/>
      </w:r>
    </w:p>
    <w:p w:rsidR="00A645F0" w:rsidRDefault="00A645F0"/>
    <w:p w:rsidR="00A645F0" w:rsidRDefault="00C61F1B">
      <w:proofErr w:type="spellStart"/>
      <w:r>
        <w:rPr>
          <w:rFonts w:hint="eastAsia"/>
        </w:rPr>
        <w:t>P</w:t>
      </w:r>
      <w:r>
        <w:t>eriseus</w:t>
      </w:r>
      <w:proofErr w:type="spellEnd"/>
    </w:p>
    <w:p w:rsidR="00A645F0" w:rsidRDefault="00C61F1B">
      <w:r>
        <w:rPr>
          <w:rFonts w:hint="eastAsia"/>
        </w:rPr>
        <w:t>S</w:t>
      </w:r>
      <w:r>
        <w:t xml:space="preserve">piked Skin(Passive): While in {15}, </w:t>
      </w:r>
      <w:proofErr w:type="spellStart"/>
      <w:r>
        <w:t>Periseus</w:t>
      </w:r>
      <w:proofErr w:type="spellEnd"/>
      <w:r>
        <w:t xml:space="preserve"> deals X physical damage as extra damage, scaling with his armor.</w:t>
      </w:r>
    </w:p>
    <w:p w:rsidR="00A645F0" w:rsidRDefault="00C61F1B">
      <w:r>
        <w:rPr>
          <w:rFonts w:hint="eastAsia"/>
        </w:rPr>
        <w:t>C</w:t>
      </w:r>
      <w:r>
        <w:t xml:space="preserve">harge: </w:t>
      </w:r>
      <w:proofErr w:type="spellStart"/>
      <w:r>
        <w:t>Periseus</w:t>
      </w:r>
      <w:proofErr w:type="spellEnd"/>
      <w:r>
        <w:t xml:space="preserve"> charges fast towards a unit, dealing X physical damage and inflicting knockback. Charge deals {28} against the target immunes to {42}.</w:t>
      </w:r>
    </w:p>
    <w:p w:rsidR="00A645F0" w:rsidRDefault="00C61F1B">
      <w:r>
        <w:rPr>
          <w:rFonts w:hint="eastAsia"/>
        </w:rPr>
        <w:t xml:space="preserve">Soar: </w:t>
      </w:r>
      <w:proofErr w:type="spellStart"/>
      <w:r>
        <w:rPr>
          <w:rFonts w:hint="eastAsia"/>
        </w:rPr>
        <w:t>Periseus</w:t>
      </w:r>
      <w:proofErr w:type="spellEnd"/>
      <w:r>
        <w:rPr>
          <w:rFonts w:hint="eastAsia"/>
        </w:rPr>
        <w:t xml:space="preserve"> can fly through mountains and rivers.</w:t>
      </w:r>
    </w:p>
    <w:p w:rsidR="00A645F0" w:rsidRDefault="00C61F1B">
      <w:r>
        <w:rPr>
          <w:rFonts w:hint="eastAsia"/>
        </w:rPr>
        <w:t>Force Wave: Charge also inflicts stun on hit.</w:t>
      </w:r>
    </w:p>
    <w:p w:rsidR="00A645F0" w:rsidRDefault="00C61F1B">
      <w:r>
        <w:rPr>
          <w:rFonts w:hint="eastAsia"/>
        </w:rPr>
        <w:t>Savage: Charge no longer inflicts knockback. Charge always deals critical damage.</w:t>
      </w:r>
    </w:p>
    <w:p w:rsidR="00A645F0" w:rsidRDefault="00C61F1B">
      <w:r>
        <w:rPr>
          <w:rFonts w:hint="eastAsia"/>
        </w:rPr>
        <w:t>Mirror Skin: Spiked Skin</w:t>
      </w:r>
      <w:r>
        <w:t>’</w:t>
      </w:r>
      <w:r>
        <w:rPr>
          <w:rFonts w:hint="eastAsia"/>
        </w:rPr>
        <w:t>s damage scales with Resistance instead.</w:t>
      </w:r>
    </w:p>
    <w:p w:rsidR="00A645F0" w:rsidRDefault="00A645F0"/>
    <w:p w:rsidR="00A645F0" w:rsidRDefault="00C61F1B">
      <w:proofErr w:type="spellStart"/>
      <w:r>
        <w:rPr>
          <w:rFonts w:hint="eastAsia"/>
        </w:rPr>
        <w:t>P</w:t>
      </w:r>
      <w:r>
        <w:t>ondo</w:t>
      </w:r>
      <w:proofErr w:type="spellEnd"/>
    </w:p>
    <w:p w:rsidR="00A645F0" w:rsidRDefault="00C61F1B">
      <w:r>
        <w:t xml:space="preserve">Long Journey(Passive): </w:t>
      </w:r>
      <w:proofErr w:type="spellStart"/>
      <w:r>
        <w:rPr>
          <w:rFonts w:hint="eastAsia"/>
        </w:rPr>
        <w:t>P</w:t>
      </w:r>
      <w:r>
        <w:t>ondo</w:t>
      </w:r>
      <w:proofErr w:type="spellEnd"/>
      <w:r>
        <w:t xml:space="preserve"> charges 1 stack of </w:t>
      </w:r>
      <w:r>
        <w:rPr>
          <w:rFonts w:hint="eastAsia"/>
        </w:rPr>
        <w:t>“Jou</w:t>
      </w:r>
      <w:r>
        <w:t>rney</w:t>
      </w:r>
      <w:r>
        <w:rPr>
          <w:rFonts w:hint="eastAsia"/>
        </w:rPr>
        <w:t>”</w:t>
      </w:r>
      <w:r>
        <w:t xml:space="preserve"> for each position he passes. While in combat, </w:t>
      </w:r>
      <w:proofErr w:type="spellStart"/>
      <w:r>
        <w:t>Pondo</w:t>
      </w:r>
      <w:proofErr w:type="spellEnd"/>
      <w:r>
        <w:t xml:space="preserve"> discharges all stacks of “Journey”, dealing 5% more damage per stack discharged.</w:t>
      </w:r>
    </w:p>
    <w:p w:rsidR="00A645F0" w:rsidRDefault="00C61F1B">
      <w:r>
        <w:t xml:space="preserve">Tiger’s claw: </w:t>
      </w:r>
      <w:proofErr w:type="spellStart"/>
      <w:r>
        <w:t>Pondo</w:t>
      </w:r>
      <w:proofErr w:type="spellEnd"/>
      <w:r>
        <w:t xml:space="preserve"> throws a hook towards a selected direction. If the hook hits terrain, </w:t>
      </w:r>
      <w:proofErr w:type="spellStart"/>
      <w:r>
        <w:t>Pondo</w:t>
      </w:r>
      <w:proofErr w:type="spellEnd"/>
      <w:r>
        <w:t xml:space="preserve"> drags himself forward to the position. If the hook hits an enemy, </w:t>
      </w:r>
      <w:proofErr w:type="spellStart"/>
      <w:r>
        <w:t>Pondo</w:t>
      </w:r>
      <w:proofErr w:type="spellEnd"/>
      <w:r>
        <w:t xml:space="preserve"> drags himself to the position and launches a basic attack against the enemy.</w:t>
      </w:r>
    </w:p>
    <w:p w:rsidR="00A645F0" w:rsidRDefault="00C61F1B">
      <w:r>
        <w:rPr>
          <w:rFonts w:hint="eastAsia"/>
        </w:rPr>
        <w:t xml:space="preserve">Adventurer: </w:t>
      </w:r>
      <w:r>
        <w:t>“</w:t>
      </w:r>
      <w:r>
        <w:rPr>
          <w:rFonts w:hint="eastAsia"/>
        </w:rPr>
        <w:t>Journey</w:t>
      </w:r>
      <w:r>
        <w:t>”</w:t>
      </w:r>
      <w:r>
        <w:rPr>
          <w:rFonts w:hint="eastAsia"/>
        </w:rPr>
        <w:t xml:space="preserve"> gain from Long Journey is doubled. </w:t>
      </w:r>
    </w:p>
    <w:p w:rsidR="00A645F0" w:rsidRDefault="00C61F1B">
      <w:r>
        <w:rPr>
          <w:rFonts w:hint="eastAsia"/>
        </w:rPr>
        <w:t xml:space="preserve">Clarity: Before the action phase, if </w:t>
      </w:r>
      <w:proofErr w:type="spellStart"/>
      <w:r>
        <w:rPr>
          <w:rFonts w:hint="eastAsia"/>
        </w:rPr>
        <w:t>Pondo</w:t>
      </w:r>
      <w:proofErr w:type="spellEnd"/>
      <w:r>
        <w:rPr>
          <w:rFonts w:hint="eastAsia"/>
        </w:rPr>
        <w:t xml:space="preserve"> has at least 20 stacks of </w:t>
      </w:r>
      <w:r>
        <w:t>“</w:t>
      </w:r>
      <w:r>
        <w:rPr>
          <w:rFonts w:hint="eastAsia"/>
        </w:rPr>
        <w:t>Journey</w:t>
      </w:r>
      <w:r>
        <w:t>”</w:t>
      </w:r>
      <w:r>
        <w:rPr>
          <w:rFonts w:hint="eastAsia"/>
        </w:rPr>
        <w:t>, he gains Concentration.</w:t>
      </w:r>
    </w:p>
    <w:p w:rsidR="00A645F0" w:rsidRDefault="00C61F1B">
      <w:r>
        <w:rPr>
          <w:rFonts w:hint="eastAsia"/>
        </w:rPr>
        <w:t xml:space="preserve">Trek: </w:t>
      </w:r>
      <w:proofErr w:type="spellStart"/>
      <w:r>
        <w:rPr>
          <w:rFonts w:hint="eastAsia"/>
        </w:rPr>
        <w:t>Pondo</w:t>
      </w:r>
      <w:proofErr w:type="spellEnd"/>
      <w:r>
        <w:rPr>
          <w:rFonts w:hint="eastAsia"/>
        </w:rPr>
        <w:t xml:space="preserve"> no longer consume </w:t>
      </w:r>
      <w:r>
        <w:t>“</w:t>
      </w:r>
      <w:r>
        <w:rPr>
          <w:rFonts w:hint="eastAsia"/>
        </w:rPr>
        <w:t>Journey</w:t>
      </w:r>
      <w:r>
        <w:t>”</w:t>
      </w:r>
      <w:r>
        <w:rPr>
          <w:rFonts w:hint="eastAsia"/>
        </w:rPr>
        <w:t xml:space="preserve"> in combat; </w:t>
      </w:r>
      <w:proofErr w:type="spellStart"/>
      <w:r>
        <w:rPr>
          <w:rFonts w:hint="eastAsia"/>
        </w:rPr>
        <w:t>Pondo</w:t>
      </w:r>
      <w:proofErr w:type="spellEnd"/>
      <w:r>
        <w:rPr>
          <w:rFonts w:hint="eastAsia"/>
        </w:rPr>
        <w:t xml:space="preserve"> deals 1% increased damage for each </w:t>
      </w:r>
      <w:r>
        <w:t>“</w:t>
      </w:r>
      <w:r>
        <w:rPr>
          <w:rFonts w:hint="eastAsia"/>
        </w:rPr>
        <w:t>Journey</w:t>
      </w:r>
      <w:r>
        <w:t>”</w:t>
      </w:r>
      <w:r>
        <w:rPr>
          <w:rFonts w:hint="eastAsia"/>
        </w:rPr>
        <w:t xml:space="preserve"> he has.</w:t>
      </w:r>
    </w:p>
    <w:p w:rsidR="00A645F0" w:rsidRDefault="00C61F1B">
      <w:r>
        <w:rPr>
          <w:rFonts w:hint="eastAsia"/>
        </w:rPr>
        <w:t>Enhanced Hook: Tiger</w:t>
      </w:r>
      <w:r>
        <w:t>’</w:t>
      </w:r>
      <w:r>
        <w:rPr>
          <w:rFonts w:hint="eastAsia"/>
        </w:rPr>
        <w:t xml:space="preserve">s claw restores half of the consumed Mana if </w:t>
      </w:r>
      <w:proofErr w:type="spellStart"/>
      <w:r>
        <w:rPr>
          <w:rFonts w:hint="eastAsia"/>
        </w:rPr>
        <w:t>Pondo</w:t>
      </w:r>
      <w:proofErr w:type="spellEnd"/>
      <w:r>
        <w:rPr>
          <w:rFonts w:hint="eastAsia"/>
        </w:rPr>
        <w:t xml:space="preserve"> hits the terrain with his hook.</w:t>
      </w:r>
      <w:bookmarkStart w:id="0" w:name="_GoBack"/>
      <w:bookmarkEnd w:id="0"/>
    </w:p>
    <w:p w:rsidR="00A645F0" w:rsidRDefault="00A645F0"/>
    <w:p w:rsidR="00A645F0" w:rsidRDefault="00C61F1B">
      <w:proofErr w:type="spellStart"/>
      <w:r>
        <w:t>Rajee</w:t>
      </w:r>
      <w:proofErr w:type="spellEnd"/>
    </w:p>
    <w:p w:rsidR="00A645F0" w:rsidRDefault="00C61F1B">
      <w:r>
        <w:t>Camouflage(Passive): While {</w:t>
      </w:r>
      <w:proofErr w:type="gramStart"/>
      <w:r>
        <w:t>6}</w:t>
      </w:r>
      <w:proofErr w:type="spellStart"/>
      <w:r>
        <w:t>ed</w:t>
      </w:r>
      <w:proofErr w:type="spellEnd"/>
      <w:proofErr w:type="gramEnd"/>
      <w:r>
        <w:t xml:space="preserve">, </w:t>
      </w:r>
      <w:proofErr w:type="spellStart"/>
      <w:r>
        <w:t>Rajee</w:t>
      </w:r>
      <w:proofErr w:type="spellEnd"/>
      <w:r>
        <w:t xml:space="preserve"> heals 10% of maximum HP and inflicts {35} on the attacker.</w:t>
      </w:r>
    </w:p>
    <w:p w:rsidR="00A645F0" w:rsidRDefault="00C61F1B">
      <w:r>
        <w:rPr>
          <w:rFonts w:hint="eastAsia"/>
        </w:rPr>
        <w:t>Splendor</w:t>
      </w:r>
      <w:r>
        <w:t>:</w:t>
      </w:r>
      <w:r>
        <w:rPr>
          <w:rFonts w:hint="eastAsia"/>
        </w:rPr>
        <w:t xml:space="preserve"> Discard all Command Cards in hand. Draws random Command Cards to 6.</w:t>
      </w:r>
    </w:p>
    <w:p w:rsidR="00A645F0" w:rsidRDefault="00C61F1B">
      <w:r>
        <w:rPr>
          <w:rFonts w:hint="eastAsia"/>
        </w:rPr>
        <w:t>Endless Energy: Draws Command Cards to 8 after using Splendor.</w:t>
      </w:r>
    </w:p>
    <w:p w:rsidR="00A645F0" w:rsidRDefault="00C61F1B">
      <w:r>
        <w:rPr>
          <w:rFonts w:hint="eastAsia"/>
        </w:rPr>
        <w:t>Crystal Reload: Decrease Mana cost of Splendor by 20.</w:t>
      </w:r>
    </w:p>
    <w:p w:rsidR="00A645F0" w:rsidRDefault="0005067D">
      <w:r>
        <w:t>Self-Healing</w:t>
      </w:r>
      <w:r w:rsidR="00C61F1B">
        <w:t xml:space="preserve">: Healing effect from Camouflage is doubled; </w:t>
      </w:r>
      <w:proofErr w:type="spellStart"/>
      <w:r w:rsidR="00C61F1B">
        <w:t>Rajee</w:t>
      </w:r>
      <w:proofErr w:type="spellEnd"/>
      <w:r w:rsidR="00C61F1B">
        <w:t xml:space="preserve"> cannot inflict {35} on the </w:t>
      </w:r>
      <w:r w:rsidR="00C61F1B">
        <w:lastRenderedPageBreak/>
        <w:t>attacker.</w:t>
      </w:r>
    </w:p>
    <w:p w:rsidR="00A645F0" w:rsidRDefault="00C61F1B">
      <w:r>
        <w:rPr>
          <w:rFonts w:hint="eastAsia"/>
        </w:rPr>
        <w:t>Unpredictable: Remove Mana cost of Splendor. After using Splendor, draw Command Cards equal to the number of Cards discarded.</w:t>
      </w:r>
    </w:p>
    <w:p w:rsidR="00A645F0" w:rsidRDefault="00A645F0"/>
    <w:p w:rsidR="00A645F0" w:rsidRDefault="00C61F1B">
      <w:proofErr w:type="spellStart"/>
      <w:r>
        <w:rPr>
          <w:rFonts w:hint="eastAsia"/>
        </w:rPr>
        <w:t>Yu</w:t>
      </w:r>
      <w:r>
        <w:t>ly</w:t>
      </w:r>
      <w:proofErr w:type="spellEnd"/>
    </w:p>
    <w:p w:rsidR="00A645F0" w:rsidRDefault="00C61F1B">
      <w:r>
        <w:t xml:space="preserve">Sprint: </w:t>
      </w:r>
      <w:proofErr w:type="spellStart"/>
      <w:r>
        <w:rPr>
          <w:rFonts w:hint="eastAsia"/>
        </w:rPr>
        <w:t>Y</w:t>
      </w:r>
      <w:r>
        <w:t>uly</w:t>
      </w:r>
      <w:proofErr w:type="spellEnd"/>
      <w:r>
        <w:t xml:space="preserve"> generates a {50} after </w:t>
      </w:r>
      <w:r>
        <w:rPr>
          <w:rFonts w:hint="eastAsia"/>
        </w:rPr>
        <w:t xml:space="preserve">any allied champion </w:t>
      </w:r>
      <w:r>
        <w:t>consuming more than 3 {</w:t>
      </w:r>
      <w:proofErr w:type="gramStart"/>
      <w:r>
        <w:t>50}s</w:t>
      </w:r>
      <w:proofErr w:type="gramEnd"/>
      <w:r>
        <w:t xml:space="preserve"> during the {3}.</w:t>
      </w:r>
    </w:p>
    <w:p w:rsidR="00A645F0" w:rsidRDefault="00C61F1B">
      <w:r>
        <w:rPr>
          <w:rFonts w:hint="eastAsia"/>
        </w:rPr>
        <w:t>H</w:t>
      </w:r>
      <w:r>
        <w:t xml:space="preserve">ail of Arrows: </w:t>
      </w:r>
      <w:proofErr w:type="spellStart"/>
      <w:r>
        <w:t>Yuly</w:t>
      </w:r>
      <w:proofErr w:type="spellEnd"/>
      <w:r>
        <w:t xml:space="preserve"> fires multiple </w:t>
      </w:r>
      <w:r>
        <w:rPr>
          <w:rFonts w:hint="eastAsia"/>
        </w:rPr>
        <w:t>arr</w:t>
      </w:r>
      <w:r>
        <w:t xml:space="preserve">ows at a unit </w:t>
      </w:r>
      <w:r>
        <w:rPr>
          <w:rFonts w:hint="eastAsia"/>
        </w:rPr>
        <w:t>with</w:t>
      </w:r>
      <w:r>
        <w:t xml:space="preserve"> force of Wind Element, dealing X magic damage to all units in the {17}.</w:t>
      </w:r>
    </w:p>
    <w:p w:rsidR="00A645F0" w:rsidRDefault="00C61F1B">
      <w:r>
        <w:rPr>
          <w:rFonts w:hint="eastAsia"/>
        </w:rPr>
        <w:t xml:space="preserve">Wind Arrow: </w:t>
      </w:r>
      <w:proofErr w:type="spellStart"/>
      <w:r>
        <w:rPr>
          <w:rFonts w:hint="eastAsia"/>
        </w:rPr>
        <w:t>Yuly</w:t>
      </w:r>
      <w:proofErr w:type="spellEnd"/>
      <w:r>
        <w:rPr>
          <w:rFonts w:hint="eastAsia"/>
        </w:rPr>
        <w:t xml:space="preserve"> double strikes while riding.</w:t>
      </w:r>
    </w:p>
    <w:p w:rsidR="00A645F0" w:rsidRDefault="00C61F1B">
      <w:r>
        <w:rPr>
          <w:rFonts w:hint="eastAsia"/>
        </w:rPr>
        <w:t xml:space="preserve">Tailwind: Modify Sprint to </w:t>
      </w:r>
      <w:r>
        <w:t>“</w:t>
      </w:r>
      <w:r>
        <w:rPr>
          <w:rFonts w:hint="eastAsia"/>
        </w:rPr>
        <w:t>generates 2 command Cards after any allied champion consuming more than 4</w:t>
      </w:r>
      <w:r>
        <w:t>”</w:t>
      </w:r>
      <w:r>
        <w:rPr>
          <w:rFonts w:hint="eastAsia"/>
        </w:rPr>
        <w:t>.</w:t>
      </w:r>
    </w:p>
    <w:p w:rsidR="00A645F0" w:rsidRDefault="00C61F1B">
      <w:r>
        <w:rPr>
          <w:rFonts w:hint="eastAsia"/>
        </w:rPr>
        <w:t>Precision: Hail of Arrows only deals damage to Enemy Units.</w:t>
      </w:r>
    </w:p>
    <w:p w:rsidR="00A645F0" w:rsidRDefault="00C61F1B">
      <w:r>
        <w:rPr>
          <w:rFonts w:hint="eastAsia"/>
        </w:rPr>
        <w:t xml:space="preserve">Acrobatics: </w:t>
      </w:r>
      <w:proofErr w:type="spellStart"/>
      <w:r>
        <w:rPr>
          <w:rFonts w:hint="eastAsia"/>
        </w:rPr>
        <w:t>Yuly</w:t>
      </w:r>
      <w:r>
        <w:t>’</w:t>
      </w:r>
      <w:r>
        <w:rPr>
          <w:rFonts w:hint="eastAsia"/>
        </w:rPr>
        <w:t>s</w:t>
      </w:r>
      <w:proofErr w:type="spellEnd"/>
      <w:r>
        <w:rPr>
          <w:rFonts w:hint="eastAsia"/>
        </w:rPr>
        <w:t xml:space="preserve"> maximum Energy Shield becomes 0. </w:t>
      </w:r>
      <w:proofErr w:type="spellStart"/>
      <w:r>
        <w:rPr>
          <w:rFonts w:hint="eastAsia"/>
        </w:rPr>
        <w:t>Yuly</w:t>
      </w:r>
      <w:proofErr w:type="spellEnd"/>
      <w:r>
        <w:rPr>
          <w:rFonts w:hint="eastAsia"/>
        </w:rPr>
        <w:t xml:space="preserve"> is immune to Area Damage.</w:t>
      </w:r>
    </w:p>
    <w:p w:rsidR="00A645F0" w:rsidRDefault="00A645F0"/>
    <w:p w:rsidR="00A645F0" w:rsidRDefault="00C61F1B">
      <w:proofErr w:type="spellStart"/>
      <w:r>
        <w:rPr>
          <w:rFonts w:hint="eastAsia"/>
        </w:rPr>
        <w:t>M</w:t>
      </w:r>
      <w:r>
        <w:t>erigold</w:t>
      </w:r>
      <w:proofErr w:type="spellEnd"/>
    </w:p>
    <w:p w:rsidR="00A645F0" w:rsidRDefault="00C61F1B">
      <w:r>
        <w:rPr>
          <w:rFonts w:hint="eastAsia"/>
        </w:rPr>
        <w:t>P</w:t>
      </w:r>
      <w:r>
        <w:t xml:space="preserve">oison: While in {15}, </w:t>
      </w:r>
      <w:proofErr w:type="spellStart"/>
      <w:r>
        <w:t>Merigold</w:t>
      </w:r>
      <w:proofErr w:type="spellEnd"/>
      <w:r>
        <w:t xml:space="preserve"> inflicts {31} on the target.</w:t>
      </w:r>
    </w:p>
    <w:p w:rsidR="00A645F0" w:rsidRDefault="00C61F1B">
      <w:r>
        <w:rPr>
          <w:rFonts w:hint="eastAsia"/>
        </w:rPr>
        <w:t>D</w:t>
      </w:r>
      <w:r>
        <w:t xml:space="preserve">eadly Caress: </w:t>
      </w:r>
      <w:proofErr w:type="spellStart"/>
      <w:r>
        <w:t>Merigold</w:t>
      </w:r>
      <w:proofErr w:type="spellEnd"/>
      <w:r>
        <w:t xml:space="preserve"> blinks to a selected position and spread smog that inflicts {33} on all enemy {2}. Marigold launches basic attacks against </w:t>
      </w:r>
      <w:proofErr w:type="gramStart"/>
      <w:r>
        <w:t>enemies</w:t>
      </w:r>
      <w:proofErr w:type="gramEnd"/>
      <w:r>
        <w:t xml:space="preserve"> immune to {33}. </w:t>
      </w:r>
    </w:p>
    <w:p w:rsidR="00A645F0" w:rsidRDefault="00C61F1B">
      <w:r>
        <w:rPr>
          <w:rFonts w:hint="eastAsia"/>
        </w:rPr>
        <w:t>Contaminate: After using Deadly Caress, all units affected suffer Poison damage instantly.</w:t>
      </w:r>
    </w:p>
    <w:p w:rsidR="00A645F0" w:rsidRDefault="00C61F1B">
      <w:r>
        <w:rPr>
          <w:rFonts w:hint="eastAsia"/>
        </w:rPr>
        <w:t xml:space="preserve">Poison </w:t>
      </w:r>
      <w:proofErr w:type="spellStart"/>
      <w:r>
        <w:rPr>
          <w:rFonts w:hint="eastAsia"/>
        </w:rPr>
        <w:t>Defence</w:t>
      </w:r>
      <w:proofErr w:type="spellEnd"/>
      <w:r>
        <w:rPr>
          <w:rFonts w:hint="eastAsia"/>
        </w:rPr>
        <w:t xml:space="preserve">: All allied units are immune to Poison while </w:t>
      </w:r>
      <w:proofErr w:type="spellStart"/>
      <w:r>
        <w:rPr>
          <w:rFonts w:hint="eastAsia"/>
        </w:rPr>
        <w:t>Merigold</w:t>
      </w:r>
      <w:proofErr w:type="spellEnd"/>
      <w:r>
        <w:rPr>
          <w:rFonts w:hint="eastAsia"/>
        </w:rPr>
        <w:t xml:space="preserve"> is in battlefield.</w:t>
      </w:r>
    </w:p>
    <w:p w:rsidR="00A645F0" w:rsidRDefault="00C61F1B">
      <w:r>
        <w:rPr>
          <w:rFonts w:hint="eastAsia"/>
        </w:rPr>
        <w:t>Shift: Cast range of Deadly Caress is increased by 1; Mana cost of Deadly Caress is increased by 10.</w:t>
      </w:r>
    </w:p>
    <w:p w:rsidR="00A645F0" w:rsidRDefault="00C61F1B">
      <w:r>
        <w:rPr>
          <w:rFonts w:hint="eastAsia"/>
        </w:rPr>
        <w:t>Plague: Deadly Caress inflicts Poison instead of {33}. Marigold cannot launch basic attack with Deadly Caress.</w:t>
      </w:r>
    </w:p>
    <w:p w:rsidR="00A645F0" w:rsidRDefault="00A645F0"/>
    <w:p w:rsidR="00A645F0" w:rsidRDefault="00C61F1B">
      <w:proofErr w:type="spellStart"/>
      <w:r>
        <w:rPr>
          <w:rFonts w:hint="eastAsia"/>
        </w:rPr>
        <w:t>B</w:t>
      </w:r>
      <w:r>
        <w:t>arlok</w:t>
      </w:r>
      <w:proofErr w:type="spellEnd"/>
    </w:p>
    <w:p w:rsidR="00A645F0" w:rsidRDefault="00C61F1B">
      <w:r>
        <w:rPr>
          <w:rFonts w:hint="eastAsia"/>
        </w:rPr>
        <w:t>T</w:t>
      </w:r>
      <w:r>
        <w:t xml:space="preserve">actician: </w:t>
      </w:r>
      <w:proofErr w:type="spellStart"/>
      <w:r>
        <w:rPr>
          <w:rFonts w:hint="eastAsia"/>
        </w:rPr>
        <w:t>B</w:t>
      </w:r>
      <w:r>
        <w:t>arlok</w:t>
      </w:r>
      <w:proofErr w:type="spellEnd"/>
      <w:r>
        <w:t xml:space="preserve"> summons phantom spearmen and phantom archers to fight for him, but can only control one type of soldier at a time. </w:t>
      </w:r>
      <w:proofErr w:type="spellStart"/>
      <w:r>
        <w:t>Barlok’s</w:t>
      </w:r>
      <w:proofErr w:type="spellEnd"/>
      <w:r>
        <w:t xml:space="preserve"> attack range is affected by the type of soldier he controls. {1}, if </w:t>
      </w:r>
      <w:proofErr w:type="spellStart"/>
      <w:r>
        <w:t>Barlok</w:t>
      </w:r>
      <w:proofErr w:type="spellEnd"/>
      <w:r>
        <w:t xml:space="preserve"> controls spearmen, he generates a {52}, or he generates a {51}.</w:t>
      </w:r>
    </w:p>
    <w:p w:rsidR="00A645F0" w:rsidRDefault="00C61F1B">
      <w:r>
        <w:rPr>
          <w:rFonts w:hint="eastAsia"/>
        </w:rPr>
        <w:t>C</w:t>
      </w:r>
      <w:r>
        <w:t xml:space="preserve">ommander’s Will: </w:t>
      </w:r>
      <w:proofErr w:type="spellStart"/>
      <w:r>
        <w:t>Barlok</w:t>
      </w:r>
      <w:proofErr w:type="spellEnd"/>
      <w:r>
        <w:t xml:space="preserve"> changes the type of his phantom soldier. After using Commander’s Will, </w:t>
      </w:r>
      <w:proofErr w:type="spellStart"/>
      <w:r>
        <w:t>Barlock</w:t>
      </w:r>
      <w:proofErr w:type="spellEnd"/>
      <w:r>
        <w:t xml:space="preserve"> gains a stack of {21} and an extra action chance.</w:t>
      </w:r>
    </w:p>
    <w:p w:rsidR="00A645F0" w:rsidRDefault="00C61F1B">
      <w:r>
        <w:rPr>
          <w:rFonts w:hint="eastAsia"/>
        </w:rPr>
        <w:t xml:space="preserve">Versatile Commander: </w:t>
      </w:r>
      <w:proofErr w:type="spellStart"/>
      <w:r>
        <w:rPr>
          <w:rFonts w:hint="eastAsia"/>
        </w:rPr>
        <w:t>Barlock</w:t>
      </w:r>
      <w:proofErr w:type="spellEnd"/>
      <w:r>
        <w:rPr>
          <w:rFonts w:hint="eastAsia"/>
        </w:rPr>
        <w:t xml:space="preserve"> generates an Attack Card and a Charge Card regardless of attack range. </w:t>
      </w:r>
    </w:p>
    <w:p w:rsidR="00A645F0" w:rsidRDefault="00C61F1B">
      <w:r>
        <w:rPr>
          <w:rFonts w:hint="eastAsia"/>
        </w:rPr>
        <w:t xml:space="preserve">Invasion: While having 3 stacks of Power Up, </w:t>
      </w:r>
      <w:proofErr w:type="spellStart"/>
      <w:r>
        <w:rPr>
          <w:rFonts w:hint="eastAsia"/>
        </w:rPr>
        <w:t>Barlock</w:t>
      </w:r>
      <w:proofErr w:type="spellEnd"/>
      <w:r>
        <w:rPr>
          <w:rFonts w:hint="eastAsia"/>
        </w:rPr>
        <w:t xml:space="preserve"> grants all allied units [While attacking, prevent the target from counterattacking].</w:t>
      </w:r>
    </w:p>
    <w:p w:rsidR="00A645F0" w:rsidRDefault="00C61F1B">
      <w:r>
        <w:rPr>
          <w:rFonts w:hint="eastAsia"/>
        </w:rPr>
        <w:t xml:space="preserve">Adamant: </w:t>
      </w:r>
      <w:proofErr w:type="spellStart"/>
      <w:r>
        <w:rPr>
          <w:rFonts w:hint="eastAsia"/>
        </w:rPr>
        <w:t>Barlock</w:t>
      </w:r>
      <w:proofErr w:type="spellEnd"/>
      <w:r>
        <w:rPr>
          <w:rFonts w:hint="eastAsia"/>
        </w:rPr>
        <w:t xml:space="preserve"> recharges maximum Energy Shield after using Commander</w:t>
      </w:r>
      <w:r>
        <w:t>’</w:t>
      </w:r>
      <w:r>
        <w:rPr>
          <w:rFonts w:hint="eastAsia"/>
        </w:rPr>
        <w:t xml:space="preserve">s Will; </w:t>
      </w:r>
      <w:proofErr w:type="spellStart"/>
      <w:r>
        <w:rPr>
          <w:rFonts w:hint="eastAsia"/>
        </w:rPr>
        <w:t>Barlock</w:t>
      </w:r>
      <w:r>
        <w:t>’</w:t>
      </w:r>
      <w:r>
        <w:rPr>
          <w:rFonts w:hint="eastAsia"/>
        </w:rPr>
        <w:t>s</w:t>
      </w:r>
      <w:proofErr w:type="spellEnd"/>
      <w:r>
        <w:rPr>
          <w:rFonts w:hint="eastAsia"/>
        </w:rPr>
        <w:t xml:space="preserve"> attack range is always melee.</w:t>
      </w:r>
    </w:p>
    <w:p w:rsidR="00A645F0" w:rsidRDefault="00C61F1B">
      <w:r>
        <w:rPr>
          <w:rFonts w:hint="eastAsia"/>
        </w:rPr>
        <w:t xml:space="preserve">Inspirational Speech: Before the action phase, </w:t>
      </w:r>
      <w:proofErr w:type="spellStart"/>
      <w:r>
        <w:rPr>
          <w:rFonts w:hint="eastAsia"/>
        </w:rPr>
        <w:t>Barlock</w:t>
      </w:r>
      <w:proofErr w:type="spellEnd"/>
      <w:r>
        <w:rPr>
          <w:rFonts w:hint="eastAsia"/>
        </w:rPr>
        <w:t xml:space="preserve"> grants all allied units a stack of Strength Up and a stack of Power Up; </w:t>
      </w:r>
      <w:proofErr w:type="spellStart"/>
      <w:r>
        <w:rPr>
          <w:rFonts w:hint="eastAsia"/>
        </w:rPr>
        <w:t>Barlock</w:t>
      </w:r>
      <w:proofErr w:type="spellEnd"/>
      <w:r>
        <w:rPr>
          <w:rFonts w:hint="eastAsia"/>
        </w:rPr>
        <w:t xml:space="preserve"> cannot generate any Command Card.</w:t>
      </w:r>
    </w:p>
    <w:p w:rsidR="00A645F0" w:rsidRDefault="00A645F0"/>
    <w:p w:rsidR="00A645F0" w:rsidRDefault="00C61F1B">
      <w:r>
        <w:rPr>
          <w:rFonts w:hint="eastAsia"/>
        </w:rPr>
        <w:t>W</w:t>
      </w:r>
      <w:r>
        <w:t>ard</w:t>
      </w:r>
    </w:p>
    <w:p w:rsidR="00A645F0" w:rsidRDefault="00C61F1B">
      <w:r>
        <w:rPr>
          <w:rFonts w:hint="eastAsia"/>
        </w:rPr>
        <w:t>P</w:t>
      </w:r>
      <w:r>
        <w:t>reparation: War</w:t>
      </w:r>
      <w:r>
        <w:rPr>
          <w:rFonts w:hint="eastAsia"/>
        </w:rPr>
        <w:t>d</w:t>
      </w:r>
      <w:r>
        <w:t xml:space="preserve"> unlocks an extra slot for {50} reservation.</w:t>
      </w:r>
    </w:p>
    <w:p w:rsidR="00A645F0" w:rsidRDefault="00C61F1B">
      <w:r>
        <w:rPr>
          <w:rFonts w:hint="eastAsia"/>
        </w:rPr>
        <w:lastRenderedPageBreak/>
        <w:t>P</w:t>
      </w:r>
      <w:r>
        <w:t xml:space="preserve">iercing Shot: Warton fires a special bullet that deals X physical damage to the first unit hit and 15% less damage to each subsequent unit. </w:t>
      </w:r>
    </w:p>
    <w:p w:rsidR="00A645F0" w:rsidRDefault="00C61F1B">
      <w:r>
        <w:rPr>
          <w:rFonts w:hint="eastAsia"/>
        </w:rPr>
        <w:t xml:space="preserve">Forgery: Before the action phase, </w:t>
      </w:r>
      <w:proofErr w:type="gramStart"/>
      <w:r>
        <w:rPr>
          <w:rFonts w:hint="eastAsia"/>
        </w:rPr>
        <w:t>Ward</w:t>
      </w:r>
      <w:proofErr w:type="gramEnd"/>
      <w:r>
        <w:rPr>
          <w:rFonts w:hint="eastAsia"/>
        </w:rPr>
        <w:t xml:space="preserve"> duplicates all Command Cards in Reservation Area. </w:t>
      </w:r>
    </w:p>
    <w:p w:rsidR="00A645F0" w:rsidRDefault="00C61F1B">
      <w:r>
        <w:rPr>
          <w:rFonts w:hint="eastAsia"/>
        </w:rPr>
        <w:t>Deadeye: Piercing Shot only damages enemies; Damage of Piercing Shot is not decayed to subsequent units.</w:t>
      </w:r>
    </w:p>
    <w:p w:rsidR="00A645F0" w:rsidRDefault="00C61F1B">
      <w:r>
        <w:rPr>
          <w:rFonts w:hint="eastAsia"/>
        </w:rPr>
        <w:t>Shotgun: Piercing Shot no longer pierces the target; Damage of Piercing Shot ignores target</w:t>
      </w:r>
      <w:r>
        <w:t>’</w:t>
      </w:r>
      <w:r>
        <w:rPr>
          <w:rFonts w:hint="eastAsia"/>
        </w:rPr>
        <w:t>s Armor.</w:t>
      </w:r>
    </w:p>
    <w:p w:rsidR="00A645F0" w:rsidRDefault="00C61F1B">
      <w:r>
        <w:rPr>
          <w:rFonts w:hint="eastAsia"/>
        </w:rPr>
        <w:t xml:space="preserve">Bazooka: Ward cannot use piercing shot; while attacking, </w:t>
      </w:r>
      <w:proofErr w:type="gramStart"/>
      <w:r>
        <w:rPr>
          <w:rFonts w:hint="eastAsia"/>
        </w:rPr>
        <w:t>Ward</w:t>
      </w:r>
      <w:proofErr w:type="gramEnd"/>
      <w:r>
        <w:rPr>
          <w:rFonts w:hint="eastAsia"/>
        </w:rPr>
        <w:t xml:space="preserve"> consumes all Attack Cards in Reservation Area, each Card consumed grants Ward 50% Cleave.</w:t>
      </w:r>
    </w:p>
    <w:p w:rsidR="00A645F0" w:rsidRDefault="00A645F0"/>
    <w:p w:rsidR="00A645F0" w:rsidRDefault="00C61F1B">
      <w:r>
        <w:rPr>
          <w:rFonts w:hint="eastAsia"/>
        </w:rPr>
        <w:t>L</w:t>
      </w:r>
      <w:r>
        <w:t>una</w:t>
      </w:r>
    </w:p>
    <w:p w:rsidR="00A645F0" w:rsidRDefault="00C61F1B">
      <w:r>
        <w:rPr>
          <w:rFonts w:hint="eastAsia"/>
        </w:rPr>
        <w:t>Las</w:t>
      </w:r>
      <w:r>
        <w:t>t Breath: While in {15}, Luna deals {28} against units affected by Assassin’s Mark and units on {12}.</w:t>
      </w:r>
    </w:p>
    <w:p w:rsidR="00A645F0" w:rsidRDefault="00C61F1B">
      <w:r>
        <w:t>Assassination: Luna assassinates a unit with dual blades, dealing X physical damage and inflicting Assassin’s Mark. Using assassination against a {43} unit or a unit affected by Assassin’s Mark recharges 10 Mana.</w:t>
      </w:r>
    </w:p>
    <w:p w:rsidR="00A645F0" w:rsidRDefault="00C61F1B">
      <w:r>
        <w:rPr>
          <w:rFonts w:hint="eastAsia"/>
        </w:rPr>
        <w:t>Silent Steps: Returns all Command Cards Luna consumed after killing an enemy with Assassination.</w:t>
      </w:r>
    </w:p>
    <w:p w:rsidR="00A645F0" w:rsidRDefault="00C61F1B">
      <w:proofErr w:type="spellStart"/>
      <w:r>
        <w:rPr>
          <w:rFonts w:hint="eastAsia"/>
        </w:rPr>
        <w:t>Heartseeker</w:t>
      </w:r>
      <w:proofErr w:type="spellEnd"/>
      <w:r>
        <w:rPr>
          <w:rFonts w:hint="eastAsia"/>
        </w:rPr>
        <w:t>: Luna gain +50% Critical Damage Multiplier.</w:t>
      </w:r>
    </w:p>
    <w:p w:rsidR="00A645F0" w:rsidRDefault="00C61F1B">
      <w:r>
        <w:rPr>
          <w:rFonts w:hint="eastAsia"/>
        </w:rPr>
        <w:t>Assassin</w:t>
      </w:r>
      <w:r>
        <w:t>’</w:t>
      </w:r>
      <w:r>
        <w:rPr>
          <w:rFonts w:hint="eastAsia"/>
        </w:rPr>
        <w:t>s Discipline: Before the action phase, Luna consumed 10 Mana to mark a random enemy target with Assassin Mark.</w:t>
      </w:r>
    </w:p>
    <w:p w:rsidR="00A645F0" w:rsidRDefault="00C61F1B">
      <w:r>
        <w:rPr>
          <w:rFonts w:hint="eastAsia"/>
        </w:rPr>
        <w:t xml:space="preserve">Reaper: Luna gain Bane while in combat with Lowlife units; Luna deals no critical damage with targets whose </w:t>
      </w:r>
      <w:proofErr w:type="spellStart"/>
      <w:r>
        <w:rPr>
          <w:rFonts w:hint="eastAsia"/>
        </w:rPr>
        <w:t>hp</w:t>
      </w:r>
      <w:proofErr w:type="spellEnd"/>
      <w:r>
        <w:rPr>
          <w:rFonts w:hint="eastAsia"/>
        </w:rPr>
        <w:t xml:space="preserve"> is higher than Luna.</w:t>
      </w:r>
    </w:p>
    <w:p w:rsidR="00A645F0" w:rsidRDefault="00A645F0"/>
    <w:p w:rsidR="00A645F0" w:rsidRDefault="00C61F1B">
      <w:proofErr w:type="spellStart"/>
      <w:r>
        <w:rPr>
          <w:rFonts w:hint="eastAsia"/>
        </w:rPr>
        <w:t>Ny</w:t>
      </w:r>
      <w:r>
        <w:t>philia</w:t>
      </w:r>
      <w:proofErr w:type="spellEnd"/>
    </w:p>
    <w:p w:rsidR="00A645F0" w:rsidRDefault="00C61F1B">
      <w:r>
        <w:t xml:space="preserve">Frozen Heart: </w:t>
      </w:r>
      <w:proofErr w:type="spellStart"/>
      <w:r>
        <w:t>Nyphillia</w:t>
      </w:r>
      <w:proofErr w:type="spellEnd"/>
      <w:r>
        <w:t xml:space="preserve"> immunes to {29}. {1}, if </w:t>
      </w:r>
      <w:proofErr w:type="spellStart"/>
      <w:r>
        <w:t>Nyphilia</w:t>
      </w:r>
      <w:proofErr w:type="spellEnd"/>
      <w:r>
        <w:t xml:space="preserve"> is not </w:t>
      </w:r>
      <w:r>
        <w:rPr>
          <w:rFonts w:hint="eastAsia"/>
        </w:rPr>
        <w:t>{</w:t>
      </w:r>
      <w:r>
        <w:t>43</w:t>
      </w:r>
      <w:r>
        <w:rPr>
          <w:rFonts w:hint="eastAsia"/>
        </w:rPr>
        <w:t>}</w:t>
      </w:r>
      <w:r>
        <w:t xml:space="preserve">, she charges 20% of maximum Energy Shield for allied champions affected by {29} and dispels {29} on them. </w:t>
      </w:r>
    </w:p>
    <w:p w:rsidR="00A645F0" w:rsidRDefault="00C61F1B">
      <w:r>
        <w:t xml:space="preserve">Winter is Coming: </w:t>
      </w:r>
      <w:proofErr w:type="spellStart"/>
      <w:r>
        <w:t>Nyphilia</w:t>
      </w:r>
      <w:proofErr w:type="spellEnd"/>
      <w:r>
        <w:t xml:space="preserve"> </w:t>
      </w:r>
      <w:r>
        <w:rPr>
          <w:rFonts w:hint="eastAsia"/>
        </w:rPr>
        <w:t>s</w:t>
      </w:r>
      <w:r>
        <w:t xml:space="preserve">hocks a unit with the force of ice, dealing X magic damage and inflicting {29} on the target as well as its allied {2}. Winter is Coming deals critical damage to </w:t>
      </w:r>
      <w:proofErr w:type="gramStart"/>
      <w:r>
        <w:t>units</w:t>
      </w:r>
      <w:proofErr w:type="gramEnd"/>
      <w:r>
        <w:t xml:space="preserve"> immune to Freeze. </w:t>
      </w:r>
    </w:p>
    <w:p w:rsidR="00A645F0" w:rsidRDefault="00C61F1B">
      <w:r>
        <w:rPr>
          <w:rFonts w:hint="eastAsia"/>
        </w:rPr>
        <w:t xml:space="preserve">Bless of Frost: </w:t>
      </w:r>
      <w:proofErr w:type="spellStart"/>
      <w:r>
        <w:rPr>
          <w:rFonts w:hint="eastAsia"/>
        </w:rPr>
        <w:t>Nyphillia</w:t>
      </w:r>
      <w:proofErr w:type="spellEnd"/>
      <w:r>
        <w:rPr>
          <w:rFonts w:hint="eastAsia"/>
        </w:rPr>
        <w:t xml:space="preserve"> now charges energy shield for all allied champions with Frozen Heart.</w:t>
      </w:r>
    </w:p>
    <w:p w:rsidR="00A645F0" w:rsidRDefault="00C61F1B">
      <w:r>
        <w:rPr>
          <w:rFonts w:hint="eastAsia"/>
        </w:rPr>
        <w:t>Absolute Zero: Winter is Coming now requires a Charge Card and a Potion Card to trigger.</w:t>
      </w:r>
    </w:p>
    <w:p w:rsidR="00A645F0" w:rsidRDefault="00C61F1B">
      <w:r>
        <w:rPr>
          <w:rFonts w:hint="eastAsia"/>
        </w:rPr>
        <w:t>Fangs of Frost: Damage of Winter is Coming is increased by 100%; Winter is Coming no longer inflicts {29}.</w:t>
      </w:r>
    </w:p>
    <w:p w:rsidR="00A645F0" w:rsidRDefault="00C61F1B">
      <w:r>
        <w:rPr>
          <w:rFonts w:hint="eastAsia"/>
        </w:rPr>
        <w:t xml:space="preserve">Healing Frost: Frozen Heart heals </w:t>
      </w:r>
      <w:proofErr w:type="spellStart"/>
      <w:r>
        <w:rPr>
          <w:rFonts w:hint="eastAsia"/>
        </w:rPr>
        <w:t>hp</w:t>
      </w:r>
      <w:proofErr w:type="spellEnd"/>
      <w:r>
        <w:rPr>
          <w:rFonts w:hint="eastAsia"/>
        </w:rPr>
        <w:t xml:space="preserve"> instead of charging Energy Shield.</w:t>
      </w:r>
    </w:p>
    <w:p w:rsidR="00A645F0" w:rsidRDefault="00A645F0"/>
    <w:p w:rsidR="00A645F0" w:rsidRDefault="00C61F1B">
      <w:r>
        <w:rPr>
          <w:rFonts w:hint="eastAsia"/>
        </w:rPr>
        <w:t>D</w:t>
      </w:r>
      <w:r>
        <w:t>r. Hopkins</w:t>
      </w:r>
    </w:p>
    <w:p w:rsidR="00A645F0" w:rsidRDefault="00C61F1B">
      <w:r>
        <w:rPr>
          <w:rFonts w:hint="eastAsia"/>
        </w:rPr>
        <w:t>R</w:t>
      </w:r>
      <w:r>
        <w:t>is</w:t>
      </w:r>
      <w:r>
        <w:rPr>
          <w:rFonts w:hint="eastAsia"/>
        </w:rPr>
        <w:t>k</w:t>
      </w:r>
      <w:r>
        <w:t xml:space="preserve"> Control(Passive): {1}, if Dr. Hopkins is not {43}, he grants himself and allied {2} units a stack of {40}. </w:t>
      </w:r>
    </w:p>
    <w:p w:rsidR="00A645F0" w:rsidRDefault="00C61F1B">
      <w:r>
        <w:rPr>
          <w:rFonts w:hint="eastAsia"/>
        </w:rPr>
        <w:t>M</w:t>
      </w:r>
      <w:r>
        <w:t xml:space="preserve">ysterious Potion: Dr. Hopkins provides an allied champion a bottle of mysterious potion, granting the target a stack of {20}, {21}, {22} and {23}. </w:t>
      </w:r>
    </w:p>
    <w:p w:rsidR="00A645F0" w:rsidRDefault="00C61F1B">
      <w:r>
        <w:rPr>
          <w:rFonts w:hint="eastAsia"/>
        </w:rPr>
        <w:t>Remote Assistance: Dr. Hopkins can use risk control without range limits.</w:t>
      </w:r>
    </w:p>
    <w:p w:rsidR="00A645F0" w:rsidRDefault="00C61F1B">
      <w:r>
        <w:rPr>
          <w:rFonts w:hint="eastAsia"/>
        </w:rPr>
        <w:t xml:space="preserve">Protective Suit: Dr. Hopkins becomes immune to all </w:t>
      </w:r>
      <w:proofErr w:type="spellStart"/>
      <w:r>
        <w:rPr>
          <w:rFonts w:hint="eastAsia"/>
        </w:rPr>
        <w:t>debuffs</w:t>
      </w:r>
      <w:proofErr w:type="spellEnd"/>
      <w:r>
        <w:rPr>
          <w:rFonts w:hint="eastAsia"/>
        </w:rPr>
        <w:t>.</w:t>
      </w:r>
    </w:p>
    <w:p w:rsidR="00A645F0" w:rsidRDefault="00C61F1B">
      <w:r>
        <w:rPr>
          <w:rFonts w:hint="eastAsia"/>
        </w:rPr>
        <w:t xml:space="preserve">Sprayer: Mysterious Potion now cost 50 Mana; Mysterious Potion becomes effective to all </w:t>
      </w:r>
      <w:r>
        <w:rPr>
          <w:rFonts w:hint="eastAsia"/>
        </w:rPr>
        <w:lastRenderedPageBreak/>
        <w:t xml:space="preserve">allied units. </w:t>
      </w:r>
    </w:p>
    <w:p w:rsidR="00A645F0" w:rsidRDefault="00C61F1B">
      <w:r>
        <w:rPr>
          <w:rFonts w:hint="eastAsia"/>
        </w:rPr>
        <w:t>Corrupting Potion: Mysterious Potion</w:t>
      </w:r>
      <w:r>
        <w:t>’</w:t>
      </w:r>
      <w:r>
        <w:rPr>
          <w:rFonts w:hint="eastAsia"/>
        </w:rPr>
        <w:t>s target becomes enemy units. Units affected gain a stack of {20</w:t>
      </w:r>
      <w:proofErr w:type="gramStart"/>
      <w:r>
        <w:rPr>
          <w:rFonts w:hint="eastAsia"/>
        </w:rPr>
        <w:t>},{</w:t>
      </w:r>
      <w:proofErr w:type="gramEnd"/>
      <w:r>
        <w:rPr>
          <w:rFonts w:hint="eastAsia"/>
        </w:rPr>
        <w:t>21},{22} and {23}.</w:t>
      </w:r>
    </w:p>
    <w:p w:rsidR="00A645F0" w:rsidRDefault="00A645F0"/>
    <w:p w:rsidR="00A645F0" w:rsidRDefault="00C61F1B">
      <w:r>
        <w:rPr>
          <w:rFonts w:hint="eastAsia"/>
        </w:rPr>
        <w:t>V</w:t>
      </w:r>
      <w:r>
        <w:t>asil</w:t>
      </w:r>
    </w:p>
    <w:p w:rsidR="00A645F0" w:rsidRDefault="00C61F1B">
      <w:r>
        <w:rPr>
          <w:rFonts w:hint="eastAsia"/>
        </w:rPr>
        <w:t>F</w:t>
      </w:r>
      <w:r>
        <w:t>ire Support: When a unit within Vasil’s attack range is {</w:t>
      </w:r>
      <w:proofErr w:type="gramStart"/>
      <w:r>
        <w:t>6}</w:t>
      </w:r>
      <w:proofErr w:type="spellStart"/>
      <w:r>
        <w:t>ed</w:t>
      </w:r>
      <w:proofErr w:type="spellEnd"/>
      <w:proofErr w:type="gramEnd"/>
      <w:r>
        <w:t xml:space="preserve"> by other allied champions, Vasil launches a basic attack against the unit. </w:t>
      </w:r>
    </w:p>
    <w:p w:rsidR="00A645F0" w:rsidRDefault="00C61F1B">
      <w:r>
        <w:t>Suppression: Vasil fires several arrows at a unit, dealing X physical damage. Suppression deals critical damage while {</w:t>
      </w:r>
      <w:proofErr w:type="gramStart"/>
      <w:r>
        <w:t>8}</w:t>
      </w:r>
      <w:proofErr w:type="spellStart"/>
      <w:r>
        <w:t>ing</w:t>
      </w:r>
      <w:proofErr w:type="spellEnd"/>
      <w:proofErr w:type="gramEnd"/>
      <w:r>
        <w:t>.</w:t>
      </w:r>
    </w:p>
    <w:p w:rsidR="00A645F0" w:rsidRDefault="00C61F1B">
      <w:r>
        <w:t>Fast Shoot: While using Fire Support, Vasil prevents his target from counterattacking.</w:t>
      </w:r>
    </w:p>
    <w:p w:rsidR="00A645F0" w:rsidRDefault="00C61F1B">
      <w:r>
        <w:t xml:space="preserve">Happy Hour: While dealing critical damage with Suppression, Vasil grants all allied </w:t>
      </w:r>
      <w:proofErr w:type="gramStart"/>
      <w:r>
        <w:t>units  a</w:t>
      </w:r>
      <w:proofErr w:type="gramEnd"/>
      <w:r>
        <w:t xml:space="preserve"> stack of Strength Up.</w:t>
      </w:r>
    </w:p>
    <w:p w:rsidR="00A645F0" w:rsidRDefault="00C61F1B">
      <w:r>
        <w:t>Long Shot: Vasil gain +1 to attack range. Vasil never deals critical strike damage.</w:t>
      </w:r>
    </w:p>
    <w:p w:rsidR="00A645F0" w:rsidRDefault="00C61F1B">
      <w:proofErr w:type="spellStart"/>
      <w:r>
        <w:t>Shar</w:t>
      </w:r>
      <w:r>
        <w:rPr>
          <w:rFonts w:hint="eastAsia"/>
        </w:rPr>
        <w:t>ism</w:t>
      </w:r>
      <w:proofErr w:type="spellEnd"/>
      <w:r>
        <w:rPr>
          <w:rFonts w:hint="eastAsia"/>
        </w:rPr>
        <w:t xml:space="preserve">: After the action phase, Vasil share all buffs and </w:t>
      </w:r>
      <w:proofErr w:type="spellStart"/>
      <w:r>
        <w:rPr>
          <w:rFonts w:hint="eastAsia"/>
        </w:rPr>
        <w:t>debuffs</w:t>
      </w:r>
      <w:proofErr w:type="spellEnd"/>
      <w:r>
        <w:rPr>
          <w:rFonts w:hint="eastAsia"/>
        </w:rPr>
        <w:t xml:space="preserve"> on him with all allied units.</w:t>
      </w:r>
    </w:p>
    <w:p w:rsidR="00A645F0" w:rsidRDefault="00A645F0"/>
    <w:p w:rsidR="00A645F0" w:rsidRDefault="00C61F1B">
      <w:proofErr w:type="spellStart"/>
      <w:r>
        <w:rPr>
          <w:rFonts w:hint="eastAsia"/>
        </w:rPr>
        <w:t>R</w:t>
      </w:r>
      <w:r>
        <w:t>ako</w:t>
      </w:r>
      <w:r>
        <w:rPr>
          <w:rFonts w:hint="eastAsia"/>
        </w:rPr>
        <w:t>w</w:t>
      </w:r>
      <w:proofErr w:type="spellEnd"/>
    </w:p>
    <w:p w:rsidR="00A645F0" w:rsidRDefault="00C61F1B">
      <w:r>
        <w:t xml:space="preserve">Fire Addiction(Passive) {1}, if </w:t>
      </w:r>
      <w:proofErr w:type="spellStart"/>
      <w:r>
        <w:t>Rakow</w:t>
      </w:r>
      <w:proofErr w:type="spellEnd"/>
      <w:r>
        <w:t xml:space="preserve"> is affected by {30}, he gains a stack of {21} and a stack of {23}.</w:t>
      </w:r>
    </w:p>
    <w:p w:rsidR="00A645F0" w:rsidRDefault="00C61F1B">
      <w:r>
        <w:t xml:space="preserve">Annihilation: </w:t>
      </w:r>
      <w:proofErr w:type="spellStart"/>
      <w:r>
        <w:t>Rakow</w:t>
      </w:r>
      <w:proofErr w:type="spellEnd"/>
      <w:r>
        <w:t xml:space="preserve"> absorbs {30} from all units in the battleground, then </w:t>
      </w:r>
      <w:r>
        <w:rPr>
          <w:rFonts w:hint="eastAsia"/>
        </w:rPr>
        <w:t>scorch</w:t>
      </w:r>
      <w:r>
        <w:t xml:space="preserve">es a unit with the force of fire, dealing X magic damage and inflicting {27}. Annihilation deals 15% </w:t>
      </w:r>
      <w:r>
        <w:rPr>
          <w:rFonts w:hint="eastAsia"/>
        </w:rPr>
        <w:t xml:space="preserve">increased </w:t>
      </w:r>
      <w:r>
        <w:t xml:space="preserve">damage for every {30} effect absorbed. </w:t>
      </w:r>
    </w:p>
    <w:p w:rsidR="00A645F0" w:rsidRDefault="00C61F1B">
      <w:r>
        <w:rPr>
          <w:rFonts w:hint="eastAsia"/>
        </w:rPr>
        <w:t xml:space="preserve">Blaze: While in combat, </w:t>
      </w:r>
      <w:proofErr w:type="spellStart"/>
      <w:r>
        <w:rPr>
          <w:rFonts w:hint="eastAsia"/>
        </w:rPr>
        <w:t>Rakow</w:t>
      </w:r>
      <w:proofErr w:type="spellEnd"/>
      <w:r>
        <w:rPr>
          <w:rFonts w:hint="eastAsia"/>
        </w:rPr>
        <w:t xml:space="preserve"> deals critical strike damage to burning units.</w:t>
      </w:r>
    </w:p>
    <w:p w:rsidR="00A645F0" w:rsidRDefault="00C61F1B">
      <w:r>
        <w:rPr>
          <w:rFonts w:hint="eastAsia"/>
        </w:rPr>
        <w:t xml:space="preserve">Avatar of </w:t>
      </w:r>
      <w:proofErr w:type="spellStart"/>
      <w:r>
        <w:rPr>
          <w:rFonts w:hint="eastAsia"/>
        </w:rPr>
        <w:t>FIre</w:t>
      </w:r>
      <w:proofErr w:type="spellEnd"/>
      <w:r>
        <w:rPr>
          <w:rFonts w:hint="eastAsia"/>
        </w:rPr>
        <w:t xml:space="preserve">: Fire Addiction can be triggered even if </w:t>
      </w:r>
      <w:proofErr w:type="spellStart"/>
      <w:r>
        <w:rPr>
          <w:rFonts w:hint="eastAsia"/>
        </w:rPr>
        <w:t>Rakow</w:t>
      </w:r>
      <w:proofErr w:type="spellEnd"/>
      <w:r>
        <w:rPr>
          <w:rFonts w:hint="eastAsia"/>
        </w:rPr>
        <w:t xml:space="preserve"> is unaffected by burning.</w:t>
      </w:r>
    </w:p>
    <w:p w:rsidR="00A645F0" w:rsidRDefault="00C61F1B">
      <w:r>
        <w:rPr>
          <w:rFonts w:hint="eastAsia"/>
        </w:rPr>
        <w:t xml:space="preserve">Flame Surge: </w:t>
      </w:r>
      <w:proofErr w:type="spellStart"/>
      <w:r>
        <w:rPr>
          <w:rFonts w:hint="eastAsia"/>
        </w:rPr>
        <w:t>Rakow</w:t>
      </w:r>
      <w:proofErr w:type="spellEnd"/>
      <w:r>
        <w:rPr>
          <w:rFonts w:hint="eastAsia"/>
        </w:rPr>
        <w:t xml:space="preserve"> inflicts Burning on all other units in battlefield while Fire Addiction is triggered.</w:t>
      </w:r>
    </w:p>
    <w:p w:rsidR="00A645F0" w:rsidRDefault="00C61F1B">
      <w:r>
        <w:rPr>
          <w:rFonts w:hint="eastAsia"/>
        </w:rPr>
        <w:t>Flame of Chaos: Annihilation deals chaos damage; Damage of Annihilation no longer scales with burning effect absorbed.</w:t>
      </w:r>
    </w:p>
    <w:p w:rsidR="00A645F0" w:rsidRDefault="00A645F0"/>
    <w:p w:rsidR="00A645F0" w:rsidRDefault="00C61F1B">
      <w:proofErr w:type="spellStart"/>
      <w:r>
        <w:rPr>
          <w:rFonts w:hint="eastAsia"/>
        </w:rPr>
        <w:t>A</w:t>
      </w:r>
      <w:r>
        <w:t>lrik</w:t>
      </w:r>
      <w:proofErr w:type="spellEnd"/>
      <w:r>
        <w:t xml:space="preserve"> Osborne</w:t>
      </w:r>
    </w:p>
    <w:p w:rsidR="00A645F0" w:rsidRDefault="00C61F1B">
      <w:r>
        <w:rPr>
          <w:rFonts w:hint="eastAsia"/>
        </w:rPr>
        <w:t>Wa</w:t>
      </w:r>
      <w:r>
        <w:t xml:space="preserve">rrior’s Will(Passive): </w:t>
      </w:r>
      <w:proofErr w:type="spellStart"/>
      <w:r>
        <w:rPr>
          <w:rFonts w:hint="eastAsia"/>
        </w:rPr>
        <w:t>Alrik</w:t>
      </w:r>
      <w:proofErr w:type="spellEnd"/>
      <w:r>
        <w:rPr>
          <w:rFonts w:hint="eastAsia"/>
        </w:rPr>
        <w:t xml:space="preserve"> charges 40% of damage dealt as Energy Shield after dealing damage.</w:t>
      </w:r>
    </w:p>
    <w:p w:rsidR="00A645F0" w:rsidRDefault="00C61F1B">
      <w:r>
        <w:rPr>
          <w:rFonts w:hint="eastAsia"/>
        </w:rPr>
        <w:t>Glo</w:t>
      </w:r>
      <w:r>
        <w:t xml:space="preserve">ry of </w:t>
      </w:r>
      <w:proofErr w:type="spellStart"/>
      <w:r>
        <w:t>Auland</w:t>
      </w:r>
      <w:proofErr w:type="spellEnd"/>
      <w:r>
        <w:t xml:space="preserve">: </w:t>
      </w:r>
      <w:proofErr w:type="spellStart"/>
      <w:r>
        <w:t>Alrik</w:t>
      </w:r>
      <w:proofErr w:type="spellEnd"/>
      <w:r>
        <w:t xml:space="preserve"> </w:t>
      </w:r>
      <w:r>
        <w:rPr>
          <w:rFonts w:hint="eastAsia"/>
        </w:rPr>
        <w:t>st</w:t>
      </w:r>
      <w:r>
        <w:t xml:space="preserve">rikes a unit with </w:t>
      </w:r>
      <w:proofErr w:type="spellStart"/>
      <w:r>
        <w:t>Saluphara</w:t>
      </w:r>
      <w:proofErr w:type="spellEnd"/>
      <w:r>
        <w:t xml:space="preserve">, dealing X physical damage. </w:t>
      </w:r>
      <w:proofErr w:type="spellStart"/>
      <w:r>
        <w:t>Saluphara</w:t>
      </w:r>
      <w:proofErr w:type="spellEnd"/>
      <w:r>
        <w:t xml:space="preserve"> will be awakened after the strike, granting </w:t>
      </w:r>
      <w:proofErr w:type="spellStart"/>
      <w:r>
        <w:rPr>
          <w:rFonts w:hint="eastAsia"/>
        </w:rPr>
        <w:t>Alrik</w:t>
      </w:r>
      <w:proofErr w:type="spellEnd"/>
      <w:r>
        <w:t xml:space="preserve"> {36}.</w:t>
      </w:r>
    </w:p>
    <w:p w:rsidR="00A645F0" w:rsidRDefault="00C61F1B">
      <w:r>
        <w:rPr>
          <w:rFonts w:hint="eastAsia"/>
        </w:rPr>
        <w:t xml:space="preserve">Might of </w:t>
      </w:r>
      <w:proofErr w:type="spellStart"/>
      <w:r>
        <w:rPr>
          <w:rFonts w:hint="eastAsia"/>
        </w:rPr>
        <w:t>Auland</w:t>
      </w:r>
      <w:proofErr w:type="spellEnd"/>
      <w:r>
        <w:rPr>
          <w:rFonts w:hint="eastAsia"/>
        </w:rPr>
        <w:t xml:space="preserve">: Glory of </w:t>
      </w:r>
      <w:proofErr w:type="spellStart"/>
      <w:r>
        <w:rPr>
          <w:rFonts w:hint="eastAsia"/>
        </w:rPr>
        <w:t>Auland</w:t>
      </w:r>
      <w:proofErr w:type="spellEnd"/>
      <w:r>
        <w:rPr>
          <w:rFonts w:hint="eastAsia"/>
        </w:rPr>
        <w:t xml:space="preserve"> now grants all allied champions buffs.</w:t>
      </w:r>
    </w:p>
    <w:p w:rsidR="00A645F0" w:rsidRDefault="00C61F1B">
      <w:r>
        <w:t xml:space="preserve">Quick Recovery: Before the action phase, </w:t>
      </w:r>
      <w:proofErr w:type="spellStart"/>
      <w:r>
        <w:t>Alrik</w:t>
      </w:r>
      <w:proofErr w:type="spellEnd"/>
      <w:r>
        <w:t xml:space="preserve"> convert all Energy Shield into HP.</w:t>
      </w:r>
    </w:p>
    <w:p w:rsidR="00A645F0" w:rsidRDefault="00C61F1B">
      <w:r>
        <w:t xml:space="preserve">Time of Triumph: </w:t>
      </w:r>
      <w:r>
        <w:rPr>
          <w:rFonts w:hint="eastAsia"/>
        </w:rPr>
        <w:t xml:space="preserve">Glory of </w:t>
      </w:r>
      <w:proofErr w:type="spellStart"/>
      <w:r>
        <w:rPr>
          <w:rFonts w:hint="eastAsia"/>
        </w:rPr>
        <w:t>Auland</w:t>
      </w:r>
      <w:proofErr w:type="spellEnd"/>
      <w:r>
        <w:rPr>
          <w:rFonts w:hint="eastAsia"/>
        </w:rPr>
        <w:t xml:space="preserve"> grants </w:t>
      </w:r>
      <w:proofErr w:type="spellStart"/>
      <w:r>
        <w:rPr>
          <w:rFonts w:hint="eastAsia"/>
        </w:rPr>
        <w:t>Alrik</w:t>
      </w:r>
      <w:proofErr w:type="spellEnd"/>
      <w:r>
        <w:rPr>
          <w:rFonts w:hint="eastAsia"/>
        </w:rPr>
        <w:t xml:space="preserve"> Concentration instead of Guardian.</w:t>
      </w:r>
    </w:p>
    <w:p w:rsidR="00A645F0" w:rsidRDefault="00C61F1B">
      <w:r>
        <w:rPr>
          <w:rFonts w:hint="eastAsia"/>
        </w:rPr>
        <w:t>Eyes for eyes: Energy Shield charges by Warrior</w:t>
      </w:r>
      <w:r>
        <w:t>’</w:t>
      </w:r>
      <w:r>
        <w:rPr>
          <w:rFonts w:hint="eastAsia"/>
        </w:rPr>
        <w:t xml:space="preserve">s Will is decreased by 50%; </w:t>
      </w:r>
      <w:proofErr w:type="spellStart"/>
      <w:r>
        <w:rPr>
          <w:rFonts w:hint="eastAsia"/>
        </w:rPr>
        <w:t>Alrik</w:t>
      </w:r>
      <w:proofErr w:type="spellEnd"/>
      <w:r>
        <w:rPr>
          <w:rFonts w:hint="eastAsia"/>
        </w:rPr>
        <w:t xml:space="preserve"> can counterattack without attack range limits.</w:t>
      </w:r>
    </w:p>
    <w:p w:rsidR="00A645F0" w:rsidRDefault="00A645F0"/>
    <w:p w:rsidR="00A645F0" w:rsidRDefault="00C61F1B">
      <w:proofErr w:type="spellStart"/>
      <w:r>
        <w:rPr>
          <w:rFonts w:hint="eastAsia"/>
        </w:rPr>
        <w:t>M</w:t>
      </w:r>
      <w:r>
        <w:t>orchil</w:t>
      </w:r>
      <w:proofErr w:type="spellEnd"/>
    </w:p>
    <w:p w:rsidR="00A645F0" w:rsidRDefault="00C61F1B">
      <w:r>
        <w:rPr>
          <w:rFonts w:hint="eastAsia"/>
        </w:rPr>
        <w:t>Drag</w:t>
      </w:r>
      <w:r>
        <w:t xml:space="preserve">on’s Soul: </w:t>
      </w:r>
      <w:r>
        <w:rPr>
          <w:rFonts w:hint="eastAsia"/>
        </w:rPr>
        <w:t>After the action phase</w:t>
      </w:r>
      <w:r>
        <w:t>,</w:t>
      </w:r>
      <w:r>
        <w:rPr>
          <w:rFonts w:hint="eastAsia"/>
        </w:rPr>
        <w:t xml:space="preserve"> if </w:t>
      </w:r>
      <w:proofErr w:type="spellStart"/>
      <w:r>
        <w:rPr>
          <w:rFonts w:hint="eastAsia"/>
        </w:rPr>
        <w:t>Morchil</w:t>
      </w:r>
      <w:proofErr w:type="spellEnd"/>
      <w:r>
        <w:rPr>
          <w:rFonts w:hint="eastAsia"/>
        </w:rPr>
        <w:t xml:space="preserve"> is affected by any buff, he</w:t>
      </w:r>
      <w:r>
        <w:t xml:space="preserve"> inflict</w:t>
      </w:r>
      <w:r>
        <w:rPr>
          <w:rFonts w:hint="eastAsia"/>
        </w:rPr>
        <w:t>s</w:t>
      </w:r>
      <w:r>
        <w:t xml:space="preserve"> a stack of {24} and a stack of {25} to all enem</w:t>
      </w:r>
      <w:r>
        <w:rPr>
          <w:rFonts w:hint="eastAsia"/>
        </w:rPr>
        <w:t>y units</w:t>
      </w:r>
      <w:r>
        <w:t>.</w:t>
      </w:r>
    </w:p>
    <w:p w:rsidR="00A645F0" w:rsidRDefault="00C61F1B">
      <w:r>
        <w:t xml:space="preserve">Siphon: </w:t>
      </w:r>
      <w:proofErr w:type="spellStart"/>
      <w:r>
        <w:t>Morchil</w:t>
      </w:r>
      <w:proofErr w:type="spellEnd"/>
      <w:r>
        <w:t xml:space="preserve"> siphoned a unit’s power and soul, transferring all Energy Shield and buffs on the unit to himself, dealing X chaos damage to the unit. </w:t>
      </w:r>
    </w:p>
    <w:p w:rsidR="00A645F0" w:rsidRDefault="00C61F1B">
      <w:r>
        <w:rPr>
          <w:rFonts w:hint="eastAsia"/>
        </w:rPr>
        <w:lastRenderedPageBreak/>
        <w:t xml:space="preserve">Last to fall: </w:t>
      </w:r>
      <w:proofErr w:type="spellStart"/>
      <w:r>
        <w:t>Morchil</w:t>
      </w:r>
      <w:proofErr w:type="spellEnd"/>
      <w:r>
        <w:t xml:space="preserve"> heals 50% of maximum HP while using Siphon on {12}.</w:t>
      </w:r>
    </w:p>
    <w:p w:rsidR="00A645F0" w:rsidRDefault="00C61F1B">
      <w:r>
        <w:rPr>
          <w:rFonts w:hint="eastAsia"/>
        </w:rPr>
        <w:t xml:space="preserve">Awakening: </w:t>
      </w:r>
      <w:proofErr w:type="spellStart"/>
      <w:r>
        <w:rPr>
          <w:rFonts w:hint="eastAsia"/>
        </w:rPr>
        <w:t>Morchil</w:t>
      </w:r>
      <w:proofErr w:type="spellEnd"/>
      <w:r>
        <w:rPr>
          <w:rFonts w:hint="eastAsia"/>
        </w:rPr>
        <w:t xml:space="preserve"> can trigger Dragon</w:t>
      </w:r>
      <w:r>
        <w:t>’</w:t>
      </w:r>
      <w:r>
        <w:rPr>
          <w:rFonts w:hint="eastAsia"/>
        </w:rPr>
        <w:t>s Soul without any buff affected.</w:t>
      </w:r>
    </w:p>
    <w:p w:rsidR="00A645F0" w:rsidRDefault="00C61F1B">
      <w:r>
        <w:rPr>
          <w:rFonts w:hint="eastAsia"/>
        </w:rPr>
        <w:t>Dragon</w:t>
      </w:r>
      <w:r>
        <w:t>’</w:t>
      </w:r>
      <w:r>
        <w:rPr>
          <w:rFonts w:hint="eastAsia"/>
        </w:rPr>
        <w:t>s Curse: Dragon</w:t>
      </w:r>
      <w:r>
        <w:t>’</w:t>
      </w:r>
      <w:r>
        <w:rPr>
          <w:rFonts w:hint="eastAsia"/>
        </w:rPr>
        <w:t>s Soul new inflicts Armor Down and Resistance Down instead.</w:t>
      </w:r>
    </w:p>
    <w:p w:rsidR="00A645F0" w:rsidRDefault="00C61F1B">
      <w:r>
        <w:rPr>
          <w:rFonts w:hint="eastAsia"/>
        </w:rPr>
        <w:t xml:space="preserve">Forbidden Power: Siphon always deals critical strike damage; Siphon </w:t>
      </w:r>
      <w:proofErr w:type="spellStart"/>
      <w:r>
        <w:rPr>
          <w:rFonts w:hint="eastAsia"/>
        </w:rPr>
        <w:t>can not</w:t>
      </w:r>
      <w:proofErr w:type="spellEnd"/>
      <w:r>
        <w:rPr>
          <w:rFonts w:hint="eastAsia"/>
        </w:rPr>
        <w:t xml:space="preserve"> transfer Energy Shield and buffs.</w:t>
      </w:r>
    </w:p>
    <w:p w:rsidR="00A645F0" w:rsidRDefault="00A645F0"/>
    <w:p w:rsidR="00A645F0" w:rsidRDefault="00A645F0"/>
    <w:p w:rsidR="00A645F0" w:rsidRDefault="00C61F1B">
      <w:r>
        <w:rPr>
          <w:rFonts w:hint="eastAsia"/>
        </w:rPr>
        <w:t>S</w:t>
      </w:r>
      <w:r>
        <w:t>loan</w:t>
      </w:r>
    </w:p>
    <w:p w:rsidR="00A645F0" w:rsidRDefault="00C61F1B">
      <w:r>
        <w:t>Crescent: {5}, Sloan heals allied champions protected by Energy Shield for X HP.</w:t>
      </w:r>
    </w:p>
    <w:p w:rsidR="00A645F0" w:rsidRDefault="00C61F1B">
      <w:r>
        <w:rPr>
          <w:rFonts w:hint="eastAsia"/>
        </w:rPr>
        <w:t>E</w:t>
      </w:r>
      <w:r>
        <w:t xml:space="preserve">clipse: Sloan consumes all his Energy Shield, healing an allied champion of X HP, dealing X magic damage to the champion’s surrounding enemy units. </w:t>
      </w:r>
    </w:p>
    <w:p w:rsidR="00A645F0" w:rsidRDefault="00C61F1B">
      <w:proofErr w:type="gramStart"/>
      <w:r>
        <w:rPr>
          <w:rFonts w:hint="eastAsia"/>
        </w:rPr>
        <w:t>Cycle:;</w:t>
      </w:r>
      <w:proofErr w:type="gramEnd"/>
      <w:r>
        <w:rPr>
          <w:rFonts w:hint="eastAsia"/>
        </w:rPr>
        <w:t xml:space="preserve"> Sloan charges back all Energy Shield consumed after using Eclipse. </w:t>
      </w:r>
    </w:p>
    <w:p w:rsidR="00A645F0" w:rsidRDefault="00C61F1B">
      <w:r>
        <w:rPr>
          <w:rFonts w:hint="eastAsia"/>
        </w:rPr>
        <w:t>Activation: After the action phase, Sloan charges 25% of maximum shield.</w:t>
      </w:r>
    </w:p>
    <w:p w:rsidR="00A645F0" w:rsidRDefault="00C61F1B">
      <w:r>
        <w:rPr>
          <w:rFonts w:hint="eastAsia"/>
        </w:rPr>
        <w:t>Pale Moonlight: Crescent now heals all allied champions; Healing from Crescent is decreased by 50%.</w:t>
      </w:r>
    </w:p>
    <w:p w:rsidR="00A645F0" w:rsidRDefault="00C61F1B">
      <w:r>
        <w:rPr>
          <w:rFonts w:hint="eastAsia"/>
        </w:rPr>
        <w:t>Justice: Eclipse no longer has healing effect; Damage of Eclipse is increased by 50%.</w:t>
      </w:r>
    </w:p>
    <w:p w:rsidR="00A645F0" w:rsidRDefault="00A645F0"/>
    <w:p w:rsidR="00A645F0" w:rsidRDefault="00C61F1B">
      <w:r>
        <w:rPr>
          <w:rFonts w:hint="eastAsia"/>
        </w:rPr>
        <w:t>Otto</w:t>
      </w:r>
    </w:p>
    <w:p w:rsidR="00A645F0" w:rsidRDefault="00C61F1B">
      <w:r>
        <w:rPr>
          <w:rFonts w:hint="eastAsia"/>
        </w:rPr>
        <w:t>N</w:t>
      </w:r>
      <w:r>
        <w:t xml:space="preserve">ourishment(Passive): While damaged or </w:t>
      </w:r>
      <w:proofErr w:type="spellStart"/>
      <w:r>
        <w:t>debuffed</w:t>
      </w:r>
      <w:proofErr w:type="spellEnd"/>
      <w:r>
        <w:t>, Otto gains a stack of Regrowth.</w:t>
      </w:r>
    </w:p>
    <w:p w:rsidR="00A645F0" w:rsidRDefault="00C61F1B">
      <w:r>
        <w:t xml:space="preserve">Symbiosis: Otto applies buffs on himself to all allied champions and grants them Symbiosis. Symbiosis is a buff lasts 2 turns. Units affected share 50% damage taken with Otto. </w:t>
      </w:r>
    </w:p>
    <w:p w:rsidR="00A645F0" w:rsidRDefault="00C61F1B">
      <w:r>
        <w:rPr>
          <w:rFonts w:hint="eastAsia"/>
        </w:rPr>
        <w:t>Wild Growth: After the action phase, if Otto is affected by 3 stacks of Regrowth, he inflicts Bleeding on all surrounding enemy units.</w:t>
      </w:r>
    </w:p>
    <w:p w:rsidR="00A645F0" w:rsidRDefault="00C61F1B">
      <w:r>
        <w:rPr>
          <w:rFonts w:hint="eastAsia"/>
        </w:rPr>
        <w:t>Ironwood: Units affected by Symbiosis no longer share damage with Otto; Units affected by Symbiosis takes 50% decreased damage.</w:t>
      </w:r>
    </w:p>
    <w:p w:rsidR="00A645F0" w:rsidRDefault="00C61F1B">
      <w:r>
        <w:rPr>
          <w:rFonts w:hint="eastAsia"/>
        </w:rPr>
        <w:t>Fast Protection: Sequence of Symbiosis become Shield Card and Potion Card; Otto no longer shares buffs via Symbiosis.</w:t>
      </w:r>
    </w:p>
    <w:p w:rsidR="00A645F0" w:rsidRDefault="00A645F0"/>
    <w:p w:rsidR="00A645F0" w:rsidRDefault="00C61F1B">
      <w:r>
        <w:rPr>
          <w:rFonts w:hint="eastAsia"/>
        </w:rPr>
        <w:t>N</w:t>
      </w:r>
      <w:r>
        <w:t>icole</w:t>
      </w:r>
    </w:p>
    <w:p w:rsidR="00A645F0" w:rsidRDefault="00C61F1B">
      <w:r>
        <w:rPr>
          <w:rFonts w:hint="eastAsia"/>
        </w:rPr>
        <w:t>M</w:t>
      </w:r>
      <w:r>
        <w:t>agic Barrier: While {</w:t>
      </w:r>
      <w:proofErr w:type="gramStart"/>
      <w:r>
        <w:t>6}</w:t>
      </w:r>
      <w:proofErr w:type="spellStart"/>
      <w:r>
        <w:t>ed</w:t>
      </w:r>
      <w:proofErr w:type="spellEnd"/>
      <w:proofErr w:type="gramEnd"/>
      <w:r>
        <w:t>, Nicole gains a stack of {23}.</w:t>
      </w:r>
    </w:p>
    <w:p w:rsidR="00A645F0" w:rsidRDefault="00C61F1B">
      <w:r>
        <w:t xml:space="preserve">Dragon’s Descent: Nicole transforms into a dragon. In dragon form, Nicole gains [Counterattacks without attack range limits] and [{1}, dispels all </w:t>
      </w:r>
      <w:proofErr w:type="spellStart"/>
      <w:r>
        <w:t>debuffs</w:t>
      </w:r>
      <w:proofErr w:type="spellEnd"/>
      <w:r>
        <w:t xml:space="preserve"> and gains a stack of {38}]. {5}, if Nicole is on {12}, she transforms back into her original form.</w:t>
      </w:r>
    </w:p>
    <w:p w:rsidR="00A645F0" w:rsidRDefault="00E431E3">
      <w:r>
        <w:rPr>
          <w:rFonts w:hint="eastAsia"/>
        </w:rPr>
        <w:t xml:space="preserve">Reckoning: </w:t>
      </w:r>
      <w:r>
        <w:t>Nicole’s counterattacks deal full damage.</w:t>
      </w:r>
    </w:p>
    <w:p w:rsidR="00E431E3" w:rsidRDefault="00E431E3">
      <w:r>
        <w:t>Dragon’s breath: While in combat, Nicole inflicts a stack of Resistance Down.</w:t>
      </w:r>
    </w:p>
    <w:p w:rsidR="00E431E3" w:rsidRDefault="00E431E3">
      <w:r>
        <w:t>Rage: Modify Magic Barrier to [While {</w:t>
      </w:r>
      <w:proofErr w:type="gramStart"/>
      <w:r>
        <w:t>6}</w:t>
      </w:r>
      <w:proofErr w:type="spellStart"/>
      <w:r>
        <w:t>ed</w:t>
      </w:r>
      <w:proofErr w:type="spellEnd"/>
      <w:proofErr w:type="gramEnd"/>
      <w:r>
        <w:t>, Nicole gains a stack of Strength Up and a stack of Power Up].</w:t>
      </w:r>
    </w:p>
    <w:p w:rsidR="00E431E3" w:rsidRDefault="0065587A">
      <w:r>
        <w:t xml:space="preserve">Chaos Ascension: Increases Mana Cost of Dragon’s Descent to 100; Nicole deals chaos damage in Dragon form and never transforms back. </w:t>
      </w:r>
    </w:p>
    <w:p w:rsidR="00A645F0" w:rsidRDefault="00A645F0"/>
    <w:p w:rsidR="00A645F0" w:rsidRDefault="00C61F1B">
      <w:proofErr w:type="spellStart"/>
      <w:r>
        <w:rPr>
          <w:rFonts w:hint="eastAsia"/>
        </w:rPr>
        <w:t>K</w:t>
      </w:r>
      <w:r>
        <w:t>olt</w:t>
      </w:r>
      <w:proofErr w:type="spellEnd"/>
    </w:p>
    <w:p w:rsidR="00A645F0" w:rsidRDefault="00C61F1B">
      <w:r>
        <w:t xml:space="preserve">Serene Water: </w:t>
      </w:r>
      <w:proofErr w:type="spellStart"/>
      <w:r>
        <w:t>Overhealing</w:t>
      </w:r>
      <w:proofErr w:type="spellEnd"/>
      <w:r>
        <w:t xml:space="preserve"> on </w:t>
      </w:r>
      <w:proofErr w:type="spellStart"/>
      <w:r>
        <w:t>Kolt</w:t>
      </w:r>
      <w:proofErr w:type="spellEnd"/>
      <w:r>
        <w:t xml:space="preserve"> will be converted into Energy Shield. While </w:t>
      </w:r>
      <w:proofErr w:type="spellStart"/>
      <w:r>
        <w:t>overhealed</w:t>
      </w:r>
      <w:proofErr w:type="spellEnd"/>
      <w:r>
        <w:t xml:space="preserve">, </w:t>
      </w:r>
      <w:proofErr w:type="spellStart"/>
      <w:r>
        <w:t>Kolt</w:t>
      </w:r>
      <w:proofErr w:type="spellEnd"/>
      <w:r>
        <w:t xml:space="preserve"> inflicts {32} on all enemy {2}. </w:t>
      </w:r>
    </w:p>
    <w:p w:rsidR="00A645F0" w:rsidRDefault="00C61F1B">
      <w:r>
        <w:rPr>
          <w:rFonts w:hint="eastAsia"/>
        </w:rPr>
        <w:t>P</w:t>
      </w:r>
      <w:r>
        <w:t xml:space="preserve">ure Tide: </w:t>
      </w:r>
      <w:proofErr w:type="spellStart"/>
      <w:r>
        <w:t>Kolt</w:t>
      </w:r>
      <w:proofErr w:type="spellEnd"/>
      <w:r>
        <w:t xml:space="preserve"> shocks an enemy unit with tide, dealing X magic damage and transferring all </w:t>
      </w:r>
      <w:proofErr w:type="spellStart"/>
      <w:r>
        <w:lastRenderedPageBreak/>
        <w:t>debuffs</w:t>
      </w:r>
      <w:proofErr w:type="spellEnd"/>
      <w:r>
        <w:t xml:space="preserve"> to the unit.  </w:t>
      </w:r>
    </w:p>
    <w:p w:rsidR="00A645F0" w:rsidRDefault="000C6F2E">
      <w:r>
        <w:t>Stamina</w:t>
      </w:r>
      <w:r>
        <w:rPr>
          <w:rFonts w:hint="eastAsia"/>
        </w:rPr>
        <w:t>:</w:t>
      </w:r>
      <w:r>
        <w:t xml:space="preserve"> Pure Tide heals </w:t>
      </w:r>
      <w:proofErr w:type="spellStart"/>
      <w:r>
        <w:t>Kolt</w:t>
      </w:r>
      <w:proofErr w:type="spellEnd"/>
      <w:r>
        <w:t xml:space="preserve"> equals to damage dealt.</w:t>
      </w:r>
    </w:p>
    <w:p w:rsidR="000C6F2E" w:rsidRDefault="000C6F2E">
      <w:r>
        <w:t>Heavy Strike: Serene Water inflicts Stun instead of {32}.</w:t>
      </w:r>
    </w:p>
    <w:p w:rsidR="000C6F2E" w:rsidRDefault="00751C7F">
      <w:r>
        <w:t>Undertow</w:t>
      </w:r>
      <w:r w:rsidR="000C6F2E">
        <w:t xml:space="preserve">: Damage of Pure Tide scales with </w:t>
      </w:r>
      <w:proofErr w:type="spellStart"/>
      <w:r w:rsidR="000C6F2E">
        <w:t>Kolt</w:t>
      </w:r>
      <w:proofErr w:type="spellEnd"/>
      <w:r w:rsidR="000C6F2E">
        <w:t xml:space="preserve"> maximum energy shield instead of maximum hp.</w:t>
      </w:r>
    </w:p>
    <w:p w:rsidR="000C6F2E" w:rsidRDefault="000C6F2E">
      <w:r>
        <w:rPr>
          <w:rFonts w:hint="eastAsia"/>
        </w:rPr>
        <w:t xml:space="preserve">Ruthful Droplet: </w:t>
      </w:r>
      <w:r w:rsidR="005C6AE5">
        <w:t xml:space="preserve">Modify Serene Water to [Before the action phase, </w:t>
      </w:r>
      <w:proofErr w:type="spellStart"/>
      <w:r w:rsidR="005C6AE5">
        <w:t>Kolt</w:t>
      </w:r>
      <w:proofErr w:type="spellEnd"/>
      <w:r w:rsidR="005C6AE5">
        <w:t xml:space="preserve"> heals surrounding allies </w:t>
      </w:r>
      <w:r w:rsidR="00F35842">
        <w:t>HP</w:t>
      </w:r>
      <w:r w:rsidR="005C6AE5">
        <w:t xml:space="preserve"> equals to his Energy Shield].</w:t>
      </w:r>
    </w:p>
    <w:p w:rsidR="000C6F2E" w:rsidRDefault="000C6F2E"/>
    <w:p w:rsidR="00A645F0" w:rsidRDefault="00C61F1B">
      <w:proofErr w:type="spellStart"/>
      <w:r>
        <w:rPr>
          <w:rFonts w:hint="eastAsia"/>
        </w:rPr>
        <w:t>B</w:t>
      </w:r>
      <w:r>
        <w:t>ulguyo</w:t>
      </w:r>
      <w:proofErr w:type="spellEnd"/>
    </w:p>
    <w:p w:rsidR="00A645F0" w:rsidRDefault="00C61F1B">
      <w:r>
        <w:rPr>
          <w:rFonts w:hint="eastAsia"/>
        </w:rPr>
        <w:t>Endless</w:t>
      </w:r>
      <w:r>
        <w:t xml:space="preserve"> Pursuit(Passive): While {</w:t>
      </w:r>
      <w:proofErr w:type="gramStart"/>
      <w:r>
        <w:t>6}</w:t>
      </w:r>
      <w:proofErr w:type="spellStart"/>
      <w:r>
        <w:t>ing</w:t>
      </w:r>
      <w:proofErr w:type="spellEnd"/>
      <w:proofErr w:type="gramEnd"/>
      <w:r>
        <w:t xml:space="preserve"> a {43} unit, </w:t>
      </w:r>
      <w:proofErr w:type="spellStart"/>
      <w:r>
        <w:t>Bulguyo</w:t>
      </w:r>
      <w:proofErr w:type="spellEnd"/>
      <w:r>
        <w:t xml:space="preserve"> inflicts Track Mark on the target. While {</w:t>
      </w:r>
      <w:proofErr w:type="gramStart"/>
      <w:r>
        <w:t>6}</w:t>
      </w:r>
      <w:proofErr w:type="spellStart"/>
      <w:r>
        <w:t>ing</w:t>
      </w:r>
      <w:proofErr w:type="spellEnd"/>
      <w:proofErr w:type="gramEnd"/>
      <w:r>
        <w:t xml:space="preserve"> a unit with Tracking Mark, </w:t>
      </w:r>
      <w:proofErr w:type="spellStart"/>
      <w:r>
        <w:t>Bulguyo</w:t>
      </w:r>
      <w:proofErr w:type="spellEnd"/>
      <w:r>
        <w:t xml:space="preserve"> generates a {50}. </w:t>
      </w:r>
    </w:p>
    <w:p w:rsidR="00A645F0" w:rsidRDefault="00C61F1B">
      <w:r>
        <w:t xml:space="preserve">Track: </w:t>
      </w:r>
      <w:proofErr w:type="spellStart"/>
      <w:r>
        <w:t>Bulguyo</w:t>
      </w:r>
      <w:proofErr w:type="spellEnd"/>
      <w:r>
        <w:t xml:space="preserve"> throws a card at a unit, dealing X magic damage and inflicting Tracking Mark on the target. Tracking Mark is a </w:t>
      </w:r>
      <w:proofErr w:type="spellStart"/>
      <w:r>
        <w:t>debuff</w:t>
      </w:r>
      <w:proofErr w:type="spellEnd"/>
      <w:r>
        <w:t xml:space="preserve"> lasts for 2 turns. {5}, affected units gain {34} if they perform any action during the {3}. </w:t>
      </w:r>
    </w:p>
    <w:p w:rsidR="00A645F0" w:rsidRDefault="00F35842">
      <w:r>
        <w:t>Far Sight</w:t>
      </w:r>
      <w:r w:rsidR="006D5F81">
        <w:t xml:space="preserve">: </w:t>
      </w:r>
      <w:r>
        <w:t>Units affected by Tracking Mark gain {34} instantly.</w:t>
      </w:r>
    </w:p>
    <w:p w:rsidR="006D5F81" w:rsidRDefault="006B701C">
      <w:r>
        <w:rPr>
          <w:rFonts w:hint="eastAsia"/>
        </w:rPr>
        <w:t xml:space="preserve">Trickster: While riding, </w:t>
      </w:r>
      <w:proofErr w:type="spellStart"/>
      <w:r>
        <w:rPr>
          <w:rFonts w:hint="eastAsia"/>
        </w:rPr>
        <w:t>Bulguyo</w:t>
      </w:r>
      <w:proofErr w:type="spellEnd"/>
      <w:r>
        <w:rPr>
          <w:rFonts w:hint="eastAsia"/>
        </w:rPr>
        <w:t xml:space="preserve"> </w:t>
      </w:r>
      <w:r>
        <w:t>inflicts</w:t>
      </w:r>
      <w:r>
        <w:rPr>
          <w:rFonts w:hint="eastAsia"/>
        </w:rPr>
        <w:t xml:space="preserve"> </w:t>
      </w:r>
      <w:r>
        <w:t>Tracking Mark.</w:t>
      </w:r>
    </w:p>
    <w:p w:rsidR="006B701C" w:rsidRDefault="006B701C">
      <w:r>
        <w:t>Safety First: Command Cards generated by Tracking Mark are Defend Cards.</w:t>
      </w:r>
    </w:p>
    <w:p w:rsidR="006B701C" w:rsidRDefault="006B701C">
      <w:r>
        <w:t>Adventure Spirit: Track no longer inflicts Tracking Marks; Track always deal critical damage.</w:t>
      </w:r>
    </w:p>
    <w:p w:rsidR="006D5F81" w:rsidRDefault="006D5F81"/>
    <w:p w:rsidR="00A645F0" w:rsidRDefault="00C61F1B">
      <w:r>
        <w:t>Asimov</w:t>
      </w:r>
    </w:p>
    <w:p w:rsidR="00A645F0" w:rsidRDefault="00C61F1B">
      <w:proofErr w:type="spellStart"/>
      <w:r>
        <w:t>Kaltz</w:t>
      </w:r>
      <w:proofErr w:type="spellEnd"/>
      <w:r>
        <w:t>(Passive): Asimov can pass through terrain in the battlefield.</w:t>
      </w:r>
    </w:p>
    <w:p w:rsidR="00A645F0" w:rsidRDefault="00C61F1B">
      <w:r>
        <w:t xml:space="preserve">Cross Slash: </w:t>
      </w:r>
      <w:proofErr w:type="spellStart"/>
      <w:r>
        <w:t>Kaltz</w:t>
      </w:r>
      <w:proofErr w:type="spellEnd"/>
      <w:r>
        <w:t xml:space="preserve"> flies to the sky, then dives to the target position. While reaching the destination, Asimov shakes the earth with </w:t>
      </w:r>
      <w:r>
        <w:rPr>
          <w:rFonts w:hint="eastAsia"/>
        </w:rPr>
        <w:t>im</w:t>
      </w:r>
      <w:r>
        <w:t>pulsive force, dealing X damage to all enemy {2}.</w:t>
      </w:r>
    </w:p>
    <w:p w:rsidR="00A645F0" w:rsidRDefault="0028606A">
      <w:r>
        <w:rPr>
          <w:rFonts w:hint="eastAsia"/>
        </w:rPr>
        <w:t>F</w:t>
      </w:r>
      <w:r>
        <w:t xml:space="preserve">inesse: </w:t>
      </w:r>
      <w:r w:rsidR="00032131">
        <w:t>Grants Asimov +1 to attack range.</w:t>
      </w:r>
    </w:p>
    <w:p w:rsidR="00032131" w:rsidRDefault="00032131">
      <w:r>
        <w:t>Haste: Modify Mana Cost of Cross Slash to 25.</w:t>
      </w:r>
    </w:p>
    <w:p w:rsidR="0028606A" w:rsidRDefault="00032131">
      <w:r>
        <w:t>Continuous</w:t>
      </w:r>
      <w:r>
        <w:rPr>
          <w:rFonts w:hint="eastAsia"/>
        </w:rPr>
        <w:t xml:space="preserve"> Charge</w:t>
      </w:r>
      <w:r>
        <w:t xml:space="preserve">: </w:t>
      </w:r>
      <w:r w:rsidR="00426B79">
        <w:t>Cross Slash repeats several times until the Mana is not enough.</w:t>
      </w:r>
    </w:p>
    <w:p w:rsidR="00032131" w:rsidRPr="00426B79" w:rsidRDefault="00426B79">
      <w:r>
        <w:rPr>
          <w:rFonts w:hint="eastAsia"/>
        </w:rPr>
        <w:t xml:space="preserve">Shockwave: </w:t>
      </w:r>
      <w:r>
        <w:t>Cross Slash also damages allied units; Cross Slash stuns units damaged.</w:t>
      </w:r>
    </w:p>
    <w:p w:rsidR="00032131" w:rsidRDefault="00032131"/>
    <w:p w:rsidR="00A645F0" w:rsidRDefault="00C61F1B">
      <w:r>
        <w:rPr>
          <w:rFonts w:hint="eastAsia"/>
        </w:rPr>
        <w:t>E</w:t>
      </w:r>
      <w:r>
        <w:t>milia</w:t>
      </w:r>
    </w:p>
    <w:p w:rsidR="00A645F0" w:rsidRDefault="00C61F1B">
      <w:r>
        <w:t xml:space="preserve">Blessing of the Forest(Passive): {1}, if Emilia is affected by any </w:t>
      </w:r>
      <w:proofErr w:type="spellStart"/>
      <w:r>
        <w:t>debuff</w:t>
      </w:r>
      <w:proofErr w:type="spellEnd"/>
      <w:r>
        <w:t xml:space="preserve">, she dispels all </w:t>
      </w:r>
      <w:proofErr w:type="spellStart"/>
      <w:r>
        <w:t>debuffs</w:t>
      </w:r>
      <w:proofErr w:type="spellEnd"/>
      <w:r>
        <w:t xml:space="preserve"> and gains a stack of {38}, or she heals herself for 20% of maximum HP.</w:t>
      </w:r>
    </w:p>
    <w:p w:rsidR="00A645F0" w:rsidRDefault="00CD55A4">
      <w:r>
        <w:t xml:space="preserve">Fate Connection: </w:t>
      </w:r>
      <w:r w:rsidR="00C61F1B">
        <w:rPr>
          <w:rFonts w:hint="eastAsia"/>
        </w:rPr>
        <w:t>E</w:t>
      </w:r>
      <w:r w:rsidR="00C61F1B">
        <w:t>milia casts a spell, healing an allied champion of X HP. She losses 40 HP or Energy Shield after casting, shield goes first.</w:t>
      </w:r>
    </w:p>
    <w:p w:rsidR="00A645F0" w:rsidRDefault="00CD55A4">
      <w:r>
        <w:rPr>
          <w:rFonts w:hint="eastAsia"/>
        </w:rPr>
        <w:t>Clean</w:t>
      </w:r>
      <w:r>
        <w:t xml:space="preserve"> Connection: Fate Connection also dispels </w:t>
      </w:r>
      <w:proofErr w:type="spellStart"/>
      <w:r>
        <w:t>debuffs</w:t>
      </w:r>
      <w:proofErr w:type="spellEnd"/>
      <w:r>
        <w:t>.</w:t>
      </w:r>
    </w:p>
    <w:p w:rsidR="00CD55A4" w:rsidRDefault="00CD55A4">
      <w:r>
        <w:t>Perfect Connection: Fate Connection also heals Emilia.</w:t>
      </w:r>
    </w:p>
    <w:p w:rsidR="00CD55A4" w:rsidRDefault="00CD55A4">
      <w:r>
        <w:t xml:space="preserve">Wrath: Modify Blessing of the Forest to [Before the action phase, if Emilia if affected by any </w:t>
      </w:r>
      <w:proofErr w:type="spellStart"/>
      <w:r>
        <w:t>debuff</w:t>
      </w:r>
      <w:proofErr w:type="spellEnd"/>
      <w:r>
        <w:t>, she deals 20% of maximum HP as Magic Damage to all enemy units].</w:t>
      </w:r>
    </w:p>
    <w:p w:rsidR="00426B79" w:rsidRDefault="00CD55A4">
      <w:r>
        <w:rPr>
          <w:rFonts w:hint="eastAsia"/>
        </w:rPr>
        <w:t xml:space="preserve">Circle of Life: </w:t>
      </w:r>
      <w:r>
        <w:t xml:space="preserve">Increases Mana cost of Fate Connection to 20. </w:t>
      </w:r>
      <w:r w:rsidR="005A7010">
        <w:t>Perfect Connection also heals target’s surrounding allies.</w:t>
      </w:r>
    </w:p>
    <w:p w:rsidR="00CD55A4" w:rsidRDefault="00CD55A4"/>
    <w:p w:rsidR="00A645F0" w:rsidRDefault="00C61F1B">
      <w:r>
        <w:t>Griselda</w:t>
      </w:r>
    </w:p>
    <w:p w:rsidR="00A645F0" w:rsidRDefault="00C61F1B">
      <w:r>
        <w:rPr>
          <w:rFonts w:hint="eastAsia"/>
        </w:rPr>
        <w:t>S</w:t>
      </w:r>
      <w:r>
        <w:t xml:space="preserve">pellbind(passive): Griselda refreshes the duration of </w:t>
      </w:r>
      <w:proofErr w:type="spellStart"/>
      <w:r>
        <w:t>debuffs</w:t>
      </w:r>
      <w:proofErr w:type="spellEnd"/>
      <w:r>
        <w:t xml:space="preserve"> on units she damages. </w:t>
      </w:r>
    </w:p>
    <w:p w:rsidR="00A645F0" w:rsidRDefault="00C61F1B">
      <w:r>
        <w:rPr>
          <w:rFonts w:hint="eastAsia"/>
        </w:rPr>
        <w:t>Ele</w:t>
      </w:r>
      <w:r>
        <w:t xml:space="preserve">gy: </w:t>
      </w:r>
      <w:r>
        <w:rPr>
          <w:rFonts w:hint="eastAsia"/>
        </w:rPr>
        <w:t>G</w:t>
      </w:r>
      <w:r>
        <w:t xml:space="preserve">riselda casts a spell, summoning a huge </w:t>
      </w:r>
      <w:r>
        <w:rPr>
          <w:rFonts w:hint="eastAsia"/>
        </w:rPr>
        <w:t>wave</w:t>
      </w:r>
      <w:r>
        <w:t xml:space="preserve"> centered on an enemy unit, dealing X magic damage to all enemy units in the zone and healing allied units in the zone for X HP.</w:t>
      </w:r>
    </w:p>
    <w:p w:rsidR="00A645F0" w:rsidRDefault="005A7010">
      <w:r>
        <w:rPr>
          <w:rFonts w:hint="eastAsia"/>
        </w:rPr>
        <w:lastRenderedPageBreak/>
        <w:t xml:space="preserve">Tsunami: </w:t>
      </w:r>
      <w:r w:rsidR="00ED0335">
        <w:t xml:space="preserve">After using Elegy, Griselda gains [After the action phase, dealing 100% of Power as </w:t>
      </w:r>
      <w:r w:rsidR="007D45B2">
        <w:t>Magic Damage to all enemy units</w:t>
      </w:r>
      <w:r w:rsidR="00ED0335">
        <w:t>]</w:t>
      </w:r>
      <w:r w:rsidR="007D45B2">
        <w:t>. This effect can be stacked up to 10 times.</w:t>
      </w:r>
    </w:p>
    <w:p w:rsidR="00EF4FCC" w:rsidRDefault="00EF4FCC">
      <w:r>
        <w:t xml:space="preserve">Spread Curse: Modify Spellbind to [While dealing critical damage, Griselda spreads </w:t>
      </w:r>
      <w:proofErr w:type="spellStart"/>
      <w:r>
        <w:t>dubuffs</w:t>
      </w:r>
      <w:proofErr w:type="spellEnd"/>
      <w:r>
        <w:t xml:space="preserve"> on the target to all other enemy units].</w:t>
      </w:r>
    </w:p>
    <w:p w:rsidR="00EF4FCC" w:rsidRDefault="00EF4FCC">
      <w:pPr>
        <w:rPr>
          <w:rFonts w:hint="eastAsia"/>
        </w:rPr>
      </w:pPr>
      <w:r>
        <w:t>Siren’s Voice: Tsunami deals 100% increased damage; Tsunami no longer heals allies.</w:t>
      </w:r>
    </w:p>
    <w:p w:rsidR="005A7010" w:rsidRPr="007D45B2" w:rsidRDefault="005A7010"/>
    <w:p w:rsidR="00A645F0" w:rsidRDefault="00C61F1B">
      <w:r>
        <w:rPr>
          <w:rFonts w:hint="eastAsia"/>
        </w:rPr>
        <w:t>A</w:t>
      </w:r>
      <w:r>
        <w:t>nsel</w:t>
      </w:r>
    </w:p>
    <w:p w:rsidR="00A645F0" w:rsidRDefault="00C61F1B">
      <w:r>
        <w:t xml:space="preserve">Immortal Barrier(Passive): Upon taking lethal damage, Ansel activates Immortal Barrier for 3 turns, inhibiting his HP from decreasing below 1. Ansel </w:t>
      </w:r>
      <w:r w:rsidR="00EF4FCC">
        <w:t>destructs</w:t>
      </w:r>
      <w:r>
        <w:t xml:space="preserve"> when the Immortal Barrier expires. </w:t>
      </w:r>
    </w:p>
    <w:p w:rsidR="00A645F0" w:rsidRDefault="00C61F1B">
      <w:r>
        <w:t>S</w:t>
      </w:r>
      <w:r>
        <w:rPr>
          <w:rFonts w:hint="eastAsia"/>
        </w:rPr>
        <w:t>laughter</w:t>
      </w:r>
      <w:r>
        <w:t>: Ansel pikes an enemy unit, dealing X physical damage to it as well as its subsequent ally. If the Immortal Barrier is activated, Slaughter deals chaos damage instead.</w:t>
      </w:r>
    </w:p>
    <w:p w:rsidR="00EF4FCC" w:rsidRDefault="00EF4FCC">
      <w:r>
        <w:t>Endless Slaughter: Immortal Barrier lasts 1 more turn for every enemy unit Ansel defeats.</w:t>
      </w:r>
    </w:p>
    <w:p w:rsidR="00EF4FCC" w:rsidRDefault="00EF4FCC">
      <w:r>
        <w:t xml:space="preserve">Berserk: </w:t>
      </w:r>
      <w:proofErr w:type="spellStart"/>
      <w:r>
        <w:t>Ancel</w:t>
      </w:r>
      <w:proofErr w:type="spellEnd"/>
      <w:r>
        <w:t xml:space="preserve"> deals critical damage with Slaughter on lowlife.</w:t>
      </w:r>
    </w:p>
    <w:p w:rsidR="00A645F0" w:rsidRDefault="002B688A">
      <w:r>
        <w:t>Soul of Steel: Modify Immortal Barrier to [Ansel takes 50% less Magic and Physical damage].</w:t>
      </w:r>
    </w:p>
    <w:p w:rsidR="00EB2A34" w:rsidRDefault="0094780F">
      <w:pPr>
        <w:rPr>
          <w:rFonts w:hint="eastAsia"/>
        </w:rPr>
      </w:pPr>
      <w:r>
        <w:t xml:space="preserve">Mortal Strike: Slaughter deals 50% increased damage; Slaughter no longer damage target’s subsequent ally. </w:t>
      </w:r>
    </w:p>
    <w:p w:rsidR="0094780F" w:rsidRDefault="0094780F">
      <w:pPr>
        <w:rPr>
          <w:rFonts w:hint="eastAsia"/>
        </w:rPr>
      </w:pPr>
    </w:p>
    <w:p w:rsidR="00A645F0" w:rsidRDefault="00C61F1B">
      <w:r>
        <w:t>Stan</w:t>
      </w:r>
    </w:p>
    <w:p w:rsidR="00A645F0" w:rsidRDefault="0094780F">
      <w:r>
        <w:t xml:space="preserve">Blessing of </w:t>
      </w:r>
      <w:r w:rsidR="00C61F1B">
        <w:t>Star</w:t>
      </w:r>
      <w:r>
        <w:t>s</w:t>
      </w:r>
      <w:r w:rsidR="00C61F1B">
        <w:t>(Passive): Stan grants all allied champions [Gains a stack of {23} after using a skill].</w:t>
      </w:r>
    </w:p>
    <w:p w:rsidR="0094780F" w:rsidRDefault="00C61F1B">
      <w:proofErr w:type="spellStart"/>
      <w:r>
        <w:t>Starfall</w:t>
      </w:r>
      <w:proofErr w:type="spellEnd"/>
      <w:r>
        <w:t xml:space="preserve">: </w:t>
      </w:r>
      <w:r w:rsidR="0094780F">
        <w:t>After channeling for 2 turns</w:t>
      </w:r>
      <w:r>
        <w:t xml:space="preserve">, </w:t>
      </w:r>
      <w:r w:rsidR="0094780F">
        <w:t>Stan deals</w:t>
      </w:r>
      <w:r>
        <w:t xml:space="preserve"> X magic damage to all enemy units</w:t>
      </w:r>
      <w:r w:rsidR="0094780F">
        <w:t>.</w:t>
      </w:r>
    </w:p>
    <w:p w:rsidR="00A645F0" w:rsidRDefault="0094780F">
      <w:pPr>
        <w:rPr>
          <w:rFonts w:hint="eastAsia"/>
        </w:rPr>
      </w:pPr>
      <w:r>
        <w:rPr>
          <w:rFonts w:hint="eastAsia"/>
        </w:rPr>
        <w:t>Enhanced Blessing: Stan also grants all allied champions</w:t>
      </w:r>
      <w:r>
        <w:t xml:space="preserve"> </w:t>
      </w:r>
      <w:r>
        <w:rPr>
          <w:rFonts w:hint="eastAsia"/>
        </w:rPr>
        <w:t>[</w:t>
      </w:r>
      <w:r>
        <w:t>Gains a stack of armor up after using a skill</w:t>
      </w:r>
      <w:r>
        <w:rPr>
          <w:rFonts w:hint="eastAsia"/>
        </w:rPr>
        <w:t>]</w:t>
      </w:r>
      <w:r>
        <w:t>.</w:t>
      </w:r>
    </w:p>
    <w:p w:rsidR="0094780F" w:rsidRDefault="00276A8D">
      <w:r>
        <w:rPr>
          <w:rFonts w:hint="eastAsia"/>
        </w:rPr>
        <w:t xml:space="preserve">Stellar Barrier: Stan becomes </w:t>
      </w:r>
      <w:r>
        <w:t>immune</w:t>
      </w:r>
      <w:r>
        <w:rPr>
          <w:rFonts w:hint="eastAsia"/>
        </w:rPr>
        <w:t xml:space="preserve"> to </w:t>
      </w:r>
      <w:r>
        <w:t xml:space="preserve">all </w:t>
      </w:r>
      <w:proofErr w:type="spellStart"/>
      <w:r>
        <w:t>debuffs</w:t>
      </w:r>
      <w:proofErr w:type="spellEnd"/>
      <w:r>
        <w:t xml:space="preserve"> while channeling.</w:t>
      </w:r>
    </w:p>
    <w:p w:rsidR="00276A8D" w:rsidRPr="00276A8D" w:rsidRDefault="00276A8D">
      <w:pPr>
        <w:rPr>
          <w:rFonts w:hint="eastAsia"/>
        </w:rPr>
      </w:pPr>
      <w:r>
        <w:rPr>
          <w:rFonts w:hint="eastAsia"/>
        </w:rPr>
        <w:t>S</w:t>
      </w:r>
      <w:r>
        <w:t xml:space="preserve">tarry: </w:t>
      </w:r>
      <w:proofErr w:type="spellStart"/>
      <w:r>
        <w:t>Starfall</w:t>
      </w:r>
      <w:proofErr w:type="spellEnd"/>
      <w:r>
        <w:t xml:space="preserve"> repeats one more time; </w:t>
      </w:r>
      <w:r>
        <w:rPr>
          <w:rFonts w:hint="eastAsia"/>
        </w:rPr>
        <w:t>Star</w:t>
      </w:r>
      <w:r>
        <w:t>ry requires 3 turns to channel.</w:t>
      </w:r>
    </w:p>
    <w:p w:rsidR="0094780F" w:rsidRDefault="00276A8D">
      <w:r>
        <w:rPr>
          <w:rFonts w:hint="eastAsia"/>
        </w:rPr>
        <w:t>A</w:t>
      </w:r>
      <w:r w:rsidR="00185405">
        <w:t>stral Communication: Modify Blessing of Stars to [Restores 10 Mana after any allied champion using a skill].</w:t>
      </w:r>
    </w:p>
    <w:p w:rsidR="00276A8D" w:rsidRDefault="00276A8D">
      <w:pPr>
        <w:rPr>
          <w:rFonts w:hint="eastAsia"/>
        </w:rPr>
      </w:pPr>
    </w:p>
    <w:p w:rsidR="00A645F0" w:rsidRDefault="00C61F1B">
      <w:r>
        <w:t>Chen</w:t>
      </w:r>
    </w:p>
    <w:p w:rsidR="00A645F0" w:rsidRDefault="00C61F1B">
      <w:r>
        <w:t>Exorcism(Passive): While {</w:t>
      </w:r>
      <w:proofErr w:type="gramStart"/>
      <w:r>
        <w:t>6}</w:t>
      </w:r>
      <w:proofErr w:type="spellStart"/>
      <w:r>
        <w:t>ing</w:t>
      </w:r>
      <w:proofErr w:type="spellEnd"/>
      <w:proofErr w:type="gramEnd"/>
      <w:r>
        <w:t xml:space="preserve">, Chen dispels all buffs on the unit. </w:t>
      </w:r>
    </w:p>
    <w:p w:rsidR="00A645F0" w:rsidRDefault="00402048">
      <w:r>
        <w:rPr>
          <w:rFonts w:hint="eastAsia"/>
        </w:rPr>
        <w:t>Man</w:t>
      </w:r>
      <w:r>
        <w:t>tra</w:t>
      </w:r>
      <w:r w:rsidR="00C61F1B">
        <w:t>: Chen awakes an allied champion with no action chance, granting the champion an extra action chance.</w:t>
      </w:r>
    </w:p>
    <w:p w:rsidR="00A645F0" w:rsidRDefault="00402048">
      <w:r>
        <w:t>Shadow Strike: Chen gains an extra action chance after dispels buffs on an enemy with Exorcism.</w:t>
      </w:r>
    </w:p>
    <w:p w:rsidR="00402048" w:rsidRDefault="00402048">
      <w:r>
        <w:t>Iron Will: Chen charges 25% of maximum Energy Shield for every buff dispelled by Exorcism.</w:t>
      </w:r>
    </w:p>
    <w:p w:rsidR="00F76CAA" w:rsidRDefault="00402048">
      <w:r>
        <w:rPr>
          <w:rFonts w:hint="eastAsia"/>
        </w:rPr>
        <w:t>T</w:t>
      </w:r>
      <w:r>
        <w:t>empest: While in combat, Chen deals 20% of maximum HP as magic damage; Chen’s basic attack damage no longer scales with Strength and Magic Power.</w:t>
      </w:r>
    </w:p>
    <w:p w:rsidR="00402048" w:rsidRPr="00402048" w:rsidRDefault="00402048">
      <w:r>
        <w:t>Sprint: Modify Mantra to [</w:t>
      </w:r>
      <w:r w:rsidR="00964AD5">
        <w:t>Chen bless an allied champion with action chance, granting the target [get back all consumed Command Cards after taking action]].</w:t>
      </w:r>
    </w:p>
    <w:p w:rsidR="00F76CAA" w:rsidRPr="00402048" w:rsidRDefault="00F76CAA">
      <w:pPr>
        <w:rPr>
          <w:rFonts w:hint="eastAsia"/>
        </w:rPr>
      </w:pPr>
    </w:p>
    <w:p w:rsidR="00A645F0" w:rsidRDefault="00C61F1B">
      <w:r>
        <w:t>Alta</w:t>
      </w:r>
    </w:p>
    <w:p w:rsidR="00A645F0" w:rsidRDefault="00C61F1B">
      <w:r>
        <w:t xml:space="preserve">Song of Courage: After damaging, Alta heals himself and allied {2} for 100% of the damage as HP. </w:t>
      </w:r>
    </w:p>
    <w:p w:rsidR="00A645F0" w:rsidRDefault="00C61F1B">
      <w:proofErr w:type="spellStart"/>
      <w:r>
        <w:lastRenderedPageBreak/>
        <w:t>Warsong</w:t>
      </w:r>
      <w:proofErr w:type="spellEnd"/>
      <w:r>
        <w:t xml:space="preserve">: Alta interfered a unit with tunes, dealing X magic damage. </w:t>
      </w:r>
      <w:proofErr w:type="spellStart"/>
      <w:r w:rsidR="003536E0">
        <w:t>Warsong</w:t>
      </w:r>
      <w:proofErr w:type="spellEnd"/>
      <w:r w:rsidR="003536E0">
        <w:t xml:space="preserve"> always deals critical damage. </w:t>
      </w:r>
    </w:p>
    <w:p w:rsidR="00A645F0" w:rsidRDefault="003536E0">
      <w:r>
        <w:rPr>
          <w:rFonts w:hint="eastAsia"/>
        </w:rPr>
        <w:t>S</w:t>
      </w:r>
      <w:r>
        <w:t>elf-Encouragement: Alta also heals himself from Song of Courage.</w:t>
      </w:r>
    </w:p>
    <w:p w:rsidR="003536E0" w:rsidRDefault="003536E0">
      <w:r>
        <w:rPr>
          <w:rFonts w:hint="eastAsia"/>
        </w:rPr>
        <w:t>R</w:t>
      </w:r>
      <w:r>
        <w:t>einforcement: Song of Courage now influence allies in a zone.</w:t>
      </w:r>
    </w:p>
    <w:p w:rsidR="003536E0" w:rsidRDefault="003536E0">
      <w:r>
        <w:rPr>
          <w:rFonts w:hint="eastAsia"/>
        </w:rPr>
        <w:t>R</w:t>
      </w:r>
      <w:r>
        <w:t xml:space="preserve">equiem: </w:t>
      </w:r>
      <w:proofErr w:type="spellStart"/>
      <w:r>
        <w:t>Warsong</w:t>
      </w:r>
      <w:proofErr w:type="spellEnd"/>
      <w:r>
        <w:t xml:space="preserve"> now requires channeling for 2 turns; </w:t>
      </w:r>
      <w:proofErr w:type="spellStart"/>
      <w:r>
        <w:t>Warsong</w:t>
      </w:r>
      <w:proofErr w:type="spellEnd"/>
      <w:r>
        <w:t xml:space="preserve"> deals magic damage to all enemy units.</w:t>
      </w:r>
    </w:p>
    <w:p w:rsidR="003536E0" w:rsidRDefault="003536E0">
      <w:r>
        <w:t xml:space="preserve">Morale: </w:t>
      </w:r>
      <w:proofErr w:type="spellStart"/>
      <w:r>
        <w:t>Warsong</w:t>
      </w:r>
      <w:proofErr w:type="spellEnd"/>
      <w:r>
        <w:t xml:space="preserve"> never deals critical damage; After using </w:t>
      </w:r>
      <w:proofErr w:type="spellStart"/>
      <w:r>
        <w:t>Warsong</w:t>
      </w:r>
      <w:proofErr w:type="spellEnd"/>
      <w:r>
        <w:t>, Alta grants surrounding allies Concentration.</w:t>
      </w:r>
    </w:p>
    <w:p w:rsidR="003536E0" w:rsidRDefault="003536E0">
      <w:pPr>
        <w:rPr>
          <w:rFonts w:hint="eastAsia"/>
        </w:rPr>
      </w:pPr>
    </w:p>
    <w:p w:rsidR="00A645F0" w:rsidRDefault="00C61F1B">
      <w:proofErr w:type="spellStart"/>
      <w:r>
        <w:rPr>
          <w:rFonts w:hint="eastAsia"/>
        </w:rPr>
        <w:t>F</w:t>
      </w:r>
      <w:r>
        <w:t>adrake</w:t>
      </w:r>
      <w:proofErr w:type="spellEnd"/>
    </w:p>
    <w:p w:rsidR="008D5EFB" w:rsidRDefault="005E2FB2">
      <w:r>
        <w:t>Sundering Blade</w:t>
      </w:r>
      <w:r w:rsidR="00C61F1B">
        <w:t xml:space="preserve">(Passive) </w:t>
      </w:r>
      <w:r w:rsidR="008D5EFB">
        <w:t xml:space="preserve">While in combat, </w:t>
      </w:r>
      <w:proofErr w:type="spellStart"/>
      <w:r w:rsidR="008D5EFB">
        <w:t>Fadrake</w:t>
      </w:r>
      <w:proofErr w:type="spellEnd"/>
      <w:r w:rsidR="008D5EFB">
        <w:t xml:space="preserve"> inflicts Armor Down.</w:t>
      </w:r>
    </w:p>
    <w:p w:rsidR="00A645F0" w:rsidRDefault="005E2FB2">
      <w:r>
        <w:t>Sweep</w:t>
      </w:r>
      <w:r w:rsidR="00C61F1B">
        <w:t xml:space="preserve">: </w:t>
      </w:r>
      <w:proofErr w:type="spellStart"/>
      <w:r w:rsidR="00C61F1B">
        <w:t>Fadrake</w:t>
      </w:r>
      <w:proofErr w:type="spellEnd"/>
      <w:r w:rsidR="00C61F1B">
        <w:t xml:space="preserve"> lashed </w:t>
      </w:r>
      <w:r w:rsidR="00AF2B16">
        <w:t>surrounding enemies with chain blade, dealing X physical</w:t>
      </w:r>
      <w:r w:rsidR="00C61F1B">
        <w:t xml:space="preserve"> damage. </w:t>
      </w:r>
      <w:r w:rsidR="00F33383">
        <w:t>Sweep</w:t>
      </w:r>
      <w:r w:rsidR="00C61F1B">
        <w:t xml:space="preserve"> deals {28} while damaging only one unit. </w:t>
      </w:r>
    </w:p>
    <w:p w:rsidR="00933E9B" w:rsidRDefault="000D342B" w:rsidP="00933E9B">
      <w:r>
        <w:rPr>
          <w:rFonts w:hint="eastAsia"/>
        </w:rPr>
        <w:t>Ex</w:t>
      </w:r>
      <w:r>
        <w:t>citement</w:t>
      </w:r>
      <w:r w:rsidR="00933E9B">
        <w:rPr>
          <w:rFonts w:hint="eastAsia"/>
        </w:rPr>
        <w:t xml:space="preserve">: </w:t>
      </w:r>
      <w:r w:rsidR="00933E9B">
        <w:t xml:space="preserve">While taking {28} or dealing {28}, </w:t>
      </w:r>
      <w:proofErr w:type="spellStart"/>
      <w:r w:rsidR="00933E9B">
        <w:t>Fadrake</w:t>
      </w:r>
      <w:proofErr w:type="spellEnd"/>
      <w:r w:rsidR="00933E9B">
        <w:t xml:space="preserve"> gains {39}.</w:t>
      </w:r>
    </w:p>
    <w:p w:rsidR="000D342B" w:rsidRDefault="000D342B" w:rsidP="00933E9B">
      <w:r>
        <w:t xml:space="preserve">Rage: While damaged, </w:t>
      </w:r>
      <w:proofErr w:type="spellStart"/>
      <w:r>
        <w:t>Fadrake</w:t>
      </w:r>
      <w:proofErr w:type="spellEnd"/>
      <w:r>
        <w:t xml:space="preserve"> gains Strength Up.</w:t>
      </w:r>
    </w:p>
    <w:p w:rsidR="000D342B" w:rsidRDefault="000D342B" w:rsidP="00933E9B">
      <w:r>
        <w:rPr>
          <w:rFonts w:hint="eastAsia"/>
        </w:rPr>
        <w:t>P</w:t>
      </w:r>
      <w:r>
        <w:t xml:space="preserve">lunder: </w:t>
      </w:r>
      <w:proofErr w:type="spellStart"/>
      <w:r>
        <w:t>Fadrake</w:t>
      </w:r>
      <w:proofErr w:type="spellEnd"/>
      <w:r>
        <w:t xml:space="preserve"> uses a Potion after defeats an enemy.</w:t>
      </w:r>
    </w:p>
    <w:p w:rsidR="000D342B" w:rsidRDefault="000D342B" w:rsidP="00933E9B">
      <w:r>
        <w:t xml:space="preserve">Chaos Blade: Modify Sundering Blade to [Converts 50% of </w:t>
      </w:r>
      <w:r w:rsidR="001D5872">
        <w:t>physical damage to Chaos damage</w:t>
      </w:r>
      <w:r>
        <w:t>]</w:t>
      </w:r>
      <w:r w:rsidR="001D5872">
        <w:t>.</w:t>
      </w:r>
    </w:p>
    <w:p w:rsidR="00A645F0" w:rsidRPr="00933E9B" w:rsidRDefault="00A645F0"/>
    <w:p w:rsidR="00933E9B" w:rsidRDefault="00933E9B">
      <w:pPr>
        <w:rPr>
          <w:rFonts w:hint="eastAsia"/>
        </w:rPr>
      </w:pPr>
    </w:p>
    <w:p w:rsidR="00A645F0" w:rsidRDefault="00C61F1B">
      <w:proofErr w:type="spellStart"/>
      <w:r>
        <w:rPr>
          <w:rFonts w:hint="eastAsia"/>
        </w:rPr>
        <w:t>Dori</w:t>
      </w:r>
      <w:r>
        <w:t>ya</w:t>
      </w:r>
      <w:proofErr w:type="spellEnd"/>
    </w:p>
    <w:p w:rsidR="00A645F0" w:rsidRDefault="00C61F1B">
      <w:r>
        <w:t xml:space="preserve">Tear of Stars(Passive): After an allied champion gets healed, </w:t>
      </w:r>
      <w:proofErr w:type="spellStart"/>
      <w:r>
        <w:t>Doriya</w:t>
      </w:r>
      <w:proofErr w:type="spellEnd"/>
      <w:r>
        <w:t xml:space="preserve"> charges X Energy Shield for that champion.</w:t>
      </w:r>
    </w:p>
    <w:p w:rsidR="00A645F0" w:rsidRDefault="00C61F1B">
      <w:r>
        <w:t xml:space="preserve">Dance of Butterfly: </w:t>
      </w:r>
      <w:proofErr w:type="spellStart"/>
      <w:r>
        <w:t>Doriya</w:t>
      </w:r>
      <w:proofErr w:type="spellEnd"/>
      <w:r>
        <w:t xml:space="preserve"> summons a crowd of butterflies, healing all allied champions for X HP.</w:t>
      </w:r>
    </w:p>
    <w:p w:rsidR="00A645F0" w:rsidRDefault="00BA0B31">
      <w:r>
        <w:rPr>
          <w:rFonts w:hint="eastAsia"/>
        </w:rPr>
        <w:t>Night</w:t>
      </w:r>
      <w:r>
        <w:t xml:space="preserve">’s Way: </w:t>
      </w:r>
      <w:proofErr w:type="spellStart"/>
      <w:r>
        <w:t>Doriya</w:t>
      </w:r>
      <w:proofErr w:type="spellEnd"/>
      <w:r>
        <w:t xml:space="preserve"> generates a Potion Card after using Tear of Stars.</w:t>
      </w:r>
    </w:p>
    <w:p w:rsidR="00BA0B31" w:rsidRDefault="00AD4887">
      <w:proofErr w:type="spellStart"/>
      <w:r>
        <w:t>Starchild</w:t>
      </w:r>
      <w:proofErr w:type="spellEnd"/>
      <w:r w:rsidR="00BA0B31">
        <w:t xml:space="preserve">: Every time Tear of Stars is triggered, </w:t>
      </w:r>
      <w:proofErr w:type="spellStart"/>
      <w:r w:rsidR="00BA0B31">
        <w:t>Doriya</w:t>
      </w:r>
      <w:proofErr w:type="spellEnd"/>
      <w:r w:rsidR="00BA0B31">
        <w:t xml:space="preserve"> charges 50% of the effect as Energy Shield.</w:t>
      </w:r>
    </w:p>
    <w:p w:rsidR="00BA0B31" w:rsidRDefault="00B161E6">
      <w:r>
        <w:t>Shadow</w:t>
      </w:r>
      <w:r w:rsidR="00BA0B31">
        <w:t xml:space="preserve"> of Butterfly: </w:t>
      </w:r>
      <w:r>
        <w:t>Reduces mana cost of Dance of Butterfly to 20; Dance of Butterfly can only heal one unit.</w:t>
      </w:r>
    </w:p>
    <w:p w:rsidR="00B161E6" w:rsidRDefault="00B161E6">
      <w:pPr>
        <w:rPr>
          <w:rFonts w:hint="eastAsia"/>
        </w:rPr>
      </w:pPr>
      <w:r>
        <w:rPr>
          <w:rFonts w:hint="eastAsia"/>
        </w:rPr>
        <w:t>After</w:t>
      </w:r>
      <w:r>
        <w:t xml:space="preserve">glow: </w:t>
      </w:r>
      <w:proofErr w:type="spellStart"/>
      <w:r>
        <w:t>Doriya</w:t>
      </w:r>
      <w:proofErr w:type="spellEnd"/>
      <w:r>
        <w:t xml:space="preserve"> charges Energy Shield for all other allied units while defeated.</w:t>
      </w:r>
    </w:p>
    <w:p w:rsidR="00BA0B31" w:rsidRDefault="00BA0B31">
      <w:pPr>
        <w:rPr>
          <w:rFonts w:hint="eastAsia"/>
        </w:rPr>
      </w:pPr>
    </w:p>
    <w:p w:rsidR="00A645F0" w:rsidRDefault="00C61F1B">
      <w:proofErr w:type="spellStart"/>
      <w:r>
        <w:rPr>
          <w:rFonts w:hint="eastAsia"/>
        </w:rPr>
        <w:t>G</w:t>
      </w:r>
      <w:r>
        <w:t>ladious</w:t>
      </w:r>
      <w:proofErr w:type="spellEnd"/>
    </w:p>
    <w:p w:rsidR="00A645F0" w:rsidRDefault="00C61F1B">
      <w:r>
        <w:rPr>
          <w:rFonts w:hint="eastAsia"/>
        </w:rPr>
        <w:t>L</w:t>
      </w:r>
      <w:r>
        <w:t xml:space="preserve">one Champion: {1}, if there are no other allied champions in the battlefield, </w:t>
      </w:r>
      <w:proofErr w:type="spellStart"/>
      <w:r>
        <w:t>Gladious</w:t>
      </w:r>
      <w:proofErr w:type="spellEnd"/>
      <w:r>
        <w:t xml:space="preserve"> heals 40% of maximum HP and gains a stack of {20}.</w:t>
      </w:r>
    </w:p>
    <w:p w:rsidR="00A645F0" w:rsidRDefault="00C61F1B">
      <w:r>
        <w:rPr>
          <w:rFonts w:hint="eastAsia"/>
        </w:rPr>
        <w:t>D</w:t>
      </w:r>
      <w:r>
        <w:t xml:space="preserve">uel: Gladius challenges an enemy unit, dealing X physical damage and becoming immune to all damage not originating from his duel target for 2 turns. </w:t>
      </w:r>
    </w:p>
    <w:p w:rsidR="00A645F0" w:rsidRDefault="00CC2EB2">
      <w:r>
        <w:rPr>
          <w:rFonts w:hint="eastAsia"/>
        </w:rPr>
        <w:t>M</w:t>
      </w:r>
      <w:r>
        <w:t>aster of Arena: Generates 3 random Command Cards after triggering Lone Champion.</w:t>
      </w:r>
    </w:p>
    <w:p w:rsidR="00CC2EB2" w:rsidRDefault="00CC2EB2">
      <w:r>
        <w:t xml:space="preserve">Art of the Gladiator: </w:t>
      </w:r>
      <w:proofErr w:type="spellStart"/>
      <w:r>
        <w:t>Gladious</w:t>
      </w:r>
      <w:proofErr w:type="spellEnd"/>
      <w:r>
        <w:t xml:space="preserve"> has +1 to Attack Range.</w:t>
      </w:r>
    </w:p>
    <w:p w:rsidR="00BA7DC2" w:rsidRDefault="00CC2EB2">
      <w:r>
        <w:t xml:space="preserve">Blood Stance: </w:t>
      </w:r>
      <w:proofErr w:type="spellStart"/>
      <w:r>
        <w:t>Gladious</w:t>
      </w:r>
      <w:proofErr w:type="spellEnd"/>
      <w:r>
        <w:t xml:space="preserve"> </w:t>
      </w:r>
      <w:proofErr w:type="spellStart"/>
      <w:r>
        <w:t>multistrikes</w:t>
      </w:r>
      <w:proofErr w:type="spellEnd"/>
      <w:r>
        <w:t xml:space="preserve"> </w:t>
      </w:r>
      <w:r w:rsidR="00BA7DC2">
        <w:t xml:space="preserve">upon Bleeding units; </w:t>
      </w:r>
      <w:proofErr w:type="spellStart"/>
      <w:r w:rsidR="00BA7DC2">
        <w:t>Gladious</w:t>
      </w:r>
      <w:proofErr w:type="spellEnd"/>
      <w:r w:rsidR="00BA7DC2">
        <w:t xml:space="preserve"> gain no effect from potions.</w:t>
      </w:r>
    </w:p>
    <w:p w:rsidR="00CC2EB2" w:rsidRDefault="00BA7DC2">
      <w:r>
        <w:t xml:space="preserve">Sand Stance: </w:t>
      </w:r>
      <w:proofErr w:type="spellStart"/>
      <w:r>
        <w:t>Gladious</w:t>
      </w:r>
      <w:proofErr w:type="spellEnd"/>
      <w:r>
        <w:t xml:space="preserve"> never takes critical damage; </w:t>
      </w:r>
      <w:proofErr w:type="spellStart"/>
      <w:r>
        <w:t>Gladious</w:t>
      </w:r>
      <w:proofErr w:type="spellEnd"/>
      <w:r>
        <w:t xml:space="preserve"> never deals critical damage.</w:t>
      </w:r>
      <w:r w:rsidR="00CC2EB2">
        <w:t xml:space="preserve"> </w:t>
      </w:r>
    </w:p>
    <w:p w:rsidR="00CC2EB2" w:rsidRDefault="00CC2EB2">
      <w:pPr>
        <w:rPr>
          <w:rFonts w:hint="eastAsia"/>
        </w:rPr>
      </w:pPr>
    </w:p>
    <w:p w:rsidR="00A645F0" w:rsidRDefault="00C61F1B">
      <w:r>
        <w:t>Ophelia</w:t>
      </w:r>
    </w:p>
    <w:p w:rsidR="00A645F0" w:rsidRDefault="00C61F1B">
      <w:r>
        <w:t xml:space="preserve">Prediction(Passive): Ophelia can see into the future with her family talent. Every combat she involved makes her insight clearer. While in {15}, Ophelia reduces mana cost of </w:t>
      </w:r>
      <w:proofErr w:type="spellStart"/>
      <w:r>
        <w:t>Ragnarok</w:t>
      </w:r>
      <w:proofErr w:type="spellEnd"/>
      <w:r>
        <w:t xml:space="preserve"> by </w:t>
      </w:r>
      <w:r>
        <w:lastRenderedPageBreak/>
        <w:t>10. Ophelia doubles this effect while dealing {28}.</w:t>
      </w:r>
    </w:p>
    <w:p w:rsidR="00A645F0" w:rsidRDefault="00C61F1B">
      <w:proofErr w:type="spellStart"/>
      <w:r>
        <w:t>Ragnarok</w:t>
      </w:r>
      <w:proofErr w:type="spellEnd"/>
      <w:r>
        <w:t>: Ophelia forced a unit to see the doom of the world, dealing X magic damag</w:t>
      </w:r>
      <w:r w:rsidR="00AB67A1">
        <w:t xml:space="preserve">e and granting the unit </w:t>
      </w:r>
      <w:proofErr w:type="spellStart"/>
      <w:r w:rsidR="00AB67A1">
        <w:t>Ragnarok</w:t>
      </w:r>
      <w:proofErr w:type="spellEnd"/>
      <w:r>
        <w:t>.</w:t>
      </w:r>
      <w:r w:rsidR="00AB67A1">
        <w:t xml:space="preserve"> Units affected by </w:t>
      </w:r>
      <w:proofErr w:type="spellStart"/>
      <w:r w:rsidR="00AB67A1">
        <w:t>Ragnarok</w:t>
      </w:r>
      <w:proofErr w:type="spellEnd"/>
      <w:r w:rsidR="00AB67A1">
        <w:t xml:space="preserve"> takes 50% of maximum life as chaos damage after the action phase.</w:t>
      </w:r>
    </w:p>
    <w:p w:rsidR="00A645F0" w:rsidRDefault="00AB67A1">
      <w:pPr>
        <w:rPr>
          <w:rFonts w:hint="eastAsia"/>
        </w:rPr>
      </w:pPr>
      <w:r>
        <w:t xml:space="preserve">Agony: While in combat, Ophelia activate damage over time on the target. </w:t>
      </w:r>
    </w:p>
    <w:p w:rsidR="00AB67A1" w:rsidRDefault="00AB67A1">
      <w:pPr>
        <w:rPr>
          <w:rFonts w:hint="eastAsia"/>
        </w:rPr>
      </w:pPr>
      <w:r>
        <w:t xml:space="preserve">Curse: </w:t>
      </w:r>
      <w:proofErr w:type="spellStart"/>
      <w:r>
        <w:t>Ragnarok</w:t>
      </w:r>
      <w:proofErr w:type="spellEnd"/>
      <w:r>
        <w:t xml:space="preserve"> spreads to other enemy units while enemies affected by </w:t>
      </w:r>
      <w:proofErr w:type="spellStart"/>
      <w:r>
        <w:t>Ragnarok</w:t>
      </w:r>
      <w:proofErr w:type="spellEnd"/>
      <w:r>
        <w:t xml:space="preserve"> get defeated.</w:t>
      </w:r>
    </w:p>
    <w:p w:rsidR="00AB67A1" w:rsidRDefault="00AB67A1">
      <w:r>
        <w:rPr>
          <w:rFonts w:hint="eastAsia"/>
        </w:rPr>
        <w:t>Mis</w:t>
      </w:r>
      <w:r>
        <w:t xml:space="preserve">fortune: Damage over time of </w:t>
      </w:r>
      <w:proofErr w:type="spellStart"/>
      <w:r>
        <w:t>Ragnarok</w:t>
      </w:r>
      <w:proofErr w:type="spellEnd"/>
      <w:r>
        <w:t xml:space="preserve"> is decreased by 50%. Mana cost of </w:t>
      </w:r>
      <w:proofErr w:type="spellStart"/>
      <w:r>
        <w:t>Ragnarok</w:t>
      </w:r>
      <w:proofErr w:type="spellEnd"/>
      <w:r>
        <w:t xml:space="preserve"> becomes 100.</w:t>
      </w:r>
    </w:p>
    <w:p w:rsidR="00AB67A1" w:rsidRDefault="00AB67A1">
      <w:pPr>
        <w:rPr>
          <w:rFonts w:hint="eastAsia"/>
        </w:rPr>
      </w:pPr>
      <w:r>
        <w:t xml:space="preserve">Shell: </w:t>
      </w:r>
      <w:r w:rsidR="007046BF">
        <w:t>Ophelia cannot be controlled while have Energy Shield.</w:t>
      </w:r>
    </w:p>
    <w:p w:rsidR="00AB67A1" w:rsidRDefault="00AB67A1">
      <w:pPr>
        <w:rPr>
          <w:rFonts w:hint="eastAsia"/>
        </w:rPr>
      </w:pPr>
    </w:p>
    <w:p w:rsidR="00A645F0" w:rsidRDefault="00C61F1B">
      <w:r>
        <w:rPr>
          <w:rFonts w:hint="eastAsia"/>
        </w:rPr>
        <w:t>E</w:t>
      </w:r>
      <w:r>
        <w:t>noch</w:t>
      </w:r>
    </w:p>
    <w:p w:rsidR="00A645F0" w:rsidRDefault="00C61F1B">
      <w:r>
        <w:rPr>
          <w:rFonts w:hint="eastAsia"/>
        </w:rPr>
        <w:t>Rebirth</w:t>
      </w:r>
      <w:r>
        <w:t>:</w:t>
      </w:r>
      <w:r>
        <w:rPr>
          <w:rFonts w:hint="eastAsia"/>
        </w:rPr>
        <w:t xml:space="preserve"> Upon taking lethal damage with more than 3 stacks of bloodlust, Enoch discharges all stacks of bloodlust and summons a </w:t>
      </w:r>
      <w:r>
        <w:t>sarcophagus</w:t>
      </w:r>
      <w:r>
        <w:rPr>
          <w:rFonts w:hint="eastAsia"/>
        </w:rPr>
        <w:t xml:space="preserve">, hiding in for recovery. Enoch comes back to </w:t>
      </w:r>
      <w:r>
        <w:t xml:space="preserve">the </w:t>
      </w:r>
      <w:r>
        <w:rPr>
          <w:rFonts w:hint="eastAsia"/>
        </w:rPr>
        <w:t xml:space="preserve">battlefield and heals 10% of maximum HP for each bloodlust stack discharged after 2 turns. Enoch dies when the </w:t>
      </w:r>
      <w:r>
        <w:t>sarcophagus</w:t>
      </w:r>
      <w:r>
        <w:rPr>
          <w:rFonts w:hint="eastAsia"/>
        </w:rPr>
        <w:t xml:space="preserve"> gets destroyed.</w:t>
      </w:r>
    </w:p>
    <w:p w:rsidR="00A645F0" w:rsidRDefault="00C61F1B">
      <w:r>
        <w:rPr>
          <w:rFonts w:hint="eastAsia"/>
        </w:rPr>
        <w:t xml:space="preserve">Blood Thirst: Enoch drains </w:t>
      </w:r>
      <w:r>
        <w:t xml:space="preserve">the </w:t>
      </w:r>
      <w:r>
        <w:rPr>
          <w:rFonts w:hint="eastAsia"/>
        </w:rPr>
        <w:t xml:space="preserve">blood of a unit, dealing X magic damage, healing himself for the same amount. Enoch charges 2 stacks of bloodlust after using Blood Thirst. Enoch charges an extra stack when he </w:t>
      </w:r>
      <w:proofErr w:type="spellStart"/>
      <w:r>
        <w:rPr>
          <w:rFonts w:hint="eastAsia"/>
        </w:rPr>
        <w:t>overheal</w:t>
      </w:r>
      <w:r>
        <w:t>s</w:t>
      </w:r>
      <w:proofErr w:type="spellEnd"/>
      <w:r>
        <w:rPr>
          <w:rFonts w:hint="eastAsia"/>
        </w:rPr>
        <w:t xml:space="preserve"> hims</w:t>
      </w:r>
      <w:r>
        <w:t>el</w:t>
      </w:r>
      <w:r>
        <w:rPr>
          <w:rFonts w:hint="eastAsia"/>
        </w:rPr>
        <w:t>f with Blood Thirst.</w:t>
      </w:r>
    </w:p>
    <w:p w:rsidR="00A645F0" w:rsidRDefault="00675500">
      <w:r>
        <w:rPr>
          <w:rFonts w:hint="eastAsia"/>
        </w:rPr>
        <w:t>F</w:t>
      </w:r>
      <w:r>
        <w:t>ast Regeneration: Sarcophagus has -1 to Channeling turns.</w:t>
      </w:r>
    </w:p>
    <w:p w:rsidR="00A645F0" w:rsidRDefault="00675500">
      <w:r>
        <w:t>Efficacy: Healing effect of Blood Thirst is increased by 50%.</w:t>
      </w:r>
    </w:p>
    <w:p w:rsidR="00675500" w:rsidRDefault="00CE6249">
      <w:r>
        <w:t xml:space="preserve">Survivalist: </w:t>
      </w:r>
      <w:proofErr w:type="spellStart"/>
      <w:r>
        <w:t>Overhealing</w:t>
      </w:r>
      <w:proofErr w:type="spellEnd"/>
      <w:r>
        <w:t xml:space="preserve"> from Blood Thirst no longer charges bloodlust; </w:t>
      </w:r>
      <w:proofErr w:type="spellStart"/>
      <w:r>
        <w:t>Overhealing</w:t>
      </w:r>
      <w:proofErr w:type="spellEnd"/>
      <w:r>
        <w:t xml:space="preserve"> from Blood Thirst converts to Energy Shield.</w:t>
      </w:r>
    </w:p>
    <w:p w:rsidR="00CE6249" w:rsidRDefault="00B3699B">
      <w:r>
        <w:rPr>
          <w:rFonts w:hint="eastAsia"/>
        </w:rPr>
        <w:t>B</w:t>
      </w:r>
      <w:r>
        <w:t>lood Sacrifice: Removes mana cost of Blood Thirst; Blood Thirst now costs 20% of Enoch’s maximum HP.</w:t>
      </w:r>
    </w:p>
    <w:p w:rsidR="00C61F1B" w:rsidRDefault="00C61F1B"/>
    <w:sectPr w:rsidR="00C61F1B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CN" w:vendorID="64" w:dllVersion="131077" w:nlCheck="1" w:checkStyle="1"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MzS1NDS0NDc3NLFU0lEKTi0uzszPAykwrwUA2+UVGCwAAAA="/>
  </w:docVars>
  <w:rsids>
    <w:rsidRoot w:val="00EB41DB"/>
    <w:rsid w:val="00011900"/>
    <w:rsid w:val="00032131"/>
    <w:rsid w:val="00045328"/>
    <w:rsid w:val="0005067D"/>
    <w:rsid w:val="0006380B"/>
    <w:rsid w:val="00093475"/>
    <w:rsid w:val="000B442B"/>
    <w:rsid w:val="000C3C85"/>
    <w:rsid w:val="000C6F2E"/>
    <w:rsid w:val="000D342B"/>
    <w:rsid w:val="000D74A8"/>
    <w:rsid w:val="000F1D36"/>
    <w:rsid w:val="00103DD5"/>
    <w:rsid w:val="00121CC1"/>
    <w:rsid w:val="00134319"/>
    <w:rsid w:val="00152E6D"/>
    <w:rsid w:val="00165860"/>
    <w:rsid w:val="0017194F"/>
    <w:rsid w:val="00185405"/>
    <w:rsid w:val="00192BF4"/>
    <w:rsid w:val="001951F1"/>
    <w:rsid w:val="001C4B62"/>
    <w:rsid w:val="001D5872"/>
    <w:rsid w:val="001E3009"/>
    <w:rsid w:val="001F6EF0"/>
    <w:rsid w:val="002017E3"/>
    <w:rsid w:val="002037FA"/>
    <w:rsid w:val="00224B06"/>
    <w:rsid w:val="00227892"/>
    <w:rsid w:val="00245483"/>
    <w:rsid w:val="00276A8D"/>
    <w:rsid w:val="0028606A"/>
    <w:rsid w:val="002957FA"/>
    <w:rsid w:val="002B189A"/>
    <w:rsid w:val="002B2D4E"/>
    <w:rsid w:val="002B688A"/>
    <w:rsid w:val="002C67F7"/>
    <w:rsid w:val="002D7F87"/>
    <w:rsid w:val="002E0E54"/>
    <w:rsid w:val="002E363E"/>
    <w:rsid w:val="002E6891"/>
    <w:rsid w:val="00321DE2"/>
    <w:rsid w:val="00336FEE"/>
    <w:rsid w:val="00341FE6"/>
    <w:rsid w:val="003536E0"/>
    <w:rsid w:val="00354951"/>
    <w:rsid w:val="003726FA"/>
    <w:rsid w:val="003802CC"/>
    <w:rsid w:val="00387097"/>
    <w:rsid w:val="003A34DF"/>
    <w:rsid w:val="003D7D60"/>
    <w:rsid w:val="003F0C6E"/>
    <w:rsid w:val="00402048"/>
    <w:rsid w:val="0040240E"/>
    <w:rsid w:val="00403857"/>
    <w:rsid w:val="00404415"/>
    <w:rsid w:val="0041202D"/>
    <w:rsid w:val="00426B79"/>
    <w:rsid w:val="00432173"/>
    <w:rsid w:val="004431A2"/>
    <w:rsid w:val="00456D7B"/>
    <w:rsid w:val="004577D0"/>
    <w:rsid w:val="004756BF"/>
    <w:rsid w:val="00483C77"/>
    <w:rsid w:val="004A7E0C"/>
    <w:rsid w:val="004A7F8B"/>
    <w:rsid w:val="004E7260"/>
    <w:rsid w:val="004F12B4"/>
    <w:rsid w:val="00505455"/>
    <w:rsid w:val="0051415C"/>
    <w:rsid w:val="00551CA5"/>
    <w:rsid w:val="00553030"/>
    <w:rsid w:val="00567E25"/>
    <w:rsid w:val="00587648"/>
    <w:rsid w:val="005A2B96"/>
    <w:rsid w:val="005A7010"/>
    <w:rsid w:val="005A71D2"/>
    <w:rsid w:val="005B4BDC"/>
    <w:rsid w:val="005C5B01"/>
    <w:rsid w:val="005C5EFE"/>
    <w:rsid w:val="005C6A69"/>
    <w:rsid w:val="005C6AE5"/>
    <w:rsid w:val="005E2FB2"/>
    <w:rsid w:val="0061247E"/>
    <w:rsid w:val="00637725"/>
    <w:rsid w:val="0064129E"/>
    <w:rsid w:val="00652B1B"/>
    <w:rsid w:val="0065587A"/>
    <w:rsid w:val="0066705D"/>
    <w:rsid w:val="00675500"/>
    <w:rsid w:val="006773EE"/>
    <w:rsid w:val="006854BA"/>
    <w:rsid w:val="006A0234"/>
    <w:rsid w:val="006A75EB"/>
    <w:rsid w:val="006B03F7"/>
    <w:rsid w:val="006B701C"/>
    <w:rsid w:val="006C17DB"/>
    <w:rsid w:val="006C6FAC"/>
    <w:rsid w:val="006D5F81"/>
    <w:rsid w:val="006E0DCC"/>
    <w:rsid w:val="00700420"/>
    <w:rsid w:val="00702A54"/>
    <w:rsid w:val="007046BF"/>
    <w:rsid w:val="00712C8D"/>
    <w:rsid w:val="00716BDB"/>
    <w:rsid w:val="00716C73"/>
    <w:rsid w:val="007322B9"/>
    <w:rsid w:val="00732670"/>
    <w:rsid w:val="00743CFD"/>
    <w:rsid w:val="00751C7F"/>
    <w:rsid w:val="00777805"/>
    <w:rsid w:val="00792F22"/>
    <w:rsid w:val="007A00A9"/>
    <w:rsid w:val="007A066D"/>
    <w:rsid w:val="007B0844"/>
    <w:rsid w:val="007C592D"/>
    <w:rsid w:val="007D45B2"/>
    <w:rsid w:val="007F0E79"/>
    <w:rsid w:val="00850BB2"/>
    <w:rsid w:val="008536FB"/>
    <w:rsid w:val="0088023E"/>
    <w:rsid w:val="008A4212"/>
    <w:rsid w:val="008D5EFB"/>
    <w:rsid w:val="008E02B3"/>
    <w:rsid w:val="00900DB7"/>
    <w:rsid w:val="00933E9B"/>
    <w:rsid w:val="00942663"/>
    <w:rsid w:val="009452A9"/>
    <w:rsid w:val="0094576E"/>
    <w:rsid w:val="0094780F"/>
    <w:rsid w:val="00964AD5"/>
    <w:rsid w:val="009729E3"/>
    <w:rsid w:val="00977BDB"/>
    <w:rsid w:val="009A0716"/>
    <w:rsid w:val="009A79DD"/>
    <w:rsid w:val="009D0886"/>
    <w:rsid w:val="009D095C"/>
    <w:rsid w:val="009E6F1B"/>
    <w:rsid w:val="009F75BE"/>
    <w:rsid w:val="00A03E0D"/>
    <w:rsid w:val="00A06816"/>
    <w:rsid w:val="00A06C11"/>
    <w:rsid w:val="00A3467E"/>
    <w:rsid w:val="00A505AA"/>
    <w:rsid w:val="00A645F0"/>
    <w:rsid w:val="00A76850"/>
    <w:rsid w:val="00AB67A1"/>
    <w:rsid w:val="00AC4DAE"/>
    <w:rsid w:val="00AD28C9"/>
    <w:rsid w:val="00AD4887"/>
    <w:rsid w:val="00AD61F9"/>
    <w:rsid w:val="00AF2B16"/>
    <w:rsid w:val="00B161E6"/>
    <w:rsid w:val="00B17326"/>
    <w:rsid w:val="00B35274"/>
    <w:rsid w:val="00B3699B"/>
    <w:rsid w:val="00B36D40"/>
    <w:rsid w:val="00B422EE"/>
    <w:rsid w:val="00B65462"/>
    <w:rsid w:val="00B741E6"/>
    <w:rsid w:val="00B77ADF"/>
    <w:rsid w:val="00B96014"/>
    <w:rsid w:val="00BA0B31"/>
    <w:rsid w:val="00BA7DC2"/>
    <w:rsid w:val="00BB0143"/>
    <w:rsid w:val="00BB1686"/>
    <w:rsid w:val="00BE36EA"/>
    <w:rsid w:val="00C430B3"/>
    <w:rsid w:val="00C44671"/>
    <w:rsid w:val="00C61F1B"/>
    <w:rsid w:val="00C65EC6"/>
    <w:rsid w:val="00C82821"/>
    <w:rsid w:val="00CA3D80"/>
    <w:rsid w:val="00CB0CFB"/>
    <w:rsid w:val="00CB5EF8"/>
    <w:rsid w:val="00CC2EB2"/>
    <w:rsid w:val="00CD55A4"/>
    <w:rsid w:val="00CD77A8"/>
    <w:rsid w:val="00CE0F35"/>
    <w:rsid w:val="00CE6249"/>
    <w:rsid w:val="00D00684"/>
    <w:rsid w:val="00D12045"/>
    <w:rsid w:val="00D21D32"/>
    <w:rsid w:val="00D21D9E"/>
    <w:rsid w:val="00D47CDE"/>
    <w:rsid w:val="00D57931"/>
    <w:rsid w:val="00D60BE2"/>
    <w:rsid w:val="00D74ACA"/>
    <w:rsid w:val="00DB0961"/>
    <w:rsid w:val="00DC4E73"/>
    <w:rsid w:val="00DC554D"/>
    <w:rsid w:val="00DE3ED5"/>
    <w:rsid w:val="00DF1962"/>
    <w:rsid w:val="00DF5F4A"/>
    <w:rsid w:val="00E431E3"/>
    <w:rsid w:val="00E43F1C"/>
    <w:rsid w:val="00E45A68"/>
    <w:rsid w:val="00E57775"/>
    <w:rsid w:val="00E70E10"/>
    <w:rsid w:val="00E87F2E"/>
    <w:rsid w:val="00EB2A34"/>
    <w:rsid w:val="00EB41DB"/>
    <w:rsid w:val="00EC1626"/>
    <w:rsid w:val="00ED0335"/>
    <w:rsid w:val="00ED7E6D"/>
    <w:rsid w:val="00EF4FCC"/>
    <w:rsid w:val="00EF64C4"/>
    <w:rsid w:val="00F31831"/>
    <w:rsid w:val="00F33383"/>
    <w:rsid w:val="00F35842"/>
    <w:rsid w:val="00F61EAE"/>
    <w:rsid w:val="00F622AE"/>
    <w:rsid w:val="00F75DD3"/>
    <w:rsid w:val="00F76CAA"/>
    <w:rsid w:val="00F97700"/>
    <w:rsid w:val="00FA2972"/>
    <w:rsid w:val="00FA2A61"/>
    <w:rsid w:val="00FD4640"/>
    <w:rsid w:val="00FF59AD"/>
    <w:rsid w:val="00FF7DBE"/>
    <w:rsid w:val="03155FE9"/>
    <w:rsid w:val="07DE5EA1"/>
    <w:rsid w:val="084C7115"/>
    <w:rsid w:val="0A83562F"/>
    <w:rsid w:val="0CE57DA7"/>
    <w:rsid w:val="124D79BA"/>
    <w:rsid w:val="18DA7C09"/>
    <w:rsid w:val="1D0555A3"/>
    <w:rsid w:val="23A07CDF"/>
    <w:rsid w:val="26C420B7"/>
    <w:rsid w:val="2A6D1D63"/>
    <w:rsid w:val="2E1C3B9C"/>
    <w:rsid w:val="32035BE2"/>
    <w:rsid w:val="33C4379D"/>
    <w:rsid w:val="374D1F08"/>
    <w:rsid w:val="3F225BE4"/>
    <w:rsid w:val="3FB74F6D"/>
    <w:rsid w:val="40BC75A8"/>
    <w:rsid w:val="41592C5D"/>
    <w:rsid w:val="42B511A1"/>
    <w:rsid w:val="44546F5A"/>
    <w:rsid w:val="451C12E9"/>
    <w:rsid w:val="50943C65"/>
    <w:rsid w:val="562A47D4"/>
    <w:rsid w:val="57523BB0"/>
    <w:rsid w:val="59544030"/>
    <w:rsid w:val="5B64162E"/>
    <w:rsid w:val="5B814A5E"/>
    <w:rsid w:val="5C102FB1"/>
    <w:rsid w:val="5CAB1CC9"/>
    <w:rsid w:val="5DBE27BD"/>
    <w:rsid w:val="5EAC23C8"/>
    <w:rsid w:val="5F133682"/>
    <w:rsid w:val="64A71E5E"/>
    <w:rsid w:val="6CD60BB3"/>
    <w:rsid w:val="73640276"/>
    <w:rsid w:val="76195415"/>
    <w:rsid w:val="77480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E157A4"/>
  <w15:chartTrackingRefBased/>
  <w15:docId w15:val="{C18547D8-9E3D-4BE0-8388-000D87E39E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等线" w:eastAsia="等线" w:hAnsi="等线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页脚 字符"/>
    <w:basedOn w:val="a0"/>
    <w:link w:val="a4"/>
    <w:uiPriority w:val="99"/>
    <w:qFormat/>
    <w:rPr>
      <w:sz w:val="18"/>
      <w:szCs w:val="18"/>
    </w:rPr>
  </w:style>
  <w:style w:type="character" w:customStyle="1" w:styleId="a5">
    <w:name w:val="页眉 字符"/>
    <w:basedOn w:val="a0"/>
    <w:link w:val="a6"/>
    <w:uiPriority w:val="99"/>
    <w:qFormat/>
    <w:rPr>
      <w:sz w:val="18"/>
      <w:szCs w:val="18"/>
    </w:rPr>
  </w:style>
  <w:style w:type="paragraph" w:styleId="a6">
    <w:name w:val="header"/>
    <w:basedOn w:val="a"/>
    <w:link w:val="a5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4">
    <w:name w:val="footer"/>
    <w:basedOn w:val="a"/>
    <w:link w:val="a3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3</TotalTime>
  <Pages>1</Pages>
  <Words>3945</Words>
  <Characters>22488</Characters>
  <Application>Microsoft Office Word</Application>
  <DocSecurity>0</DocSecurity>
  <Lines>187</Lines>
  <Paragraphs>52</Paragraphs>
  <ScaleCrop>false</ScaleCrop>
  <Company/>
  <LinksUpToDate>false</LinksUpToDate>
  <CharactersWithSpaces>26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dia</dc:creator>
  <cp:keywords/>
  <cp:lastModifiedBy>Lydia</cp:lastModifiedBy>
  <cp:revision>24</cp:revision>
  <dcterms:created xsi:type="dcterms:W3CDTF">2019-07-11T03:22:00Z</dcterms:created>
  <dcterms:modified xsi:type="dcterms:W3CDTF">2019-07-12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808</vt:lpwstr>
  </property>
</Properties>
</file>